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07A34" w14:textId="5005DBFA" w:rsidR="00DD2FB0" w:rsidRDefault="001105C4" w:rsidP="001B0BF2">
      <w:pPr>
        <w:jc w:val="center"/>
        <w:rPr>
          <w:rFonts w:ascii="LM Roman 12" w:hAnsi="LM Roman 12" w:cs="Times New Roman"/>
          <w:b/>
          <w:bCs/>
          <w:u w:val="single"/>
        </w:rPr>
      </w:pPr>
      <w:r>
        <w:rPr>
          <w:rFonts w:ascii="LM Roman 12" w:hAnsi="LM Roman 12" w:cs="Times New Roman"/>
          <w:b/>
          <w:bCs/>
          <w:noProof/>
          <w:u w:val="single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BD4E44F" wp14:editId="429E3148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012440" cy="2059388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12440" cy="2059388"/>
                          <a:chOff x="0" y="0"/>
                          <a:chExt cx="3012440" cy="2059388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Image result for ucl 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24" r="904"/>
                          <a:stretch/>
                        </pic:blipFill>
                        <pic:spPr bwMode="auto">
                          <a:xfrm>
                            <a:off x="0" y="0"/>
                            <a:ext cx="3012440" cy="90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206734" y="1144988"/>
                            <a:ext cx="2600076" cy="914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7D5D6A8" w14:textId="3330DA17" w:rsidR="00FD3DA4" w:rsidRPr="00883870" w:rsidRDefault="00FD3DA4" w:rsidP="009D488B">
                              <w:pPr>
                                <w:jc w:val="center"/>
                                <w:rPr>
                                  <w:rFonts w:ascii="LM Roman 12" w:hAnsi="LM Roman 12" w:cs="Times New Roman"/>
                                  <w:b/>
                                  <w:bCs/>
                                </w:rPr>
                              </w:pPr>
                              <w:r w:rsidRPr="00883870">
                                <w:rPr>
                                  <w:rFonts w:ascii="LM Roman 12" w:hAnsi="LM Roman 12" w:cs="Times New Roman"/>
                                  <w:b/>
                                  <w:bCs/>
                                </w:rPr>
                                <w:t>University College London</w:t>
                              </w:r>
                            </w:p>
                            <w:p w14:paraId="742B7FEA" w14:textId="47BC1359" w:rsidR="009D488B" w:rsidRPr="00883870" w:rsidRDefault="009D488B" w:rsidP="009D488B">
                              <w:pPr>
                                <w:jc w:val="center"/>
                                <w:rPr>
                                  <w:rFonts w:ascii="LM Roman 12" w:hAnsi="LM Roman 12" w:cs="Times New Roman"/>
                                </w:rPr>
                              </w:pPr>
                              <w:r w:rsidRPr="00883870">
                                <w:rPr>
                                  <w:rFonts w:ascii="LM Roman 12" w:hAnsi="LM Roman 12" w:cs="Times New Roman"/>
                                </w:rPr>
                                <w:t>Department of Information Studies</w:t>
                              </w:r>
                            </w:p>
                            <w:p w14:paraId="153F13CD" w14:textId="345E633B" w:rsidR="009D488B" w:rsidRPr="00883870" w:rsidRDefault="009D488B" w:rsidP="009D488B">
                              <w:pPr>
                                <w:jc w:val="center"/>
                                <w:rPr>
                                  <w:rFonts w:ascii="LM Roman 12" w:hAnsi="LM Roman 12" w:cs="Times New Roman"/>
                                </w:rPr>
                              </w:pPr>
                              <w:r w:rsidRPr="00883870">
                                <w:rPr>
                                  <w:rFonts w:ascii="LM Roman 12" w:hAnsi="LM Roman 12" w:cs="Times New Roman"/>
                                </w:rPr>
                                <w:t>MSc Information Sc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D4E44F" id="Group 3" o:spid="_x0000_s1026" style="position:absolute;left:0;text-align:left;margin-left:0;margin-top:0;width:237.2pt;height:162.15pt;z-index:251658240;mso-position-horizontal:center;mso-position-horizontal-relative:margin" coordsize="30124,205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Image result for ucl logo" style="position:absolute;width:30124;height:90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">
                  <v:imagedata r:id="rId9" o:title="Image result for ucl logo" cropleft="1195f" cropright="592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067;top:11449;width:26001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27D5D6A8" w14:textId="3330DA17" w:rsidR="00FD3DA4" w:rsidRPr="00883870" w:rsidRDefault="00FD3DA4" w:rsidP="009D488B">
                        <w:pPr>
                          <w:jc w:val="center"/>
                          <w:rPr>
                            <w:rFonts w:ascii="LM Roman 12" w:hAnsi="LM Roman 12" w:cs="Times New Roman"/>
                            <w:b/>
                            <w:bCs/>
                          </w:rPr>
                        </w:pPr>
                        <w:r w:rsidRPr="00883870">
                          <w:rPr>
                            <w:rFonts w:ascii="LM Roman 12" w:hAnsi="LM Roman 12" w:cs="Times New Roman"/>
                            <w:b/>
                            <w:bCs/>
                          </w:rPr>
                          <w:t>University College London</w:t>
                        </w:r>
                      </w:p>
                      <w:p w14:paraId="742B7FEA" w14:textId="47BC1359" w:rsidR="009D488B" w:rsidRPr="00883870" w:rsidRDefault="009D488B" w:rsidP="009D488B">
                        <w:pPr>
                          <w:jc w:val="center"/>
                          <w:rPr>
                            <w:rFonts w:ascii="LM Roman 12" w:hAnsi="LM Roman 12" w:cs="Times New Roman"/>
                          </w:rPr>
                        </w:pPr>
                        <w:r w:rsidRPr="00883870">
                          <w:rPr>
                            <w:rFonts w:ascii="LM Roman 12" w:hAnsi="LM Roman 12" w:cs="Times New Roman"/>
                          </w:rPr>
                          <w:t>Department of Information Studies</w:t>
                        </w:r>
                      </w:p>
                      <w:p w14:paraId="153F13CD" w14:textId="345E633B" w:rsidR="009D488B" w:rsidRPr="00883870" w:rsidRDefault="009D488B" w:rsidP="009D488B">
                        <w:pPr>
                          <w:jc w:val="center"/>
                          <w:rPr>
                            <w:rFonts w:ascii="LM Roman 12" w:hAnsi="LM Roman 12" w:cs="Times New Roman"/>
                          </w:rPr>
                        </w:pPr>
                        <w:r w:rsidRPr="00883870">
                          <w:rPr>
                            <w:rFonts w:ascii="LM Roman 12" w:hAnsi="LM Roman 12" w:cs="Times New Roman"/>
                          </w:rPr>
                          <w:t>MSc Information Science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32100C8" w14:textId="4B498E74" w:rsidR="00DD2FB0" w:rsidRPr="00BA131C" w:rsidRDefault="00DD2FB0" w:rsidP="001B0BF2">
      <w:pPr>
        <w:jc w:val="center"/>
        <w:rPr>
          <w:rFonts w:ascii="LM Roman 12" w:hAnsi="LM Roman 12" w:cs="Times New Roman"/>
        </w:rPr>
      </w:pPr>
    </w:p>
    <w:p w14:paraId="7ABF95E5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CE7C80F" w14:textId="73D758C3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BEFE085" w14:textId="09744192" w:rsidR="00DD2FB0" w:rsidRPr="00FD3DA4" w:rsidRDefault="00DD2FB0" w:rsidP="001B0BF2">
      <w:pPr>
        <w:jc w:val="center"/>
        <w:rPr>
          <w:rFonts w:ascii="LM Roman 12" w:hAnsi="LM Roman 12" w:cs="Times New Roman"/>
        </w:rPr>
      </w:pPr>
    </w:p>
    <w:p w14:paraId="74F3424E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434EC032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346BC0A5" w14:textId="77777777" w:rsidR="00DD2FB0" w:rsidRPr="00712C7E" w:rsidRDefault="00DD2FB0" w:rsidP="001B0BF2">
      <w:pPr>
        <w:jc w:val="center"/>
        <w:rPr>
          <w:rFonts w:ascii="LM Roman 12" w:hAnsi="LM Roman 12" w:cs="Times New Roman"/>
        </w:rPr>
      </w:pPr>
    </w:p>
    <w:p w14:paraId="022AC3C1" w14:textId="77777777" w:rsidR="00DD2FB0" w:rsidRPr="003A7973" w:rsidRDefault="00DD2FB0" w:rsidP="001B0BF2">
      <w:pPr>
        <w:jc w:val="center"/>
        <w:rPr>
          <w:rFonts w:ascii="LM Roman 12" w:hAnsi="LM Roman 12" w:cs="Times New Roman"/>
        </w:rPr>
      </w:pPr>
    </w:p>
    <w:p w14:paraId="67BA03CC" w14:textId="77777777" w:rsidR="00DD2FB0" w:rsidRPr="001B36FF" w:rsidRDefault="00DD2FB0" w:rsidP="001B0BF2">
      <w:pPr>
        <w:jc w:val="center"/>
        <w:rPr>
          <w:rFonts w:ascii="LM Roman 12" w:hAnsi="LM Roman 12" w:cs="Times New Roman"/>
        </w:rPr>
      </w:pPr>
    </w:p>
    <w:p w14:paraId="71864EA2" w14:textId="77777777" w:rsidR="00DD2FB0" w:rsidRPr="00D231A0" w:rsidRDefault="00DD2FB0" w:rsidP="001B0BF2">
      <w:pPr>
        <w:jc w:val="center"/>
        <w:rPr>
          <w:rFonts w:ascii="LM Roman 12" w:hAnsi="LM Roman 12" w:cs="Times New Roman"/>
        </w:rPr>
      </w:pPr>
    </w:p>
    <w:p w14:paraId="7855E00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344F816B" w14:textId="77777777" w:rsidR="00DD2FB0" w:rsidRPr="00D1652E" w:rsidRDefault="00DD2FB0" w:rsidP="001B0BF2">
      <w:pPr>
        <w:jc w:val="center"/>
        <w:rPr>
          <w:rFonts w:ascii="LM Roman 12" w:hAnsi="LM Roman 12" w:cs="Times New Roman"/>
        </w:rPr>
      </w:pPr>
    </w:p>
    <w:p w14:paraId="42121855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3571E01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4760FB9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446E6D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0B862D94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550773A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54B00861" w14:textId="71ABE054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6FC1FC39" w14:textId="3C08F07D" w:rsidR="00DD2FB0" w:rsidRPr="003E6E58" w:rsidRDefault="00DD2FB0" w:rsidP="001B0BF2">
      <w:pPr>
        <w:jc w:val="center"/>
        <w:rPr>
          <w:rFonts w:ascii="LM Roman 12" w:hAnsi="LM Roman 12" w:cs="Times New Roman"/>
        </w:rPr>
      </w:pPr>
    </w:p>
    <w:p w14:paraId="1A369E1E" w14:textId="7D3B87A4" w:rsidR="00DD2FB0" w:rsidRDefault="00883870" w:rsidP="001B0BF2">
      <w:pPr>
        <w:jc w:val="center"/>
        <w:rPr>
          <w:rFonts w:ascii="LM Roman 12" w:hAnsi="LM Roman 12" w:cs="Times New Roman"/>
          <w:b/>
          <w:bCs/>
          <w:u w:val="single"/>
        </w:rPr>
      </w:pPr>
      <w:r>
        <w:rPr>
          <w:rFonts w:ascii="LM Roman 12" w:hAnsi="LM Roman 12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E817BE" wp14:editId="49D57FAE">
                <wp:simplePos x="0" y="0"/>
                <wp:positionH relativeFrom="margin">
                  <wp:align>center</wp:align>
                </wp:positionH>
                <wp:positionV relativeFrom="paragraph">
                  <wp:posOffset>111125</wp:posOffset>
                </wp:positionV>
                <wp:extent cx="4533900" cy="2227065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2227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EE4900" w14:textId="269604FE" w:rsidR="005B39D8" w:rsidRPr="00883870" w:rsidRDefault="005B39D8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Student Number (SRN):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20040340</w:t>
                            </w:r>
                          </w:p>
                          <w:p w14:paraId="644A3F64" w14:textId="4F8A5B4D" w:rsidR="005B39D8" w:rsidRPr="00883870" w:rsidRDefault="005B39D8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Module Code and Title: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INST0012 Database Theory and Practise</w:t>
                            </w:r>
                          </w:p>
                          <w:p w14:paraId="09DD8639" w14:textId="63515985" w:rsidR="005B39D8" w:rsidRPr="00883870" w:rsidRDefault="00DC1270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Lecturer Name:</w:t>
                            </w:r>
                            <w:r w:rsidRPr="00883870">
                              <w:rPr>
                                <w:rFonts w:ascii="LM Roman 12" w:hAnsi="LM Roman 12" w:cs="Times New Roman"/>
                              </w:rPr>
                              <w:t xml:space="preserve"> Dr </w:t>
                            </w:r>
                            <w:r w:rsidR="006A52CC">
                              <w:rPr>
                                <w:rFonts w:ascii="LM Roman 12" w:hAnsi="LM Roman 12" w:cs="Times New Roman"/>
                              </w:rPr>
                              <w:t>Andreas Vlachidis</w:t>
                            </w:r>
                          </w:p>
                          <w:p w14:paraId="28D9413D" w14:textId="46257542" w:rsidR="00DC1270" w:rsidRPr="00883870" w:rsidRDefault="00E45AEB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  <w:r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Assignment</w:t>
                            </w:r>
                            <w:r w:rsidR="00DC1270"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:</w:t>
                            </w:r>
                            <w:r w:rsidR="00DC1270" w:rsidRPr="00883870">
                              <w:rPr>
                                <w:rFonts w:ascii="LM Roman 12" w:hAnsi="LM Roman 12" w:cs="Times New Roman"/>
                              </w:rPr>
                              <w:t xml:space="preserve"> </w:t>
                            </w:r>
                            <w:r w:rsidR="000013E1" w:rsidRPr="00883870">
                              <w:rPr>
                                <w:rFonts w:ascii="LM Roman 12" w:hAnsi="LM Roman 12" w:cs="Times New Roman"/>
                              </w:rPr>
                              <w:t>Assess</w:t>
                            </w:r>
                            <w:r w:rsidR="00E80292">
                              <w:rPr>
                                <w:rFonts w:ascii="LM Roman 12" w:hAnsi="LM Roman 12" w:cs="Times New Roman"/>
                              </w:rPr>
                              <w:t>ed Exercise 2</w:t>
                            </w:r>
                          </w:p>
                          <w:p w14:paraId="4284A2BB" w14:textId="7563B8B8" w:rsidR="002D1772" w:rsidRPr="00883870" w:rsidRDefault="002D1772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</w:rPr>
                            </w:pPr>
                          </w:p>
                          <w:p w14:paraId="0DB2746A" w14:textId="3212B2C4" w:rsidR="002D1772" w:rsidRPr="00883870" w:rsidRDefault="00BE197E" w:rsidP="002F3398">
                            <w:pPr>
                              <w:jc w:val="center"/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April</w:t>
                            </w:r>
                            <w:r w:rsidR="002F3398"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23</w:t>
                            </w:r>
                            <w:r w:rsidRPr="00BE197E">
                              <w:rPr>
                                <w:rFonts w:ascii="LM Roman 12" w:hAnsi="LM Roman 12" w:cs="Times New Roman"/>
                                <w:b/>
                                <w:bCs/>
                                <w:vertAlign w:val="superscript"/>
                              </w:rPr>
                              <w:t>rd</w:t>
                            </w:r>
                            <w:r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="002F3398" w:rsidRPr="00883870">
                              <w:rPr>
                                <w:rFonts w:ascii="LM Roman 12" w:hAnsi="LM Roman 12" w:cs="Times New Roman"/>
                                <w:b/>
                                <w:bCs/>
                              </w:rPr>
                              <w:t>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817BE" id="Text Box 4" o:spid="_x0000_s1029" type="#_x0000_t202" style="position:absolute;left:0;text-align:left;margin-left:0;margin-top:8.75pt;width:357pt;height:175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" fillcolor="white [3201]" stroked="f" strokeweight=".5pt">
                <v:textbox>
                  <w:txbxContent>
                    <w:p w14:paraId="61EE4900" w14:textId="269604FE" w:rsidR="005B39D8" w:rsidRPr="00883870" w:rsidRDefault="005B39D8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Student Number (SRN):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20040340</w:t>
                      </w:r>
                    </w:p>
                    <w:p w14:paraId="644A3F64" w14:textId="4F8A5B4D" w:rsidR="005B39D8" w:rsidRPr="00883870" w:rsidRDefault="005B39D8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Module Code and Title: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INST0012 Database Theory and Practise</w:t>
                      </w:r>
                    </w:p>
                    <w:p w14:paraId="09DD8639" w14:textId="63515985" w:rsidR="005B39D8" w:rsidRPr="00883870" w:rsidRDefault="00DC1270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Lecturer Name:</w:t>
                      </w:r>
                      <w:r w:rsidRPr="00883870">
                        <w:rPr>
                          <w:rFonts w:ascii="LM Roman 12" w:hAnsi="LM Roman 12" w:cs="Times New Roman"/>
                        </w:rPr>
                        <w:t xml:space="preserve"> Dr </w:t>
                      </w:r>
                      <w:r w:rsidR="006A52CC">
                        <w:rPr>
                          <w:rFonts w:ascii="LM Roman 12" w:hAnsi="LM Roman 12" w:cs="Times New Roman"/>
                        </w:rPr>
                        <w:t>Andreas Vlachidis</w:t>
                      </w:r>
                    </w:p>
                    <w:p w14:paraId="28D9413D" w14:textId="46257542" w:rsidR="00DC1270" w:rsidRPr="00883870" w:rsidRDefault="00E45AEB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  <w:r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Assignment</w:t>
                      </w:r>
                      <w:r w:rsidR="00DC1270"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:</w:t>
                      </w:r>
                      <w:r w:rsidR="00DC1270" w:rsidRPr="00883870">
                        <w:rPr>
                          <w:rFonts w:ascii="LM Roman 12" w:hAnsi="LM Roman 12" w:cs="Times New Roman"/>
                        </w:rPr>
                        <w:t xml:space="preserve"> </w:t>
                      </w:r>
                      <w:r w:rsidR="000013E1" w:rsidRPr="00883870">
                        <w:rPr>
                          <w:rFonts w:ascii="LM Roman 12" w:hAnsi="LM Roman 12" w:cs="Times New Roman"/>
                        </w:rPr>
                        <w:t>Assess</w:t>
                      </w:r>
                      <w:r w:rsidR="00E80292">
                        <w:rPr>
                          <w:rFonts w:ascii="LM Roman 12" w:hAnsi="LM Roman 12" w:cs="Times New Roman"/>
                        </w:rPr>
                        <w:t>ed Exercise 2</w:t>
                      </w:r>
                    </w:p>
                    <w:p w14:paraId="4284A2BB" w14:textId="7563B8B8" w:rsidR="002D1772" w:rsidRPr="00883870" w:rsidRDefault="002D1772" w:rsidP="002F3398">
                      <w:pPr>
                        <w:jc w:val="center"/>
                        <w:rPr>
                          <w:rFonts w:ascii="LM Roman 12" w:hAnsi="LM Roman 12" w:cs="Times New Roman"/>
                        </w:rPr>
                      </w:pPr>
                    </w:p>
                    <w:p w14:paraId="0DB2746A" w14:textId="3212B2C4" w:rsidR="002D1772" w:rsidRPr="00883870" w:rsidRDefault="00BE197E" w:rsidP="002F3398">
                      <w:pPr>
                        <w:jc w:val="center"/>
                        <w:rPr>
                          <w:rFonts w:ascii="LM Roman 12" w:hAnsi="LM Roman 12" w:cs="Times New Roman"/>
                          <w:b/>
                          <w:bCs/>
                        </w:rPr>
                      </w:pPr>
                      <w:r>
                        <w:rPr>
                          <w:rFonts w:ascii="LM Roman 12" w:hAnsi="LM Roman 12" w:cs="Times New Roman"/>
                          <w:b/>
                          <w:bCs/>
                        </w:rPr>
                        <w:t>April</w:t>
                      </w:r>
                      <w:r w:rsidR="002F3398"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LM Roman 12" w:hAnsi="LM Roman 12" w:cs="Times New Roman"/>
                          <w:b/>
                          <w:bCs/>
                        </w:rPr>
                        <w:t>23</w:t>
                      </w:r>
                      <w:r w:rsidRPr="00BE197E">
                        <w:rPr>
                          <w:rFonts w:ascii="LM Roman 12" w:hAnsi="LM Roman 12" w:cs="Times New Roman"/>
                          <w:b/>
                          <w:bCs/>
                          <w:vertAlign w:val="superscript"/>
                        </w:rPr>
                        <w:t>rd</w:t>
                      </w:r>
                      <w:r>
                        <w:rPr>
                          <w:rFonts w:ascii="LM Roman 12" w:hAnsi="LM Roman 12" w:cs="Times New Roman"/>
                          <w:b/>
                          <w:bCs/>
                        </w:rPr>
                        <w:t xml:space="preserve"> </w:t>
                      </w:r>
                      <w:r w:rsidR="002F3398" w:rsidRPr="00883870">
                        <w:rPr>
                          <w:rFonts w:ascii="LM Roman 12" w:hAnsi="LM Roman 12" w:cs="Times New Roman"/>
                          <w:b/>
                          <w:bCs/>
                        </w:rPr>
                        <w:t>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A19D49" w14:textId="4A857738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7542D66" w14:textId="0A5A5AFA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0F641CA9" w14:textId="524C89DB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EA9EC5F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77F7A91B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1767BB77" w14:textId="77777777" w:rsidR="00DD2FB0" w:rsidRDefault="00DD2FB0" w:rsidP="001B0BF2">
      <w:pPr>
        <w:jc w:val="center"/>
        <w:rPr>
          <w:rFonts w:ascii="LM Roman 12" w:hAnsi="LM Roman 12" w:cs="Times New Roman"/>
          <w:b/>
          <w:bCs/>
          <w:u w:val="single"/>
        </w:rPr>
      </w:pPr>
    </w:p>
    <w:p w14:paraId="3A7B508D" w14:textId="70E5DE2A" w:rsidR="002F0C2B" w:rsidRDefault="00F43873" w:rsidP="00C32EFF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 xml:space="preserve">1. </w:t>
      </w:r>
      <w:r w:rsidR="00392E73" w:rsidRPr="00417E9D">
        <w:rPr>
          <w:rFonts w:ascii="Times New Roman" w:hAnsi="Times New Roman" w:cs="Times New Roman"/>
          <w:b/>
          <w:bCs/>
          <w:u w:val="single"/>
        </w:rPr>
        <w:t>MAPPINGS FROM CONCEPTUAL TO LOGICAL RELATIONAL REPRESENTATION</w:t>
      </w:r>
      <w:r w:rsidR="000C1951" w:rsidRPr="00417E9D">
        <w:rPr>
          <w:rFonts w:ascii="Times New Roman" w:hAnsi="Times New Roman" w:cs="Times New Roman"/>
          <w:b/>
          <w:bCs/>
          <w:u w:val="single"/>
        </w:rPr>
        <w:t>:</w:t>
      </w:r>
    </w:p>
    <w:p w14:paraId="3D88D3B7" w14:textId="7EA3BD03" w:rsidR="00270340" w:rsidRPr="00417E9D" w:rsidRDefault="00794AAB" w:rsidP="00392E73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1.1 MAPPINGS TO THE LOGICAL DATA MODEL</w:t>
      </w:r>
    </w:p>
    <w:p w14:paraId="1FADB49D" w14:textId="1ADD89E2" w:rsidR="001E27C0" w:rsidRDefault="00D302D8" w:rsidP="00392E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INER(</w:t>
      </w:r>
      <w:r w:rsidR="00ED73FA" w:rsidRPr="00D14302">
        <w:rPr>
          <w:rFonts w:ascii="Times New Roman" w:hAnsi="Times New Roman" w:cs="Times New Roman"/>
          <w:u w:val="single"/>
        </w:rPr>
        <w:t>Employee-ID</w:t>
      </w:r>
      <w:r w:rsidR="00ED73FA">
        <w:rPr>
          <w:rFonts w:ascii="Times New Roman" w:hAnsi="Times New Roman" w:cs="Times New Roman"/>
        </w:rPr>
        <w:t>,</w:t>
      </w:r>
      <w:r w:rsidR="001D3E67">
        <w:rPr>
          <w:rFonts w:ascii="Times New Roman" w:hAnsi="Times New Roman" w:cs="Times New Roman"/>
        </w:rPr>
        <w:t xml:space="preserve"> </w:t>
      </w:r>
      <w:r w:rsidR="001D3E67" w:rsidRPr="00622803">
        <w:rPr>
          <w:rFonts w:ascii="Times New Roman" w:hAnsi="Times New Roman" w:cs="Times New Roman"/>
          <w:color w:val="00B050"/>
        </w:rPr>
        <w:t>Name</w:t>
      </w:r>
      <w:r w:rsidR="005C65D8" w:rsidRPr="005C65D8">
        <w:rPr>
          <w:rFonts w:ascii="Times New Roman" w:hAnsi="Times New Roman" w:cs="Times New Roman"/>
        </w:rPr>
        <w:t>,</w:t>
      </w:r>
      <w:r w:rsidR="005C65D8">
        <w:rPr>
          <w:rFonts w:ascii="Times New Roman" w:hAnsi="Times New Roman" w:cs="Times New Roman"/>
        </w:rPr>
        <w:t xml:space="preserve"> </w:t>
      </w:r>
      <w:r w:rsidR="005C65D8" w:rsidRPr="00303759">
        <w:rPr>
          <w:rFonts w:ascii="Times New Roman" w:hAnsi="Times New Roman" w:cs="Times New Roman"/>
          <w:i/>
          <w:iCs/>
        </w:rPr>
        <w:t>Centre</w:t>
      </w:r>
      <w:r w:rsidR="00ED73FA">
        <w:rPr>
          <w:rFonts w:ascii="Times New Roman" w:hAnsi="Times New Roman" w:cs="Times New Roman"/>
        </w:rPr>
        <w:t>)</w:t>
      </w:r>
    </w:p>
    <w:p w14:paraId="3FFF70A7" w14:textId="7451B347" w:rsidR="00303759" w:rsidRDefault="00E168AF" w:rsidP="00392E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B6273" w:rsidRPr="004A793E">
        <w:rPr>
          <w:rFonts w:ascii="Times New Roman" w:hAnsi="Times New Roman" w:cs="Times New Roman"/>
          <w:i/>
          <w:iCs/>
        </w:rPr>
        <w:t>Centre</w:t>
      </w:r>
      <w:r w:rsidR="008B6273">
        <w:rPr>
          <w:rFonts w:ascii="Times New Roman" w:hAnsi="Times New Roman" w:cs="Times New Roman"/>
        </w:rPr>
        <w:t>: foreign key refers to Location in relation Examination Centre: NULL not allowed</w:t>
      </w:r>
    </w:p>
    <w:p w14:paraId="79672BC0" w14:textId="19F54119" w:rsidR="007F60F8" w:rsidRDefault="00D14302" w:rsidP="00392E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</w:t>
      </w:r>
      <w:r w:rsidR="007F3E10">
        <w:rPr>
          <w:rFonts w:ascii="Times New Roman" w:hAnsi="Times New Roman" w:cs="Times New Roman"/>
        </w:rPr>
        <w:t>_OPPORTUNITY</w:t>
      </w:r>
      <w:r>
        <w:rPr>
          <w:rFonts w:ascii="Times New Roman" w:hAnsi="Times New Roman" w:cs="Times New Roman"/>
        </w:rPr>
        <w:t>(</w:t>
      </w:r>
      <w:r w:rsidR="00FB48B2" w:rsidRPr="00FB48B2">
        <w:rPr>
          <w:rFonts w:ascii="Times New Roman" w:hAnsi="Times New Roman" w:cs="Times New Roman"/>
          <w:u w:val="single"/>
        </w:rPr>
        <w:t>ID</w:t>
      </w:r>
      <w:r w:rsidR="00FB48B2">
        <w:rPr>
          <w:rFonts w:ascii="Times New Roman" w:hAnsi="Times New Roman" w:cs="Times New Roman"/>
        </w:rPr>
        <w:t>, Date</w:t>
      </w:r>
      <w:r w:rsidR="00DB7493">
        <w:rPr>
          <w:rFonts w:ascii="Times New Roman" w:hAnsi="Times New Roman" w:cs="Times New Roman"/>
        </w:rPr>
        <w:t xml:space="preserve">, </w:t>
      </w:r>
      <w:r w:rsidR="00DB7493" w:rsidRPr="00DB7493">
        <w:rPr>
          <w:rFonts w:ascii="Times New Roman" w:hAnsi="Times New Roman" w:cs="Times New Roman"/>
          <w:i/>
          <w:iCs/>
        </w:rPr>
        <w:t>Tried-By</w:t>
      </w:r>
      <w:r w:rsidR="00AE7B24">
        <w:rPr>
          <w:rFonts w:ascii="Times New Roman" w:hAnsi="Times New Roman" w:cs="Times New Roman"/>
        </w:rPr>
        <w:t xml:space="preserve">, </w:t>
      </w:r>
      <w:r w:rsidR="00AE7B24" w:rsidRPr="00AE7B24">
        <w:rPr>
          <w:rFonts w:ascii="Times New Roman" w:hAnsi="Times New Roman" w:cs="Times New Roman"/>
          <w:i/>
          <w:iCs/>
        </w:rPr>
        <w:t>Assignee</w:t>
      </w:r>
      <w:r w:rsidR="00D848F7">
        <w:rPr>
          <w:rFonts w:ascii="Times New Roman" w:hAnsi="Times New Roman" w:cs="Times New Roman"/>
        </w:rPr>
        <w:t xml:space="preserve">, </w:t>
      </w:r>
      <w:r w:rsidR="00D848F7" w:rsidRPr="00D848F7">
        <w:rPr>
          <w:rFonts w:ascii="Times New Roman" w:hAnsi="Times New Roman" w:cs="Times New Roman"/>
          <w:i/>
          <w:iCs/>
        </w:rPr>
        <w:t>Route</w:t>
      </w:r>
      <w:r>
        <w:rPr>
          <w:rFonts w:ascii="Times New Roman" w:hAnsi="Times New Roman" w:cs="Times New Roman"/>
        </w:rPr>
        <w:t>)</w:t>
      </w:r>
    </w:p>
    <w:p w14:paraId="54E26364" w14:textId="2D4CB4C1" w:rsidR="00DB7493" w:rsidRDefault="002136C7" w:rsidP="00E248EB">
      <w:pPr>
        <w:ind w:left="720"/>
        <w:rPr>
          <w:rFonts w:ascii="Times New Roman" w:hAnsi="Times New Roman" w:cs="Times New Roman"/>
        </w:rPr>
      </w:pPr>
      <w:r w:rsidRPr="002136C7">
        <w:rPr>
          <w:rFonts w:ascii="Times New Roman" w:hAnsi="Times New Roman" w:cs="Times New Roman"/>
          <w:i/>
          <w:iCs/>
        </w:rPr>
        <w:t>Tried-By</w:t>
      </w:r>
      <w:r w:rsidRPr="002136C7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A05F8D">
        <w:rPr>
          <w:rFonts w:ascii="Times New Roman" w:hAnsi="Times New Roman" w:cs="Times New Roman"/>
        </w:rPr>
        <w:t xml:space="preserve">foreign key refers to SSN in relation </w:t>
      </w:r>
      <w:r w:rsidR="00F97362">
        <w:rPr>
          <w:rFonts w:ascii="Times New Roman" w:hAnsi="Times New Roman" w:cs="Times New Roman"/>
        </w:rPr>
        <w:t>Driving License Exam Applicant</w:t>
      </w:r>
      <w:r w:rsidR="00E23BB0">
        <w:rPr>
          <w:rFonts w:ascii="Times New Roman" w:hAnsi="Times New Roman" w:cs="Times New Roman"/>
        </w:rPr>
        <w:t xml:space="preserve">: </w:t>
      </w:r>
      <w:r w:rsidR="00E248EB">
        <w:rPr>
          <w:rFonts w:ascii="Times New Roman" w:hAnsi="Times New Roman" w:cs="Times New Roman"/>
        </w:rPr>
        <w:t>NULL not allowed</w:t>
      </w:r>
    </w:p>
    <w:p w14:paraId="72BF230E" w14:textId="70286719" w:rsidR="00AC7DCB" w:rsidRDefault="00AC7DCB" w:rsidP="00E248E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Assignee</w:t>
      </w:r>
      <w:r w:rsidR="002E7E51">
        <w:rPr>
          <w:rFonts w:ascii="Times New Roman" w:hAnsi="Times New Roman" w:cs="Times New Roman"/>
        </w:rPr>
        <w:t xml:space="preserve">: </w:t>
      </w:r>
      <w:r w:rsidR="00174776">
        <w:rPr>
          <w:rFonts w:ascii="Times New Roman" w:hAnsi="Times New Roman" w:cs="Times New Roman"/>
        </w:rPr>
        <w:t xml:space="preserve">foreign key refers to </w:t>
      </w:r>
      <w:r w:rsidR="008D5E55">
        <w:rPr>
          <w:rFonts w:ascii="Times New Roman" w:hAnsi="Times New Roman" w:cs="Times New Roman"/>
        </w:rPr>
        <w:t xml:space="preserve">Employee-ID in relation </w:t>
      </w:r>
      <w:r w:rsidR="004B66F4">
        <w:rPr>
          <w:rFonts w:ascii="Times New Roman" w:hAnsi="Times New Roman" w:cs="Times New Roman"/>
        </w:rPr>
        <w:t>Examiner: NULL not allowed</w:t>
      </w:r>
    </w:p>
    <w:p w14:paraId="59082E1B" w14:textId="165666CF" w:rsidR="00A4176A" w:rsidRPr="002E7E51" w:rsidRDefault="00A4176A" w:rsidP="00E248E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Rout</w:t>
      </w:r>
      <w:r>
        <w:rPr>
          <w:rFonts w:ascii="Times New Roman" w:hAnsi="Times New Roman" w:cs="Times New Roman"/>
        </w:rPr>
        <w:t xml:space="preserve">e: </w:t>
      </w:r>
      <w:r w:rsidR="00411C0C">
        <w:rPr>
          <w:rFonts w:ascii="Times New Roman" w:hAnsi="Times New Roman" w:cs="Times New Roman"/>
        </w:rPr>
        <w:t xml:space="preserve">foreign key refers to </w:t>
      </w:r>
      <w:r w:rsidR="00AD633A">
        <w:rPr>
          <w:rFonts w:ascii="Times New Roman" w:hAnsi="Times New Roman" w:cs="Times New Roman"/>
        </w:rPr>
        <w:t xml:space="preserve">Route-ID </w:t>
      </w:r>
      <w:r w:rsidR="00801EE2">
        <w:rPr>
          <w:rFonts w:ascii="Times New Roman" w:hAnsi="Times New Roman" w:cs="Times New Roman"/>
        </w:rPr>
        <w:t xml:space="preserve">in relation </w:t>
      </w:r>
      <w:r w:rsidR="00DD666C">
        <w:rPr>
          <w:rFonts w:ascii="Times New Roman" w:hAnsi="Times New Roman" w:cs="Times New Roman"/>
        </w:rPr>
        <w:t xml:space="preserve">Exam </w:t>
      </w:r>
      <w:r w:rsidR="00406B6B">
        <w:rPr>
          <w:rFonts w:ascii="Times New Roman" w:hAnsi="Times New Roman" w:cs="Times New Roman"/>
        </w:rPr>
        <w:t>Driving Route</w:t>
      </w:r>
      <w:r w:rsidR="008B75BA">
        <w:rPr>
          <w:rFonts w:ascii="Times New Roman" w:hAnsi="Times New Roman" w:cs="Times New Roman"/>
        </w:rPr>
        <w:t>: NULL not allowed</w:t>
      </w:r>
    </w:p>
    <w:p w14:paraId="73F2C4C4" w14:textId="65009111" w:rsidR="00A55535" w:rsidRDefault="00A508EA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IVING_LICENSE_EXAM_APPLICANT(</w:t>
      </w:r>
      <w:r w:rsidR="002D4C32" w:rsidRPr="002D4C32">
        <w:rPr>
          <w:rFonts w:ascii="Times New Roman" w:hAnsi="Times New Roman" w:cs="Times New Roman"/>
          <w:u w:val="single"/>
        </w:rPr>
        <w:t>SSN</w:t>
      </w:r>
      <w:r w:rsidR="002D4C32">
        <w:rPr>
          <w:rFonts w:ascii="Times New Roman" w:hAnsi="Times New Roman" w:cs="Times New Roman"/>
        </w:rPr>
        <w:t>, Name</w:t>
      </w:r>
      <w:r w:rsidR="00825F23">
        <w:rPr>
          <w:rFonts w:ascii="Times New Roman" w:hAnsi="Times New Roman" w:cs="Times New Roman"/>
        </w:rPr>
        <w:t xml:space="preserve">, </w:t>
      </w:r>
      <w:r w:rsidR="00825F23" w:rsidRPr="005C70AD">
        <w:rPr>
          <w:rFonts w:ascii="Times New Roman" w:hAnsi="Times New Roman" w:cs="Times New Roman"/>
          <w:i/>
          <w:iCs/>
        </w:rPr>
        <w:t>Taught-By</w:t>
      </w:r>
      <w:r>
        <w:rPr>
          <w:rFonts w:ascii="Times New Roman" w:hAnsi="Times New Roman" w:cs="Times New Roman"/>
        </w:rPr>
        <w:t>)</w:t>
      </w:r>
    </w:p>
    <w:p w14:paraId="61CA2AFD" w14:textId="06B431CC" w:rsidR="005C70AD" w:rsidRDefault="005C70AD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85CE4" w:rsidRPr="00785CE4">
        <w:rPr>
          <w:rFonts w:ascii="Times New Roman" w:hAnsi="Times New Roman" w:cs="Times New Roman"/>
          <w:i/>
          <w:iCs/>
        </w:rPr>
        <w:t>Taught-By</w:t>
      </w:r>
      <w:r w:rsidR="00785CE4">
        <w:rPr>
          <w:rFonts w:ascii="Times New Roman" w:hAnsi="Times New Roman" w:cs="Times New Roman"/>
        </w:rPr>
        <w:t xml:space="preserve">: </w:t>
      </w:r>
      <w:r w:rsidR="00A22201">
        <w:rPr>
          <w:rFonts w:ascii="Times New Roman" w:hAnsi="Times New Roman" w:cs="Times New Roman"/>
        </w:rPr>
        <w:t xml:space="preserve">foreign key refers to </w:t>
      </w:r>
      <w:r w:rsidR="008B09E6">
        <w:rPr>
          <w:rFonts w:ascii="Times New Roman" w:hAnsi="Times New Roman" w:cs="Times New Roman"/>
        </w:rPr>
        <w:t xml:space="preserve">SSN in relation </w:t>
      </w:r>
      <w:r w:rsidR="00832CA7">
        <w:rPr>
          <w:rFonts w:ascii="Times New Roman" w:hAnsi="Times New Roman" w:cs="Times New Roman"/>
        </w:rPr>
        <w:t>Driving Instructor: NULL not allowed</w:t>
      </w:r>
    </w:p>
    <w:p w14:paraId="622ACB0E" w14:textId="61A12288" w:rsidR="007C3006" w:rsidRPr="00EB5791" w:rsidRDefault="00D91342" w:rsidP="00F15FDC">
      <w:pPr>
        <w:rPr>
          <w:rFonts w:ascii="Times New Roman" w:hAnsi="Times New Roman" w:cs="Times New Roman"/>
        </w:rPr>
      </w:pPr>
      <w:r w:rsidRPr="00EB5791">
        <w:rPr>
          <w:rFonts w:ascii="Times New Roman" w:hAnsi="Times New Roman" w:cs="Times New Roman"/>
        </w:rPr>
        <w:t>EXAMINATION_CENTRE(</w:t>
      </w:r>
      <w:r w:rsidR="00FE668D" w:rsidRPr="00EB5791">
        <w:rPr>
          <w:rFonts w:ascii="Times New Roman" w:hAnsi="Times New Roman" w:cs="Times New Roman"/>
          <w:u w:val="single"/>
        </w:rPr>
        <w:t>Location</w:t>
      </w:r>
      <w:r w:rsidRPr="00EB5791">
        <w:rPr>
          <w:rFonts w:ascii="Times New Roman" w:hAnsi="Times New Roman" w:cs="Times New Roman"/>
        </w:rPr>
        <w:t>)</w:t>
      </w:r>
    </w:p>
    <w:p w14:paraId="231600D0" w14:textId="303D8290" w:rsidR="00E90578" w:rsidRDefault="00AD5424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_DRIVING_ROUTE(</w:t>
      </w:r>
      <w:r w:rsidR="00907F4A" w:rsidRPr="00907F4A">
        <w:rPr>
          <w:rFonts w:ascii="Times New Roman" w:hAnsi="Times New Roman" w:cs="Times New Roman"/>
          <w:u w:val="single"/>
        </w:rPr>
        <w:t>Route-ID</w:t>
      </w:r>
      <w:r w:rsidR="00907F4A" w:rsidRPr="00907F4A">
        <w:rPr>
          <w:rFonts w:ascii="Times New Roman" w:hAnsi="Times New Roman" w:cs="Times New Roman"/>
        </w:rPr>
        <w:t>,</w:t>
      </w:r>
      <w:r w:rsidR="00907F4A">
        <w:rPr>
          <w:rFonts w:ascii="Times New Roman" w:hAnsi="Times New Roman" w:cs="Times New Roman"/>
        </w:rPr>
        <w:t xml:space="preserve"> </w:t>
      </w:r>
      <w:r w:rsidR="00BD0705">
        <w:rPr>
          <w:rFonts w:ascii="Times New Roman" w:hAnsi="Times New Roman" w:cs="Times New Roman"/>
        </w:rPr>
        <w:t>Possible</w:t>
      </w:r>
      <w:r w:rsidR="00BA678B">
        <w:rPr>
          <w:rFonts w:ascii="Times New Roman" w:hAnsi="Times New Roman" w:cs="Times New Roman"/>
        </w:rPr>
        <w:t>-</w:t>
      </w:r>
      <w:r w:rsidR="00BD0705">
        <w:rPr>
          <w:rFonts w:ascii="Times New Roman" w:hAnsi="Times New Roman" w:cs="Times New Roman"/>
        </w:rPr>
        <w:t>In</w:t>
      </w:r>
      <w:r w:rsidR="00BA678B">
        <w:rPr>
          <w:rFonts w:ascii="Times New Roman" w:hAnsi="Times New Roman" w:cs="Times New Roman"/>
        </w:rPr>
        <w:t>-</w:t>
      </w:r>
      <w:r w:rsidR="00BD0705">
        <w:rPr>
          <w:rFonts w:ascii="Times New Roman" w:hAnsi="Times New Roman" w:cs="Times New Roman"/>
        </w:rPr>
        <w:t>Winter</w:t>
      </w:r>
      <w:r w:rsidR="00284AD8">
        <w:rPr>
          <w:rFonts w:ascii="Times New Roman" w:hAnsi="Times New Roman" w:cs="Times New Roman"/>
        </w:rPr>
        <w:t xml:space="preserve">, </w:t>
      </w:r>
      <w:r w:rsidR="00284AD8" w:rsidRPr="00284AD8">
        <w:rPr>
          <w:rFonts w:ascii="Times New Roman" w:hAnsi="Times New Roman" w:cs="Times New Roman"/>
          <w:i/>
          <w:iCs/>
        </w:rPr>
        <w:t>Centre</w:t>
      </w:r>
      <w:r>
        <w:rPr>
          <w:rFonts w:ascii="Times New Roman" w:hAnsi="Times New Roman" w:cs="Times New Roman"/>
        </w:rPr>
        <w:t>)</w:t>
      </w:r>
    </w:p>
    <w:p w14:paraId="42C6A767" w14:textId="0A85EB5E" w:rsidR="005D280A" w:rsidRDefault="005D280A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A793E" w:rsidRPr="004A793E">
        <w:rPr>
          <w:rFonts w:ascii="Times New Roman" w:hAnsi="Times New Roman" w:cs="Times New Roman"/>
          <w:i/>
          <w:iCs/>
        </w:rPr>
        <w:t>Centre</w:t>
      </w:r>
      <w:r w:rsidR="004A793E">
        <w:rPr>
          <w:rFonts w:ascii="Times New Roman" w:hAnsi="Times New Roman" w:cs="Times New Roman"/>
        </w:rPr>
        <w:t xml:space="preserve">: </w:t>
      </w:r>
      <w:r w:rsidR="00E03A61">
        <w:rPr>
          <w:rFonts w:ascii="Times New Roman" w:hAnsi="Times New Roman" w:cs="Times New Roman"/>
        </w:rPr>
        <w:t xml:space="preserve">foreign key refers to </w:t>
      </w:r>
      <w:r w:rsidR="009967C6">
        <w:rPr>
          <w:rFonts w:ascii="Times New Roman" w:hAnsi="Times New Roman" w:cs="Times New Roman"/>
        </w:rPr>
        <w:t xml:space="preserve">Location in relation </w:t>
      </w:r>
      <w:r w:rsidR="001D6018">
        <w:rPr>
          <w:rFonts w:ascii="Times New Roman" w:hAnsi="Times New Roman" w:cs="Times New Roman"/>
        </w:rPr>
        <w:t>Examination Centre: NULL not allowed</w:t>
      </w:r>
    </w:p>
    <w:p w14:paraId="391325DA" w14:textId="75BB80C9" w:rsidR="00EF2E9C" w:rsidRDefault="0000124B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IVING_INSTRUCTOR(</w:t>
      </w:r>
      <w:r w:rsidRPr="005C41F4">
        <w:rPr>
          <w:rFonts w:ascii="Times New Roman" w:hAnsi="Times New Roman" w:cs="Times New Roman"/>
          <w:u w:val="single"/>
        </w:rPr>
        <w:t>SSN</w:t>
      </w:r>
      <w:r>
        <w:rPr>
          <w:rFonts w:ascii="Times New Roman" w:hAnsi="Times New Roman" w:cs="Times New Roman"/>
        </w:rPr>
        <w:t>, Name)</w:t>
      </w:r>
    </w:p>
    <w:p w14:paraId="35488C57" w14:textId="1471C2F4" w:rsidR="00EA6F6A" w:rsidRDefault="00EA6F6A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R(</w:t>
      </w:r>
      <w:r w:rsidR="007644A6" w:rsidRPr="007644A6">
        <w:rPr>
          <w:rFonts w:ascii="Times New Roman" w:hAnsi="Times New Roman" w:cs="Times New Roman"/>
          <w:u w:val="single"/>
        </w:rPr>
        <w:t>Registration</w:t>
      </w:r>
      <w:r w:rsidR="007644A6">
        <w:rPr>
          <w:rFonts w:ascii="Times New Roman" w:hAnsi="Times New Roman" w:cs="Times New Roman"/>
        </w:rPr>
        <w:t xml:space="preserve">, </w:t>
      </w:r>
      <w:r w:rsidR="00B16952">
        <w:rPr>
          <w:rFonts w:ascii="Times New Roman" w:hAnsi="Times New Roman" w:cs="Times New Roman"/>
        </w:rPr>
        <w:t>Brand, Year-Of-Purchase</w:t>
      </w:r>
      <w:r w:rsidR="00042721">
        <w:rPr>
          <w:rFonts w:ascii="Times New Roman" w:hAnsi="Times New Roman" w:cs="Times New Roman"/>
        </w:rPr>
        <w:t xml:space="preserve">, </w:t>
      </w:r>
      <w:r w:rsidR="001C7896" w:rsidRPr="001C7896">
        <w:rPr>
          <w:rFonts w:ascii="Times New Roman" w:hAnsi="Times New Roman" w:cs="Times New Roman"/>
          <w:i/>
          <w:iCs/>
        </w:rPr>
        <w:t>Company</w:t>
      </w:r>
      <w:r>
        <w:rPr>
          <w:rFonts w:ascii="Times New Roman" w:hAnsi="Times New Roman" w:cs="Times New Roman"/>
        </w:rPr>
        <w:t>)</w:t>
      </w:r>
    </w:p>
    <w:p w14:paraId="6B50D318" w14:textId="7FC23C35" w:rsidR="001C7896" w:rsidRDefault="004F36E7" w:rsidP="007D67BF">
      <w:pPr>
        <w:ind w:left="720"/>
        <w:rPr>
          <w:rFonts w:ascii="Times New Roman" w:hAnsi="Times New Roman" w:cs="Times New Roman"/>
        </w:rPr>
      </w:pPr>
      <w:r w:rsidRPr="004F36E7">
        <w:rPr>
          <w:rFonts w:ascii="Times New Roman" w:hAnsi="Times New Roman" w:cs="Times New Roman"/>
          <w:i/>
          <w:iCs/>
        </w:rPr>
        <w:t>Company</w:t>
      </w:r>
      <w:r>
        <w:rPr>
          <w:rFonts w:ascii="Times New Roman" w:hAnsi="Times New Roman" w:cs="Times New Roman"/>
        </w:rPr>
        <w:t xml:space="preserve">: </w:t>
      </w:r>
      <w:r w:rsidR="007D67BF">
        <w:rPr>
          <w:rFonts w:ascii="Times New Roman" w:hAnsi="Times New Roman" w:cs="Times New Roman"/>
        </w:rPr>
        <w:t>foreign key refers to VAT Number in relation Driving School Company: NULL not allowed</w:t>
      </w:r>
    </w:p>
    <w:p w14:paraId="28DCFCC0" w14:textId="5F1A8517" w:rsidR="00B16952" w:rsidRDefault="006C678B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IVING_SCHOOL_COMPANY(</w:t>
      </w:r>
      <w:r w:rsidRPr="006C678B">
        <w:rPr>
          <w:rFonts w:ascii="Times New Roman" w:hAnsi="Times New Roman" w:cs="Times New Roman"/>
          <w:u w:val="single"/>
        </w:rPr>
        <w:t>VAT-Number</w:t>
      </w:r>
      <w:r w:rsidRPr="006C678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9F0C67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)</w:t>
      </w:r>
    </w:p>
    <w:p w14:paraId="17709B8D" w14:textId="3B4A7B9C" w:rsidR="0033246B" w:rsidRDefault="0033246B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ED_OFFICIAL_DRIVING_INSTRUCTOR</w:t>
      </w:r>
      <w:r w:rsidR="00712FD4">
        <w:rPr>
          <w:rFonts w:ascii="Times New Roman" w:hAnsi="Times New Roman" w:cs="Times New Roman"/>
        </w:rPr>
        <w:t>_</w:t>
      </w:r>
      <w:r w:rsidR="00F02C9F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>(</w:t>
      </w:r>
      <w:r w:rsidR="002D77A2" w:rsidRPr="007A4D4A">
        <w:rPr>
          <w:rFonts w:ascii="Times New Roman" w:hAnsi="Times New Roman" w:cs="Times New Roman"/>
          <w:i/>
          <w:iCs/>
          <w:u w:val="single"/>
        </w:rPr>
        <w:t>TODI-</w:t>
      </w:r>
      <w:r w:rsidR="00952B08">
        <w:rPr>
          <w:rFonts w:ascii="Times New Roman" w:hAnsi="Times New Roman" w:cs="Times New Roman"/>
          <w:i/>
          <w:iCs/>
          <w:u w:val="single"/>
        </w:rPr>
        <w:t>DI-</w:t>
      </w:r>
      <w:r w:rsidR="00DE2136">
        <w:rPr>
          <w:rFonts w:ascii="Times New Roman" w:hAnsi="Times New Roman" w:cs="Times New Roman"/>
          <w:i/>
          <w:iCs/>
          <w:u w:val="single"/>
        </w:rPr>
        <w:t>SSN</w:t>
      </w:r>
      <w:r w:rsidR="00B3528B">
        <w:rPr>
          <w:rFonts w:ascii="Times New Roman" w:hAnsi="Times New Roman" w:cs="Times New Roman"/>
        </w:rPr>
        <w:t xml:space="preserve">, </w:t>
      </w:r>
      <w:r w:rsidR="000D79FE" w:rsidRPr="00622803">
        <w:rPr>
          <w:rFonts w:ascii="Times New Roman" w:hAnsi="Times New Roman" w:cs="Times New Roman"/>
          <w:color w:val="00B050"/>
        </w:rPr>
        <w:t>Years-Instructed</w:t>
      </w:r>
      <w:r w:rsidR="00642EDD">
        <w:rPr>
          <w:rFonts w:ascii="Times New Roman" w:hAnsi="Times New Roman" w:cs="Times New Roman"/>
        </w:rPr>
        <w:t xml:space="preserve">, </w:t>
      </w:r>
      <w:r w:rsidR="00B5681E" w:rsidRPr="00B5681E">
        <w:rPr>
          <w:rFonts w:ascii="Times New Roman" w:hAnsi="Times New Roman" w:cs="Times New Roman"/>
          <w:i/>
          <w:iCs/>
        </w:rPr>
        <w:t>Company</w:t>
      </w:r>
      <w:r>
        <w:rPr>
          <w:rFonts w:ascii="Times New Roman" w:hAnsi="Times New Roman" w:cs="Times New Roman"/>
        </w:rPr>
        <w:t>)</w:t>
      </w:r>
    </w:p>
    <w:p w14:paraId="1ABE2839" w14:textId="63CBFD04" w:rsidR="00510780" w:rsidRDefault="00510780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7A4D4A">
        <w:rPr>
          <w:rFonts w:ascii="Times New Roman" w:hAnsi="Times New Roman" w:cs="Times New Roman"/>
          <w:i/>
          <w:iCs/>
          <w:u w:val="single"/>
        </w:rPr>
        <w:t>TODI-</w:t>
      </w:r>
      <w:r w:rsidR="009905D3">
        <w:rPr>
          <w:rFonts w:ascii="Times New Roman" w:hAnsi="Times New Roman" w:cs="Times New Roman"/>
          <w:i/>
          <w:iCs/>
          <w:u w:val="single"/>
        </w:rPr>
        <w:t>DI-</w:t>
      </w:r>
      <w:r w:rsidR="00DE2136">
        <w:rPr>
          <w:rFonts w:ascii="Times New Roman" w:hAnsi="Times New Roman" w:cs="Times New Roman"/>
          <w:i/>
          <w:iCs/>
          <w:u w:val="single"/>
        </w:rPr>
        <w:t>SSN</w:t>
      </w:r>
      <w:r w:rsidR="00B26841">
        <w:rPr>
          <w:rFonts w:ascii="Times New Roman" w:hAnsi="Times New Roman" w:cs="Times New Roman"/>
        </w:rPr>
        <w:t xml:space="preserve">: </w:t>
      </w:r>
      <w:r w:rsidR="00A3564C">
        <w:rPr>
          <w:rFonts w:ascii="Times New Roman" w:hAnsi="Times New Roman" w:cs="Times New Roman"/>
        </w:rPr>
        <w:t xml:space="preserve">foreign key refers to </w:t>
      </w:r>
      <w:r w:rsidR="004C2833">
        <w:rPr>
          <w:rFonts w:ascii="Times New Roman" w:hAnsi="Times New Roman" w:cs="Times New Roman"/>
        </w:rPr>
        <w:t>SSN</w:t>
      </w:r>
      <w:r w:rsidR="00A3564C">
        <w:rPr>
          <w:rFonts w:ascii="Times New Roman" w:hAnsi="Times New Roman" w:cs="Times New Roman"/>
        </w:rPr>
        <w:t xml:space="preserve"> in </w:t>
      </w:r>
      <w:r w:rsidR="00B870F9">
        <w:rPr>
          <w:rFonts w:ascii="Times New Roman" w:hAnsi="Times New Roman" w:cs="Times New Roman"/>
        </w:rPr>
        <w:t xml:space="preserve">relation </w:t>
      </w:r>
      <w:r w:rsidR="00130138">
        <w:rPr>
          <w:rFonts w:ascii="Times New Roman" w:hAnsi="Times New Roman" w:cs="Times New Roman"/>
        </w:rPr>
        <w:t>Driving Instructor</w:t>
      </w:r>
      <w:r w:rsidR="005C2475">
        <w:rPr>
          <w:rFonts w:ascii="Times New Roman" w:hAnsi="Times New Roman" w:cs="Times New Roman"/>
        </w:rPr>
        <w:t>: NULL not allowed</w:t>
      </w:r>
    </w:p>
    <w:p w14:paraId="23B67BEA" w14:textId="5A6DB95C" w:rsidR="00E57511" w:rsidRPr="006107C1" w:rsidRDefault="0085073A" w:rsidP="00C02087">
      <w:pPr>
        <w:ind w:left="720"/>
        <w:rPr>
          <w:rFonts w:ascii="Times New Roman" w:hAnsi="Times New Roman" w:cs="Times New Roman"/>
        </w:rPr>
      </w:pPr>
      <w:r w:rsidRPr="0085073A">
        <w:rPr>
          <w:rFonts w:ascii="Times New Roman" w:hAnsi="Times New Roman" w:cs="Times New Roman"/>
          <w:i/>
          <w:iCs/>
        </w:rPr>
        <w:t>Company</w:t>
      </w:r>
      <w:r>
        <w:rPr>
          <w:rFonts w:ascii="Times New Roman" w:hAnsi="Times New Roman" w:cs="Times New Roman"/>
        </w:rPr>
        <w:t xml:space="preserve">: </w:t>
      </w:r>
      <w:r w:rsidR="00FA187B">
        <w:rPr>
          <w:rFonts w:ascii="Times New Roman" w:hAnsi="Times New Roman" w:cs="Times New Roman"/>
        </w:rPr>
        <w:t xml:space="preserve">foreign key refers to </w:t>
      </w:r>
      <w:r w:rsidR="00126C2F">
        <w:rPr>
          <w:rFonts w:ascii="Times New Roman" w:hAnsi="Times New Roman" w:cs="Times New Roman"/>
        </w:rPr>
        <w:t xml:space="preserve">VAT Number </w:t>
      </w:r>
      <w:r w:rsidR="00AA49AF">
        <w:rPr>
          <w:rFonts w:ascii="Times New Roman" w:hAnsi="Times New Roman" w:cs="Times New Roman"/>
        </w:rPr>
        <w:t xml:space="preserve">in relation </w:t>
      </w:r>
      <w:r w:rsidR="00C02087">
        <w:rPr>
          <w:rFonts w:ascii="Times New Roman" w:hAnsi="Times New Roman" w:cs="Times New Roman"/>
        </w:rPr>
        <w:t>Driving School Company: NULL not allowed</w:t>
      </w:r>
    </w:p>
    <w:p w14:paraId="2BBF3A52" w14:textId="29157053" w:rsidR="00012DBA" w:rsidRDefault="00012DBA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MILY_MEMBER</w:t>
      </w:r>
      <w:r w:rsidR="00C22FA5">
        <w:rPr>
          <w:rFonts w:ascii="Times New Roman" w:hAnsi="Times New Roman" w:cs="Times New Roman"/>
        </w:rPr>
        <w:t>_</w:t>
      </w:r>
      <w:r w:rsidR="00FA1B83">
        <w:rPr>
          <w:rFonts w:ascii="Times New Roman" w:hAnsi="Times New Roman" w:cs="Times New Roman"/>
        </w:rPr>
        <w:t>DI</w:t>
      </w:r>
      <w:r w:rsidR="00C22FA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952B08" w:rsidRPr="00942BBC">
        <w:rPr>
          <w:rFonts w:ascii="Times New Roman" w:hAnsi="Times New Roman" w:cs="Times New Roman"/>
          <w:i/>
          <w:iCs/>
          <w:u w:val="single"/>
        </w:rPr>
        <w:t>FM-</w:t>
      </w:r>
      <w:r w:rsidR="00C54555" w:rsidRPr="00942BBC">
        <w:rPr>
          <w:rFonts w:ascii="Times New Roman" w:hAnsi="Times New Roman" w:cs="Times New Roman"/>
          <w:i/>
          <w:iCs/>
          <w:u w:val="single"/>
        </w:rPr>
        <w:t>DI-</w:t>
      </w:r>
      <w:r w:rsidR="00952B08" w:rsidRPr="00942BBC">
        <w:rPr>
          <w:rFonts w:ascii="Times New Roman" w:hAnsi="Times New Roman" w:cs="Times New Roman"/>
          <w:i/>
          <w:iCs/>
          <w:u w:val="single"/>
        </w:rPr>
        <w:t>SSN</w:t>
      </w:r>
      <w:r>
        <w:rPr>
          <w:rFonts w:ascii="Times New Roman" w:hAnsi="Times New Roman" w:cs="Times New Roman"/>
        </w:rPr>
        <w:t>)</w:t>
      </w:r>
    </w:p>
    <w:p w14:paraId="5F1928AC" w14:textId="50A83ABA" w:rsidR="00012327" w:rsidRDefault="00012327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B3237E" w:rsidRPr="00942BBC">
        <w:rPr>
          <w:rFonts w:ascii="Times New Roman" w:hAnsi="Times New Roman" w:cs="Times New Roman"/>
          <w:i/>
          <w:iCs/>
          <w:u w:val="single"/>
        </w:rPr>
        <w:t>FM-DI-SSN</w:t>
      </w:r>
      <w:r w:rsidR="00B761D8" w:rsidRPr="00B761D8">
        <w:rPr>
          <w:rFonts w:ascii="Times New Roman" w:hAnsi="Times New Roman" w:cs="Times New Roman"/>
        </w:rPr>
        <w:t>:</w:t>
      </w:r>
      <w:r w:rsidR="00B761D8">
        <w:rPr>
          <w:rFonts w:ascii="Times New Roman" w:hAnsi="Times New Roman" w:cs="Times New Roman"/>
        </w:rPr>
        <w:t xml:space="preserve"> </w:t>
      </w:r>
      <w:r w:rsidR="005429B4">
        <w:rPr>
          <w:rFonts w:ascii="Times New Roman" w:hAnsi="Times New Roman" w:cs="Times New Roman"/>
        </w:rPr>
        <w:t>foreign key refers to S</w:t>
      </w:r>
      <w:r w:rsidR="000434E2">
        <w:rPr>
          <w:rFonts w:ascii="Times New Roman" w:hAnsi="Times New Roman" w:cs="Times New Roman"/>
        </w:rPr>
        <w:t>S</w:t>
      </w:r>
      <w:r w:rsidR="005429B4">
        <w:rPr>
          <w:rFonts w:ascii="Times New Roman" w:hAnsi="Times New Roman" w:cs="Times New Roman"/>
        </w:rPr>
        <w:t xml:space="preserve">N in </w:t>
      </w:r>
      <w:r w:rsidR="002A73AE">
        <w:rPr>
          <w:rFonts w:ascii="Times New Roman" w:hAnsi="Times New Roman" w:cs="Times New Roman"/>
        </w:rPr>
        <w:t>relation Driving Instructor: NULL not allowed</w:t>
      </w:r>
    </w:p>
    <w:p w14:paraId="4769BC8A" w14:textId="39B10423" w:rsidR="00B82568" w:rsidRDefault="008A6F13" w:rsidP="00F15F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_TAUGHT_BY(</w:t>
      </w:r>
      <w:r w:rsidR="00A04FC8">
        <w:rPr>
          <w:rFonts w:ascii="Times New Roman" w:hAnsi="Times New Roman" w:cs="Times New Roman"/>
          <w:i/>
          <w:iCs/>
          <w:u w:val="single"/>
        </w:rPr>
        <w:t>DLEA-</w:t>
      </w:r>
      <w:r w:rsidR="00054952" w:rsidRPr="00054952">
        <w:rPr>
          <w:rFonts w:ascii="Times New Roman" w:hAnsi="Times New Roman" w:cs="Times New Roman"/>
          <w:i/>
          <w:iCs/>
          <w:u w:val="single"/>
        </w:rPr>
        <w:t>SSN</w:t>
      </w:r>
      <w:r w:rsidR="00054952">
        <w:rPr>
          <w:rFonts w:ascii="Times New Roman" w:hAnsi="Times New Roman" w:cs="Times New Roman"/>
        </w:rPr>
        <w:t xml:space="preserve">, </w:t>
      </w:r>
      <w:r w:rsidR="00621D59">
        <w:rPr>
          <w:rFonts w:ascii="Times New Roman" w:hAnsi="Times New Roman" w:cs="Times New Roman"/>
          <w:i/>
          <w:iCs/>
          <w:u w:val="single"/>
        </w:rPr>
        <w:t>DI</w:t>
      </w:r>
      <w:r w:rsidR="00350482">
        <w:rPr>
          <w:rFonts w:ascii="Times New Roman" w:hAnsi="Times New Roman" w:cs="Times New Roman"/>
          <w:i/>
          <w:iCs/>
          <w:u w:val="single"/>
        </w:rPr>
        <w:t>-</w:t>
      </w:r>
      <w:r w:rsidR="003956DC" w:rsidRPr="00694DFB">
        <w:rPr>
          <w:rFonts w:ascii="Times New Roman" w:hAnsi="Times New Roman" w:cs="Times New Roman"/>
          <w:i/>
          <w:iCs/>
          <w:u w:val="single"/>
        </w:rPr>
        <w:t>SSN</w:t>
      </w:r>
      <w:r>
        <w:rPr>
          <w:rFonts w:ascii="Times New Roman" w:hAnsi="Times New Roman" w:cs="Times New Roman"/>
        </w:rPr>
        <w:t>)</w:t>
      </w:r>
    </w:p>
    <w:p w14:paraId="56F88F66" w14:textId="5EB844C3" w:rsidR="00010D81" w:rsidRDefault="002A7DD1" w:rsidP="009B59F8">
      <w:pPr>
        <w:ind w:left="720"/>
        <w:rPr>
          <w:rFonts w:ascii="Times New Roman" w:hAnsi="Times New Roman" w:cs="Times New Roman"/>
        </w:rPr>
      </w:pPr>
      <w:r w:rsidRPr="002A7DD1">
        <w:rPr>
          <w:rFonts w:ascii="Times New Roman" w:hAnsi="Times New Roman" w:cs="Times New Roman"/>
          <w:i/>
          <w:iCs/>
          <w:u w:val="single"/>
        </w:rPr>
        <w:t>DLEA-SSN</w:t>
      </w:r>
      <w:r>
        <w:rPr>
          <w:rFonts w:ascii="Times New Roman" w:hAnsi="Times New Roman" w:cs="Times New Roman"/>
        </w:rPr>
        <w:t xml:space="preserve">: </w:t>
      </w:r>
      <w:r w:rsidR="000434E2">
        <w:rPr>
          <w:rFonts w:ascii="Times New Roman" w:hAnsi="Times New Roman" w:cs="Times New Roman"/>
        </w:rPr>
        <w:t xml:space="preserve">foreign key refers to SSN in relation </w:t>
      </w:r>
      <w:r w:rsidR="00662376">
        <w:rPr>
          <w:rFonts w:ascii="Times New Roman" w:hAnsi="Times New Roman" w:cs="Times New Roman"/>
        </w:rPr>
        <w:t>Driving License Exam Applicant</w:t>
      </w:r>
      <w:r w:rsidR="009B59F8">
        <w:rPr>
          <w:rFonts w:ascii="Times New Roman" w:hAnsi="Times New Roman" w:cs="Times New Roman"/>
        </w:rPr>
        <w:t>: NULL not allowed</w:t>
      </w:r>
    </w:p>
    <w:p w14:paraId="5E32CB66" w14:textId="060164BD" w:rsidR="009B59F8" w:rsidRDefault="009B59F8" w:rsidP="009B59F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  <w:u w:val="single"/>
        </w:rPr>
        <w:t>DI</w:t>
      </w:r>
      <w:r w:rsidRPr="009B59F8">
        <w:rPr>
          <w:rFonts w:ascii="Times New Roman" w:hAnsi="Times New Roman" w:cs="Times New Roman"/>
          <w:i/>
          <w:iCs/>
          <w:u w:val="single"/>
        </w:rPr>
        <w:t>-SSN</w:t>
      </w:r>
      <w:r>
        <w:rPr>
          <w:rFonts w:ascii="Times New Roman" w:hAnsi="Times New Roman" w:cs="Times New Roman"/>
        </w:rPr>
        <w:t xml:space="preserve">: </w:t>
      </w:r>
      <w:r w:rsidR="00B046C6">
        <w:rPr>
          <w:rFonts w:ascii="Times New Roman" w:hAnsi="Times New Roman" w:cs="Times New Roman"/>
        </w:rPr>
        <w:t>foreign key refers to SSN in relation Driving Instructor: NULL not allowed</w:t>
      </w:r>
    </w:p>
    <w:p w14:paraId="78B80AF1" w14:textId="2F2A4D85" w:rsidR="00C229E9" w:rsidRDefault="00C229E9" w:rsidP="00C229E9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1.2</w:t>
      </w:r>
      <w:r w:rsidR="00286E73">
        <w:rPr>
          <w:rFonts w:ascii="Times New Roman" w:hAnsi="Times New Roman" w:cs="Times New Roman"/>
          <w:b/>
          <w:bCs/>
          <w:u w:val="single"/>
        </w:rPr>
        <w:t xml:space="preserve"> </w:t>
      </w:r>
      <w:r w:rsidR="00834FED">
        <w:rPr>
          <w:rFonts w:ascii="Times New Roman" w:hAnsi="Times New Roman" w:cs="Times New Roman"/>
          <w:b/>
          <w:bCs/>
          <w:u w:val="single"/>
        </w:rPr>
        <w:t>INFORMATION ON LOSS OF SEM</w:t>
      </w:r>
      <w:r w:rsidR="009C03FE">
        <w:rPr>
          <w:rFonts w:ascii="Times New Roman" w:hAnsi="Times New Roman" w:cs="Times New Roman"/>
          <w:b/>
          <w:bCs/>
          <w:u w:val="single"/>
        </w:rPr>
        <w:t>AN</w:t>
      </w:r>
      <w:r w:rsidR="00834FED">
        <w:rPr>
          <w:rFonts w:ascii="Times New Roman" w:hAnsi="Times New Roman" w:cs="Times New Roman"/>
          <w:b/>
          <w:bCs/>
          <w:u w:val="single"/>
        </w:rPr>
        <w:t>TICS DUE TO MAPPING</w:t>
      </w:r>
    </w:p>
    <w:p w14:paraId="3ED08535" w14:textId="3CF0A587" w:rsidR="0071789A" w:rsidRPr="002975CE" w:rsidRDefault="00FA788B" w:rsidP="000E2E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975CE">
        <w:rPr>
          <w:rFonts w:ascii="Times New Roman" w:hAnsi="Times New Roman" w:cs="Times New Roman"/>
        </w:rPr>
        <w:t>The overlap</w:t>
      </w:r>
      <w:r w:rsidR="00112F83">
        <w:rPr>
          <w:rFonts w:ascii="Times New Roman" w:hAnsi="Times New Roman" w:cs="Times New Roman"/>
        </w:rPr>
        <w:t xml:space="preserve"> </w:t>
      </w:r>
      <w:r w:rsidRPr="002975CE">
        <w:rPr>
          <w:rFonts w:ascii="Times New Roman" w:hAnsi="Times New Roman" w:cs="Times New Roman"/>
        </w:rPr>
        <w:t xml:space="preserve">specialisation of </w:t>
      </w:r>
      <w:r w:rsidRPr="002975CE">
        <w:rPr>
          <w:rFonts w:ascii="Times New Roman" w:hAnsi="Times New Roman" w:cs="Times New Roman"/>
          <w:i/>
          <w:iCs/>
        </w:rPr>
        <w:t>Driving_Instructor</w:t>
      </w:r>
      <w:r w:rsidRPr="002975CE">
        <w:rPr>
          <w:rFonts w:ascii="Times New Roman" w:hAnsi="Times New Roman" w:cs="Times New Roman"/>
        </w:rPr>
        <w:t xml:space="preserve"> into </w:t>
      </w:r>
      <w:r w:rsidRPr="002975CE">
        <w:rPr>
          <w:rFonts w:ascii="Times New Roman" w:hAnsi="Times New Roman" w:cs="Times New Roman"/>
          <w:i/>
          <w:iCs/>
        </w:rPr>
        <w:t>Trained_Official_Driving_ Instructor</w:t>
      </w:r>
      <w:r w:rsidRPr="002975CE">
        <w:rPr>
          <w:rFonts w:ascii="Times New Roman" w:hAnsi="Times New Roman" w:cs="Times New Roman"/>
        </w:rPr>
        <w:t xml:space="preserve"> and </w:t>
      </w:r>
      <w:r w:rsidRPr="002975CE">
        <w:rPr>
          <w:rFonts w:ascii="Times New Roman" w:hAnsi="Times New Roman" w:cs="Times New Roman"/>
          <w:i/>
          <w:iCs/>
        </w:rPr>
        <w:t xml:space="preserve">Family_member </w:t>
      </w:r>
      <w:r w:rsidRPr="002975CE">
        <w:rPr>
          <w:rFonts w:ascii="Times New Roman" w:hAnsi="Times New Roman" w:cs="Times New Roman"/>
        </w:rPr>
        <w:t>cannot be enforced</w:t>
      </w:r>
      <w:r w:rsidR="002975CE">
        <w:rPr>
          <w:rFonts w:ascii="Times New Roman" w:hAnsi="Times New Roman" w:cs="Times New Roman"/>
        </w:rPr>
        <w:t>.</w:t>
      </w:r>
      <w:r w:rsidR="00BE4D49">
        <w:rPr>
          <w:rFonts w:ascii="Times New Roman" w:hAnsi="Times New Roman" w:cs="Times New Roman"/>
        </w:rPr>
        <w:t xml:space="preserve"> </w:t>
      </w:r>
      <w:r w:rsidR="00083D5F">
        <w:rPr>
          <w:rFonts w:ascii="Times New Roman" w:hAnsi="Times New Roman" w:cs="Times New Roman"/>
        </w:rPr>
        <w:t xml:space="preserve">There is no attribute in the parent table which can enforce this. </w:t>
      </w:r>
      <w:r w:rsidR="000E2222">
        <w:rPr>
          <w:rFonts w:ascii="Times New Roman" w:hAnsi="Times New Roman" w:cs="Times New Roman"/>
        </w:rPr>
        <w:t>This has to be checked in the application layer</w:t>
      </w:r>
      <w:r w:rsidR="00B0012D">
        <w:rPr>
          <w:rFonts w:ascii="Times New Roman" w:hAnsi="Times New Roman" w:cs="Times New Roman"/>
        </w:rPr>
        <w:t xml:space="preserve"> (data entry layer)</w:t>
      </w:r>
      <w:r w:rsidR="000E2222">
        <w:rPr>
          <w:rFonts w:ascii="Times New Roman" w:hAnsi="Times New Roman" w:cs="Times New Roman"/>
        </w:rPr>
        <w:t>.</w:t>
      </w:r>
    </w:p>
    <w:p w14:paraId="4F043774" w14:textId="77777777" w:rsidR="00E35A16" w:rsidRPr="00E35A16" w:rsidRDefault="00550C59" w:rsidP="000C0B9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473102">
        <w:rPr>
          <w:rFonts w:ascii="Times New Roman" w:hAnsi="Times New Roman" w:cs="Times New Roman"/>
        </w:rPr>
        <w:t xml:space="preserve">minimum cardinality of </w:t>
      </w:r>
      <w:r w:rsidR="006616A2">
        <w:rPr>
          <w:rFonts w:ascii="Times New Roman" w:hAnsi="Times New Roman" w:cs="Times New Roman"/>
        </w:rPr>
        <w:t xml:space="preserve">1 in the relationship </w:t>
      </w:r>
      <w:r w:rsidR="001F037D">
        <w:rPr>
          <w:rFonts w:ascii="Times New Roman" w:hAnsi="Times New Roman" w:cs="Times New Roman"/>
        </w:rPr>
        <w:t xml:space="preserve">type </w:t>
      </w:r>
      <w:r w:rsidR="002D732C">
        <w:rPr>
          <w:rFonts w:ascii="Times New Roman" w:hAnsi="Times New Roman" w:cs="Times New Roman"/>
          <w:i/>
          <w:iCs/>
        </w:rPr>
        <w:t>Taught</w:t>
      </w:r>
      <w:r w:rsidR="008179DF">
        <w:rPr>
          <w:rFonts w:ascii="Times New Roman" w:hAnsi="Times New Roman" w:cs="Times New Roman"/>
          <w:i/>
          <w:iCs/>
        </w:rPr>
        <w:t>_</w:t>
      </w:r>
      <w:r w:rsidR="002D732C">
        <w:rPr>
          <w:rFonts w:ascii="Times New Roman" w:hAnsi="Times New Roman" w:cs="Times New Roman"/>
          <w:i/>
          <w:iCs/>
        </w:rPr>
        <w:t>By</w:t>
      </w:r>
      <w:r w:rsidR="008179DF">
        <w:rPr>
          <w:rFonts w:ascii="Times New Roman" w:hAnsi="Times New Roman" w:cs="Times New Roman"/>
        </w:rPr>
        <w:t xml:space="preserve"> </w:t>
      </w:r>
      <w:r w:rsidR="00BF1729">
        <w:rPr>
          <w:rFonts w:ascii="Times New Roman" w:hAnsi="Times New Roman" w:cs="Times New Roman"/>
        </w:rPr>
        <w:t xml:space="preserve">between </w:t>
      </w:r>
      <w:r w:rsidR="00D304A8">
        <w:rPr>
          <w:rFonts w:ascii="Times New Roman" w:hAnsi="Times New Roman" w:cs="Times New Roman"/>
          <w:i/>
          <w:iCs/>
        </w:rPr>
        <w:t>Driving_License_</w:t>
      </w:r>
    </w:p>
    <w:p w14:paraId="1558E533" w14:textId="390B3877" w:rsidR="00F86995" w:rsidRDefault="00E35A16" w:rsidP="00F86995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lastRenderedPageBreak/>
        <w:t>Exam_</w:t>
      </w:r>
      <w:r w:rsidR="00EF740E">
        <w:rPr>
          <w:rFonts w:ascii="Times New Roman" w:hAnsi="Times New Roman" w:cs="Times New Roman"/>
          <w:i/>
          <w:iCs/>
        </w:rPr>
        <w:t>Applicant</w:t>
      </w:r>
      <w:r w:rsidR="0099226C">
        <w:rPr>
          <w:rFonts w:ascii="Times New Roman" w:hAnsi="Times New Roman" w:cs="Times New Roman"/>
        </w:rPr>
        <w:t xml:space="preserve"> </w:t>
      </w:r>
      <w:r w:rsidR="00E3128C">
        <w:rPr>
          <w:rFonts w:ascii="Times New Roman" w:hAnsi="Times New Roman" w:cs="Times New Roman"/>
        </w:rPr>
        <w:t xml:space="preserve">and </w:t>
      </w:r>
      <w:r w:rsidR="007E20CF">
        <w:rPr>
          <w:rFonts w:ascii="Times New Roman" w:hAnsi="Times New Roman" w:cs="Times New Roman"/>
          <w:i/>
          <w:iCs/>
        </w:rPr>
        <w:t>Driving_Instructor</w:t>
      </w:r>
      <w:r w:rsidR="00EF740E">
        <w:rPr>
          <w:rFonts w:ascii="Times New Roman" w:hAnsi="Times New Roman" w:cs="Times New Roman"/>
        </w:rPr>
        <w:t xml:space="preserve"> </w:t>
      </w:r>
      <w:r w:rsidR="00EC3909">
        <w:rPr>
          <w:rFonts w:ascii="Times New Roman" w:hAnsi="Times New Roman" w:cs="Times New Roman"/>
        </w:rPr>
        <w:t>cannot be enfor</w:t>
      </w:r>
      <w:r w:rsidR="008A2EC8">
        <w:rPr>
          <w:rFonts w:ascii="Times New Roman" w:hAnsi="Times New Roman" w:cs="Times New Roman"/>
        </w:rPr>
        <w:t>ced</w:t>
      </w:r>
      <w:r w:rsidR="00984EA2">
        <w:rPr>
          <w:rFonts w:ascii="Times New Roman" w:hAnsi="Times New Roman" w:cs="Times New Roman"/>
        </w:rPr>
        <w:t>. The reason for this is because</w:t>
      </w:r>
      <w:r w:rsidR="00F87139">
        <w:rPr>
          <w:rFonts w:ascii="Times New Roman" w:hAnsi="Times New Roman" w:cs="Times New Roman"/>
          <w:color w:val="FF0000"/>
        </w:rPr>
        <w:t xml:space="preserve"> </w:t>
      </w:r>
      <w:r w:rsidR="00F87139" w:rsidRPr="00F87139">
        <w:rPr>
          <w:rFonts w:ascii="Times New Roman" w:hAnsi="Times New Roman" w:cs="Times New Roman"/>
        </w:rPr>
        <w:t>there</w:t>
      </w:r>
      <w:r w:rsidR="00F87139">
        <w:rPr>
          <w:rFonts w:ascii="Times New Roman" w:hAnsi="Times New Roman" w:cs="Times New Roman"/>
        </w:rPr>
        <w:t xml:space="preserve"> is no attribute or </w:t>
      </w:r>
      <w:r w:rsidR="000B0187">
        <w:rPr>
          <w:rFonts w:ascii="Times New Roman" w:hAnsi="Times New Roman" w:cs="Times New Roman"/>
        </w:rPr>
        <w:t>route</w:t>
      </w:r>
      <w:r w:rsidR="00F87139">
        <w:rPr>
          <w:rFonts w:ascii="Times New Roman" w:hAnsi="Times New Roman" w:cs="Times New Roman"/>
        </w:rPr>
        <w:t xml:space="preserve"> to</w:t>
      </w:r>
      <w:r w:rsidR="00B0012D">
        <w:rPr>
          <w:rFonts w:ascii="Times New Roman" w:hAnsi="Times New Roman" w:cs="Times New Roman"/>
        </w:rPr>
        <w:t xml:space="preserve"> enforce this. Therefore, this will have to be checked in the application layer (data entry layer).</w:t>
      </w:r>
    </w:p>
    <w:p w14:paraId="7E81FF33" w14:textId="7CA4AFEA" w:rsidR="00665D7C" w:rsidRPr="00E340F4" w:rsidRDefault="00572178" w:rsidP="00305A4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E340F4">
        <w:rPr>
          <w:rFonts w:ascii="Times New Roman" w:hAnsi="Times New Roman" w:cs="Times New Roman"/>
        </w:rPr>
        <w:t xml:space="preserve">The minimum cardinality of </w:t>
      </w:r>
      <w:r w:rsidR="00F82413" w:rsidRPr="00E340F4">
        <w:rPr>
          <w:rFonts w:ascii="Times New Roman" w:hAnsi="Times New Roman" w:cs="Times New Roman"/>
        </w:rPr>
        <w:t>2</w:t>
      </w:r>
      <w:r w:rsidRPr="00E340F4">
        <w:rPr>
          <w:rFonts w:ascii="Times New Roman" w:hAnsi="Times New Roman" w:cs="Times New Roman"/>
        </w:rPr>
        <w:t xml:space="preserve"> in the relationship type </w:t>
      </w:r>
      <w:r w:rsidRPr="00E340F4">
        <w:rPr>
          <w:rFonts w:ascii="Times New Roman" w:hAnsi="Times New Roman" w:cs="Times New Roman"/>
          <w:i/>
          <w:iCs/>
        </w:rPr>
        <w:t>Driving_License_Exam_Applicant</w:t>
      </w:r>
      <w:r w:rsidRPr="00E340F4">
        <w:rPr>
          <w:rFonts w:ascii="Times New Roman" w:hAnsi="Times New Roman" w:cs="Times New Roman"/>
        </w:rPr>
        <w:t xml:space="preserve"> and </w:t>
      </w:r>
      <w:r w:rsidRPr="00E340F4">
        <w:rPr>
          <w:rFonts w:ascii="Times New Roman" w:hAnsi="Times New Roman" w:cs="Times New Roman"/>
          <w:i/>
          <w:iCs/>
        </w:rPr>
        <w:t>Driving_Instructor</w:t>
      </w:r>
      <w:r w:rsidRPr="00E340F4">
        <w:rPr>
          <w:rFonts w:ascii="Times New Roman" w:hAnsi="Times New Roman" w:cs="Times New Roman"/>
        </w:rPr>
        <w:t xml:space="preserve"> cannot be enforced. The reason for this is because</w:t>
      </w:r>
      <w:r w:rsidRPr="00E340F4">
        <w:rPr>
          <w:rFonts w:ascii="Times New Roman" w:hAnsi="Times New Roman" w:cs="Times New Roman"/>
          <w:color w:val="FF0000"/>
        </w:rPr>
        <w:t xml:space="preserve"> </w:t>
      </w:r>
      <w:r w:rsidRPr="00E340F4">
        <w:rPr>
          <w:rFonts w:ascii="Times New Roman" w:hAnsi="Times New Roman" w:cs="Times New Roman"/>
        </w:rPr>
        <w:t>there is no attribute or route to enforce this. Therefore, this will have to be checked in the application layer (data entry layer).</w:t>
      </w:r>
      <w:r w:rsidR="002C5121" w:rsidRPr="00E340F4">
        <w:rPr>
          <w:rFonts w:ascii="Times New Roman" w:hAnsi="Times New Roman" w:cs="Times New Roman"/>
        </w:rPr>
        <w:t xml:space="preserve"> </w:t>
      </w:r>
    </w:p>
    <w:p w14:paraId="38EB2ADE" w14:textId="77777777" w:rsidR="004A3F4D" w:rsidRDefault="00095ECC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1.3 NOTES</w:t>
      </w:r>
    </w:p>
    <w:p w14:paraId="408881BD" w14:textId="6C433313" w:rsidR="00D379AC" w:rsidRPr="00D00621" w:rsidRDefault="00BD4B66" w:rsidP="00D006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u w:val="single"/>
        </w:rPr>
      </w:pPr>
      <w:r w:rsidRPr="00FB7E4F">
        <w:rPr>
          <w:rFonts w:ascii="Times New Roman" w:hAnsi="Times New Roman" w:cs="Times New Roman"/>
        </w:rPr>
        <w:t>The green</w:t>
      </w:r>
      <w:r w:rsidR="006E7BE0">
        <w:rPr>
          <w:rFonts w:ascii="Times New Roman" w:hAnsi="Times New Roman" w:cs="Times New Roman"/>
        </w:rPr>
        <w:t>-coloured</w:t>
      </w:r>
      <w:r w:rsidRPr="00FB7E4F">
        <w:rPr>
          <w:rFonts w:ascii="Times New Roman" w:hAnsi="Times New Roman" w:cs="Times New Roman"/>
        </w:rPr>
        <w:t xml:space="preserve"> </w:t>
      </w:r>
      <w:r w:rsidR="00FB7E4F" w:rsidRPr="00FB7E4F">
        <w:rPr>
          <w:rFonts w:ascii="Times New Roman" w:hAnsi="Times New Roman" w:cs="Times New Roman"/>
        </w:rPr>
        <w:t>attri</w:t>
      </w:r>
      <w:r w:rsidR="00FB7E4F">
        <w:rPr>
          <w:rFonts w:ascii="Times New Roman" w:hAnsi="Times New Roman" w:cs="Times New Roman"/>
        </w:rPr>
        <w:t xml:space="preserve">butes </w:t>
      </w:r>
      <w:r w:rsidR="006E7BE0">
        <w:rPr>
          <w:rFonts w:ascii="Times New Roman" w:hAnsi="Times New Roman" w:cs="Times New Roman"/>
        </w:rPr>
        <w:t xml:space="preserve">are the attributes I have added which are not </w:t>
      </w:r>
      <w:r w:rsidR="00FF70D9">
        <w:rPr>
          <w:rFonts w:ascii="Times New Roman" w:hAnsi="Times New Roman" w:cs="Times New Roman"/>
        </w:rPr>
        <w:t>from</w:t>
      </w:r>
      <w:r w:rsidR="006E7BE0">
        <w:rPr>
          <w:rFonts w:ascii="Times New Roman" w:hAnsi="Times New Roman" w:cs="Times New Roman"/>
        </w:rPr>
        <w:t xml:space="preserve"> the scenario</w:t>
      </w:r>
    </w:p>
    <w:p w14:paraId="5743342E" w14:textId="77777777" w:rsidR="00A500BB" w:rsidRPr="008F2851" w:rsidRDefault="00A500BB" w:rsidP="00A500BB">
      <w:pPr>
        <w:rPr>
          <w:rFonts w:ascii="Times New Roman" w:hAnsi="Times New Roman" w:cs="Times New Roman"/>
        </w:rPr>
      </w:pPr>
    </w:p>
    <w:p w14:paraId="37A3D305" w14:textId="77777777" w:rsidR="00177930" w:rsidRPr="00090789" w:rsidRDefault="00177930" w:rsidP="00A33C51">
      <w:pPr>
        <w:rPr>
          <w:rFonts w:ascii="Times New Roman" w:hAnsi="Times New Roman" w:cs="Times New Roman"/>
        </w:rPr>
      </w:pPr>
    </w:p>
    <w:p w14:paraId="00B61B6B" w14:textId="77777777" w:rsidR="00177930" w:rsidRPr="000E5AF5" w:rsidRDefault="00177930" w:rsidP="00A33C51">
      <w:pPr>
        <w:rPr>
          <w:rFonts w:ascii="Times New Roman" w:hAnsi="Times New Roman" w:cs="Times New Roman"/>
        </w:rPr>
      </w:pPr>
    </w:p>
    <w:p w14:paraId="5D6B31DE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073F784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48F2D26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27FA222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3CC253C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AFD84E5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CCF4FBE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80D459C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562CB99E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7BB45F9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A3A8A4D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AD9A87A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A6DD3E0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A18E740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CDFAC04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26162A4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59207544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DEC963A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323646EC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582517BA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3F0B7E5" w14:textId="77777777" w:rsidR="00177930" w:rsidRDefault="0017793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3E3F020" w14:textId="77777777" w:rsidR="00177930" w:rsidRPr="00AE65A7" w:rsidRDefault="00177930" w:rsidP="00A33C51">
      <w:pPr>
        <w:rPr>
          <w:rFonts w:ascii="Times New Roman" w:hAnsi="Times New Roman" w:cs="Times New Roman"/>
        </w:rPr>
      </w:pPr>
    </w:p>
    <w:p w14:paraId="57F931FD" w14:textId="0D2CBC72" w:rsidR="00BB1940" w:rsidRDefault="00BB1940" w:rsidP="003904C6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554914">
        <w:rPr>
          <w:rFonts w:ascii="Times New Roman" w:hAnsi="Times New Roman" w:cs="Times New Roman"/>
          <w:b/>
          <w:bCs/>
          <w:u w:val="single"/>
        </w:rPr>
        <w:lastRenderedPageBreak/>
        <w:t xml:space="preserve">2. </w:t>
      </w:r>
      <w:r w:rsidR="00554914" w:rsidRPr="00554914">
        <w:rPr>
          <w:rFonts w:ascii="Times New Roman" w:hAnsi="Times New Roman" w:cs="Times New Roman"/>
          <w:b/>
          <w:bCs/>
          <w:u w:val="single"/>
        </w:rPr>
        <w:t>DATABASE</w:t>
      </w:r>
    </w:p>
    <w:p w14:paraId="7672AD6C" w14:textId="235FC1F6" w:rsidR="00223F97" w:rsidRDefault="003B4B2C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9F3866B" wp14:editId="1E901EF7">
            <wp:simplePos x="0" y="0"/>
            <wp:positionH relativeFrom="margin">
              <wp:align>center</wp:align>
            </wp:positionH>
            <wp:positionV relativeFrom="paragraph">
              <wp:posOffset>345247</wp:posOffset>
            </wp:positionV>
            <wp:extent cx="5430520" cy="23063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52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5B0C">
        <w:rPr>
          <w:rFonts w:ascii="Times New Roman" w:hAnsi="Times New Roman" w:cs="Times New Roman"/>
          <w:b/>
          <w:bCs/>
          <w:u w:val="single"/>
        </w:rPr>
        <w:t xml:space="preserve">2.1 </w:t>
      </w:r>
      <w:r w:rsidR="0001307A">
        <w:rPr>
          <w:rFonts w:ascii="Times New Roman" w:hAnsi="Times New Roman" w:cs="Times New Roman"/>
          <w:b/>
          <w:bCs/>
          <w:u w:val="single"/>
        </w:rPr>
        <w:t>OVERALL DATABASE STRUCTURE</w:t>
      </w:r>
    </w:p>
    <w:p w14:paraId="2C4F41AA" w14:textId="53B3292D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89F2E80" w14:textId="048E9547" w:rsidR="002F6221" w:rsidRDefault="00CB6A18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DB35F76" wp14:editId="1A009AA9">
            <wp:simplePos x="0" y="0"/>
            <wp:positionH relativeFrom="margin">
              <wp:align>center</wp:align>
            </wp:positionH>
            <wp:positionV relativeFrom="paragraph">
              <wp:posOffset>1537915</wp:posOffset>
            </wp:positionV>
            <wp:extent cx="5414645" cy="1122045"/>
            <wp:effectExtent l="0" t="0" r="0" b="190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4645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013E">
        <w:rPr>
          <w:noProof/>
        </w:rPr>
        <w:drawing>
          <wp:anchor distT="0" distB="0" distL="114300" distR="114300" simplePos="0" relativeHeight="251661312" behindDoc="0" locked="0" layoutInCell="1" allowOverlap="1" wp14:anchorId="5296B035" wp14:editId="243A1053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5342890" cy="120205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89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599C">
        <w:rPr>
          <w:rFonts w:ascii="Times New Roman" w:hAnsi="Times New Roman" w:cs="Times New Roman"/>
          <w:b/>
          <w:bCs/>
          <w:u w:val="single"/>
        </w:rPr>
        <w:t xml:space="preserve">2.2 </w:t>
      </w:r>
      <w:r w:rsidR="002F6221">
        <w:rPr>
          <w:rFonts w:ascii="Times New Roman" w:hAnsi="Times New Roman" w:cs="Times New Roman"/>
          <w:b/>
          <w:bCs/>
          <w:u w:val="single"/>
        </w:rPr>
        <w:t>CAR</w:t>
      </w:r>
    </w:p>
    <w:p w14:paraId="7179D334" w14:textId="57BF2498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346C0700" w14:textId="49E57C1F" w:rsidR="00CB6A18" w:rsidRDefault="00801FB5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FEF2C19" wp14:editId="62910C34">
            <wp:simplePos x="0" y="0"/>
            <wp:positionH relativeFrom="margin">
              <wp:align>center</wp:align>
            </wp:positionH>
            <wp:positionV relativeFrom="paragraph">
              <wp:posOffset>255243</wp:posOffset>
            </wp:positionV>
            <wp:extent cx="5469890" cy="8356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989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0F4E">
        <w:rPr>
          <w:rFonts w:ascii="Times New Roman" w:hAnsi="Times New Roman" w:cs="Times New Roman"/>
          <w:b/>
          <w:bCs/>
          <w:u w:val="single"/>
        </w:rPr>
        <w:t>2.3 DRIVING INSTRUCTOR</w:t>
      </w:r>
    </w:p>
    <w:p w14:paraId="30C8859E" w14:textId="6AAFE032" w:rsidR="00590F4E" w:rsidRPr="001F25BC" w:rsidRDefault="003C47AD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AFFD277" wp14:editId="718E0EBD">
            <wp:simplePos x="0" y="0"/>
            <wp:positionH relativeFrom="margin">
              <wp:align>center</wp:align>
            </wp:positionH>
            <wp:positionV relativeFrom="paragraph">
              <wp:posOffset>878950</wp:posOffset>
            </wp:positionV>
            <wp:extent cx="4714875" cy="1162050"/>
            <wp:effectExtent l="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535E4A" w14:textId="290973E5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D00D0B4" w14:textId="43533C32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B391A7C" w14:textId="08B9FC77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217069E" w14:textId="2865CDBE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492AC8A" w14:textId="091B4DBD" w:rsidR="00BC5B0C" w:rsidRDefault="00BC5B0C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7820D4B" w14:textId="7CA6A02B" w:rsidR="005957F8" w:rsidRDefault="00DA32E2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60177E6" wp14:editId="71D85F6B">
            <wp:simplePos x="0" y="0"/>
            <wp:positionH relativeFrom="margin">
              <wp:align>center</wp:align>
            </wp:positionH>
            <wp:positionV relativeFrom="paragraph">
              <wp:posOffset>317886</wp:posOffset>
            </wp:positionV>
            <wp:extent cx="5152390" cy="110680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2D9D">
        <w:rPr>
          <w:rFonts w:ascii="Times New Roman" w:hAnsi="Times New Roman" w:cs="Times New Roman"/>
          <w:b/>
          <w:bCs/>
          <w:u w:val="single"/>
        </w:rPr>
        <w:t xml:space="preserve">2.4 </w:t>
      </w:r>
      <w:r w:rsidR="00A33194">
        <w:rPr>
          <w:rFonts w:ascii="Times New Roman" w:hAnsi="Times New Roman" w:cs="Times New Roman"/>
          <w:b/>
          <w:bCs/>
          <w:u w:val="single"/>
        </w:rPr>
        <w:t>DRIVING_LICENSE_EXAM_APPLICANT</w:t>
      </w:r>
    </w:p>
    <w:p w14:paraId="3F0BB817" w14:textId="1F5B7FEB" w:rsidR="00CE1070" w:rsidRPr="00C34C5B" w:rsidRDefault="00991C31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31693F" wp14:editId="14D18854">
            <wp:simplePos x="0" y="0"/>
            <wp:positionH relativeFrom="margin">
              <wp:align>center</wp:align>
            </wp:positionH>
            <wp:positionV relativeFrom="paragraph">
              <wp:posOffset>1354455</wp:posOffset>
            </wp:positionV>
            <wp:extent cx="5223510" cy="1084580"/>
            <wp:effectExtent l="0" t="0" r="0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51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5BE3C4" w14:textId="6F85E476" w:rsidR="005957F8" w:rsidRDefault="005957F8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958B3AB" w14:textId="49909C16" w:rsidR="00BC5B0C" w:rsidRDefault="00991C31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2.5 </w:t>
      </w:r>
      <w:r w:rsidR="00C249FE">
        <w:rPr>
          <w:rFonts w:ascii="Times New Roman" w:hAnsi="Times New Roman" w:cs="Times New Roman"/>
          <w:b/>
          <w:bCs/>
          <w:u w:val="single"/>
        </w:rPr>
        <w:t>DRIVING_SCHOOL_COMPANY</w:t>
      </w:r>
    </w:p>
    <w:p w14:paraId="079C650A" w14:textId="4BC0C385" w:rsidR="00C249FE" w:rsidRPr="00C249FE" w:rsidRDefault="00C877C2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6335201" wp14:editId="4567CD1E">
            <wp:simplePos x="0" y="0"/>
            <wp:positionH relativeFrom="margin">
              <wp:align>center</wp:align>
            </wp:positionH>
            <wp:positionV relativeFrom="paragraph">
              <wp:posOffset>34346</wp:posOffset>
            </wp:positionV>
            <wp:extent cx="4921250" cy="72707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25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15FA53" w14:textId="7030F733" w:rsidR="00991C31" w:rsidRDefault="00991C3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1885072" w14:textId="0582F511" w:rsidR="00991C31" w:rsidRDefault="00991C3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C0043E0" w14:textId="454E450C" w:rsidR="00991C31" w:rsidRDefault="000A3227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0AAA5B7" wp14:editId="3A34C021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4444365" cy="932815"/>
            <wp:effectExtent l="0" t="0" r="0" b="63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365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2F644A" w14:textId="22A594E8" w:rsidR="00991C31" w:rsidRDefault="00991C3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33F08085" w14:textId="5F47D6B9" w:rsidR="00991C31" w:rsidRDefault="00991C3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8454C1F" w14:textId="77777777" w:rsidR="00991C31" w:rsidRDefault="00991C3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397A53F" w14:textId="341F5723" w:rsidR="00991C31" w:rsidRDefault="00A06450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2.6 </w:t>
      </w:r>
      <w:r w:rsidR="00F633F5">
        <w:rPr>
          <w:rFonts w:ascii="Times New Roman" w:hAnsi="Times New Roman" w:cs="Times New Roman"/>
          <w:b/>
          <w:bCs/>
          <w:u w:val="single"/>
        </w:rPr>
        <w:t>EXAMINATION_CENTRE</w:t>
      </w:r>
    </w:p>
    <w:p w14:paraId="5143A772" w14:textId="315EB4E7" w:rsidR="00F633F5" w:rsidRDefault="00EF1069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E948BC8" wp14:editId="14BB8FBA">
            <wp:simplePos x="0" y="0"/>
            <wp:positionH relativeFrom="margin">
              <wp:align>center</wp:align>
            </wp:positionH>
            <wp:positionV relativeFrom="paragraph">
              <wp:posOffset>5412</wp:posOffset>
            </wp:positionV>
            <wp:extent cx="4945380" cy="603250"/>
            <wp:effectExtent l="0" t="0" r="7620" b="635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38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7142B" w14:textId="01A4CF67" w:rsidR="00991C31" w:rsidRDefault="00991C3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AB55106" w14:textId="6CCC1F50" w:rsidR="00EF1069" w:rsidRDefault="00CB4641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1C77573" wp14:editId="7A858EF6">
            <wp:simplePos x="0" y="0"/>
            <wp:positionH relativeFrom="margin">
              <wp:align>center</wp:align>
            </wp:positionH>
            <wp:positionV relativeFrom="paragraph">
              <wp:posOffset>170787</wp:posOffset>
            </wp:positionV>
            <wp:extent cx="4953635" cy="948055"/>
            <wp:effectExtent l="0" t="0" r="0" b="444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35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993748" w14:textId="4AB3BFA6" w:rsidR="00EF1069" w:rsidRDefault="00EF1069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B7060EE" w14:textId="2031B641" w:rsidR="00EF1069" w:rsidRDefault="00EF1069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F9B698F" w14:textId="77777777" w:rsidR="00A06450" w:rsidRPr="00BC5B0C" w:rsidRDefault="00A06450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E15AB27" w14:textId="77777777" w:rsidR="00CB4641" w:rsidRDefault="00CB464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2B2CAB3" w14:textId="0D4AE781" w:rsidR="003A5881" w:rsidRDefault="0041312F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2.7 EXAMINER</w:t>
      </w:r>
    </w:p>
    <w:p w14:paraId="0DA0052D" w14:textId="4CEF634A" w:rsidR="008F5D8F" w:rsidRPr="00BF6CAF" w:rsidRDefault="006E570D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086CC403" wp14:editId="70CA5CA4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4929505" cy="928370"/>
            <wp:effectExtent l="0" t="0" r="4445" b="508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9505" cy="928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79971C" w14:textId="77777777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01B5745" w14:textId="77777777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A4D0715" w14:textId="6AF4D07E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53E6D8B" w14:textId="2AEFE2E9" w:rsidR="003A5881" w:rsidRPr="00377524" w:rsidRDefault="00A52546" w:rsidP="00A33C51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FE0C8C1" wp14:editId="1E50E15D">
            <wp:simplePos x="0" y="0"/>
            <wp:positionH relativeFrom="margin">
              <wp:align>center</wp:align>
            </wp:positionH>
            <wp:positionV relativeFrom="paragraph">
              <wp:posOffset>607</wp:posOffset>
            </wp:positionV>
            <wp:extent cx="5198745" cy="810895"/>
            <wp:effectExtent l="0" t="0" r="1905" b="825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8745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DAA09" w14:textId="23235BC7" w:rsidR="007D4B19" w:rsidRDefault="00F65F18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5C165A73" wp14:editId="1FE261E9">
            <wp:simplePos x="0" y="0"/>
            <wp:positionH relativeFrom="margin">
              <wp:align>center</wp:align>
            </wp:positionH>
            <wp:positionV relativeFrom="paragraph">
              <wp:posOffset>1322346</wp:posOffset>
            </wp:positionV>
            <wp:extent cx="5263515" cy="816610"/>
            <wp:effectExtent l="0" t="0" r="0" b="254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7D2">
        <w:rPr>
          <w:noProof/>
        </w:rPr>
        <w:drawing>
          <wp:anchor distT="0" distB="0" distL="114300" distR="114300" simplePos="0" relativeHeight="251673600" behindDoc="0" locked="0" layoutInCell="1" allowOverlap="1" wp14:anchorId="45C5459E" wp14:editId="4AD2F92B">
            <wp:simplePos x="0" y="0"/>
            <wp:positionH relativeFrom="margin">
              <wp:align>center</wp:align>
            </wp:positionH>
            <wp:positionV relativeFrom="paragraph">
              <wp:posOffset>304855</wp:posOffset>
            </wp:positionV>
            <wp:extent cx="5175885" cy="974090"/>
            <wp:effectExtent l="0" t="0" r="571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885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9E1">
        <w:rPr>
          <w:rFonts w:ascii="Times New Roman" w:hAnsi="Times New Roman" w:cs="Times New Roman"/>
          <w:b/>
          <w:bCs/>
          <w:u w:val="single"/>
        </w:rPr>
        <w:t>2.8</w:t>
      </w:r>
      <w:r w:rsidR="00DD6CCA">
        <w:rPr>
          <w:rFonts w:ascii="Times New Roman" w:hAnsi="Times New Roman" w:cs="Times New Roman"/>
          <w:b/>
          <w:bCs/>
          <w:u w:val="single"/>
        </w:rPr>
        <w:t xml:space="preserve"> </w:t>
      </w:r>
      <w:r w:rsidR="007D4B19">
        <w:rPr>
          <w:rFonts w:ascii="Times New Roman" w:hAnsi="Times New Roman" w:cs="Times New Roman"/>
          <w:b/>
          <w:bCs/>
          <w:u w:val="single"/>
        </w:rPr>
        <w:t>EXAM_DRIVING_ROUTE</w:t>
      </w:r>
    </w:p>
    <w:p w14:paraId="2755406C" w14:textId="3F3303BE" w:rsidR="00A52546" w:rsidRDefault="00FF2F14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  </w:t>
      </w:r>
      <w:r w:rsidR="005359E1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0B2439FA" w14:textId="1C4E1E84" w:rsidR="008157D2" w:rsidRDefault="009C13F8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36B9CDA4" wp14:editId="1AADB214">
            <wp:simplePos x="0" y="0"/>
            <wp:positionH relativeFrom="margin">
              <wp:align>center</wp:align>
            </wp:positionH>
            <wp:positionV relativeFrom="paragraph">
              <wp:posOffset>1800805</wp:posOffset>
            </wp:positionV>
            <wp:extent cx="5136515" cy="1156335"/>
            <wp:effectExtent l="0" t="0" r="6985" b="571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515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2A28">
        <w:rPr>
          <w:noProof/>
        </w:rPr>
        <w:drawing>
          <wp:anchor distT="0" distB="0" distL="114300" distR="114300" simplePos="0" relativeHeight="251675648" behindDoc="0" locked="0" layoutInCell="1" allowOverlap="1" wp14:anchorId="5FC15A06" wp14:editId="1495595F">
            <wp:simplePos x="0" y="0"/>
            <wp:positionH relativeFrom="margin">
              <wp:align>center</wp:align>
            </wp:positionH>
            <wp:positionV relativeFrom="paragraph">
              <wp:posOffset>290223</wp:posOffset>
            </wp:positionV>
            <wp:extent cx="5112385" cy="1446530"/>
            <wp:effectExtent l="0" t="0" r="0" b="127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385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76A" w:rsidRPr="0064421C">
        <w:rPr>
          <w:rFonts w:ascii="Times New Roman" w:hAnsi="Times New Roman" w:cs="Times New Roman"/>
          <w:b/>
          <w:bCs/>
          <w:u w:val="single"/>
        </w:rPr>
        <w:t xml:space="preserve">2.9 </w:t>
      </w:r>
      <w:r w:rsidR="005D48FD">
        <w:rPr>
          <w:rFonts w:ascii="Times New Roman" w:hAnsi="Times New Roman" w:cs="Times New Roman"/>
          <w:b/>
          <w:bCs/>
          <w:u w:val="single"/>
        </w:rPr>
        <w:t>EXAM_OPPORTUNITY</w:t>
      </w:r>
    </w:p>
    <w:p w14:paraId="0F5EDE67" w14:textId="1EC155BA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A0292B0" w14:textId="0040403D" w:rsidR="009C13F8" w:rsidRDefault="00090313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1765235" wp14:editId="40925C84">
            <wp:simplePos x="0" y="0"/>
            <wp:positionH relativeFrom="margin">
              <wp:align>center</wp:align>
            </wp:positionH>
            <wp:positionV relativeFrom="paragraph">
              <wp:posOffset>288925</wp:posOffset>
            </wp:positionV>
            <wp:extent cx="5382260" cy="667385"/>
            <wp:effectExtent l="0" t="0" r="889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260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13F8">
        <w:rPr>
          <w:rFonts w:ascii="Times New Roman" w:hAnsi="Times New Roman" w:cs="Times New Roman"/>
          <w:b/>
          <w:bCs/>
          <w:u w:val="single"/>
        </w:rPr>
        <w:t xml:space="preserve">2.10 </w:t>
      </w:r>
      <w:r w:rsidR="009B6EFA">
        <w:rPr>
          <w:rFonts w:ascii="Times New Roman" w:hAnsi="Times New Roman" w:cs="Times New Roman"/>
          <w:b/>
          <w:bCs/>
          <w:u w:val="single"/>
        </w:rPr>
        <w:t>FAMILY_MEMBER_DI</w:t>
      </w:r>
    </w:p>
    <w:p w14:paraId="0E684F90" w14:textId="3BED0594" w:rsidR="009B6EFA" w:rsidRPr="009B6EFA" w:rsidRDefault="00F439F4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0640EA0F" wp14:editId="49F406F9">
            <wp:simplePos x="0" y="0"/>
            <wp:positionH relativeFrom="margin">
              <wp:align>center</wp:align>
            </wp:positionH>
            <wp:positionV relativeFrom="paragraph">
              <wp:posOffset>848553</wp:posOffset>
            </wp:positionV>
            <wp:extent cx="5279390" cy="601980"/>
            <wp:effectExtent l="0" t="0" r="0" b="762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39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2004F8" w14:textId="6EC2D197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2EF7016" w14:textId="3D829260" w:rsidR="00F439F4" w:rsidRDefault="00F439F4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 xml:space="preserve">2.11 </w:t>
      </w:r>
      <w:r w:rsidR="000A79C4">
        <w:rPr>
          <w:rFonts w:ascii="Times New Roman" w:hAnsi="Times New Roman" w:cs="Times New Roman"/>
          <w:b/>
          <w:bCs/>
          <w:u w:val="single"/>
        </w:rPr>
        <w:t>IS_TAUGHT_BY</w:t>
      </w:r>
    </w:p>
    <w:p w14:paraId="6766B5C3" w14:textId="283702D6" w:rsidR="000A79C4" w:rsidRPr="000A79C4" w:rsidRDefault="000F0A34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27DA9A71" wp14:editId="61748F40">
            <wp:simplePos x="0" y="0"/>
            <wp:positionH relativeFrom="margin">
              <wp:align>center</wp:align>
            </wp:positionH>
            <wp:positionV relativeFrom="paragraph">
              <wp:posOffset>1044741</wp:posOffset>
            </wp:positionV>
            <wp:extent cx="5390515" cy="784225"/>
            <wp:effectExtent l="0" t="0" r="63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515" cy="784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1350">
        <w:rPr>
          <w:noProof/>
        </w:rPr>
        <w:drawing>
          <wp:anchor distT="0" distB="0" distL="114300" distR="114300" simplePos="0" relativeHeight="251679744" behindDoc="0" locked="0" layoutInCell="1" allowOverlap="1" wp14:anchorId="4E0704C3" wp14:editId="31BC6230">
            <wp:simplePos x="0" y="0"/>
            <wp:positionH relativeFrom="margin">
              <wp:align>center</wp:align>
            </wp:positionH>
            <wp:positionV relativeFrom="paragraph">
              <wp:posOffset>66785</wp:posOffset>
            </wp:positionV>
            <wp:extent cx="4969565" cy="854505"/>
            <wp:effectExtent l="0" t="0" r="2540" b="317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9565" cy="854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CBC19" w14:textId="1189AED1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A043C39" w14:textId="3F874EAB" w:rsidR="00D30ED4" w:rsidRDefault="00D30ED4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4E1C88B" w14:textId="24D74ED8" w:rsidR="00D30ED4" w:rsidRDefault="00D30ED4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2F87FD8" w14:textId="77777777" w:rsidR="00D30ED4" w:rsidRDefault="00D30ED4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ABEB907" w14:textId="19757CD7" w:rsidR="000141CD" w:rsidRPr="000141CD" w:rsidRDefault="005A19FF" w:rsidP="000141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table has been created as </w:t>
      </w:r>
      <w:r w:rsidR="00EA06C2">
        <w:rPr>
          <w:rFonts w:ascii="Times New Roman" w:hAnsi="Times New Roman" w:cs="Times New Roman"/>
        </w:rPr>
        <w:t xml:space="preserve">a new relation between </w:t>
      </w:r>
      <w:r w:rsidR="00E11131">
        <w:rPr>
          <w:rFonts w:ascii="Times New Roman" w:hAnsi="Times New Roman" w:cs="Times New Roman"/>
        </w:rPr>
        <w:t xml:space="preserve">Binary (N:M) relationship entities: </w:t>
      </w:r>
      <w:r w:rsidR="00604EE3">
        <w:rPr>
          <w:rFonts w:ascii="Times New Roman" w:hAnsi="Times New Roman" w:cs="Times New Roman"/>
          <w:i/>
          <w:iCs/>
        </w:rPr>
        <w:t>Driving License Exam Applicant and Driving Instructor</w:t>
      </w:r>
      <w:r w:rsidR="00604EE3">
        <w:rPr>
          <w:rFonts w:ascii="Times New Roman" w:hAnsi="Times New Roman" w:cs="Times New Roman"/>
        </w:rPr>
        <w:t>.</w:t>
      </w:r>
      <w:r w:rsidR="000141CD">
        <w:rPr>
          <w:rFonts w:ascii="Times New Roman" w:hAnsi="Times New Roman" w:cs="Times New Roman"/>
        </w:rPr>
        <w:t xml:space="preserve"> </w:t>
      </w:r>
      <w:r w:rsidR="000141CD" w:rsidRPr="000141CD">
        <w:rPr>
          <w:rFonts w:ascii="Times New Roman" w:hAnsi="Times New Roman" w:cs="Times New Roman"/>
        </w:rPr>
        <w:t xml:space="preserve">The primary key of </w:t>
      </w:r>
      <w:r w:rsidR="008E0BD7">
        <w:rPr>
          <w:rFonts w:ascii="Times New Roman" w:hAnsi="Times New Roman" w:cs="Times New Roman"/>
          <w:i/>
          <w:iCs/>
        </w:rPr>
        <w:t xml:space="preserve">IS_TAUGHT_BY </w:t>
      </w:r>
      <w:r w:rsidR="008E0BD7">
        <w:rPr>
          <w:rFonts w:ascii="Times New Roman" w:hAnsi="Times New Roman" w:cs="Times New Roman"/>
        </w:rPr>
        <w:t xml:space="preserve"> </w:t>
      </w:r>
      <w:r w:rsidR="000141CD" w:rsidRPr="000141CD">
        <w:rPr>
          <w:rFonts w:ascii="Times New Roman" w:hAnsi="Times New Roman" w:cs="Times New Roman"/>
        </w:rPr>
        <w:t>is a combination of foreign</w:t>
      </w:r>
      <w:r w:rsidR="001A3717">
        <w:rPr>
          <w:rFonts w:ascii="Times New Roman" w:hAnsi="Times New Roman" w:cs="Times New Roman"/>
        </w:rPr>
        <w:t xml:space="preserve"> </w:t>
      </w:r>
      <w:r w:rsidR="000141CD" w:rsidRPr="000141CD">
        <w:rPr>
          <w:rFonts w:ascii="Times New Roman" w:hAnsi="Times New Roman" w:cs="Times New Roman"/>
        </w:rPr>
        <w:t>keys referring to the primary keys of the relations</w:t>
      </w:r>
      <w:r w:rsidR="001A3717">
        <w:rPr>
          <w:rFonts w:ascii="Times New Roman" w:hAnsi="Times New Roman" w:cs="Times New Roman"/>
        </w:rPr>
        <w:t xml:space="preserve"> </w:t>
      </w:r>
      <w:r w:rsidR="000141CD" w:rsidRPr="000141CD">
        <w:rPr>
          <w:rFonts w:ascii="Times New Roman" w:hAnsi="Times New Roman" w:cs="Times New Roman"/>
        </w:rPr>
        <w:t>corresponding to the participating entity types</w:t>
      </w:r>
      <w:r w:rsidR="001A3717">
        <w:rPr>
          <w:rFonts w:ascii="Times New Roman" w:hAnsi="Times New Roman" w:cs="Times New Roman"/>
        </w:rPr>
        <w:t xml:space="preserve">. </w:t>
      </w:r>
    </w:p>
    <w:p w14:paraId="3875B708" w14:textId="3AC32319" w:rsidR="003A5881" w:rsidRDefault="002A3F1F" w:rsidP="00A33C51">
      <w:pPr>
        <w:rPr>
          <w:rFonts w:ascii="Times New Roman" w:hAnsi="Times New Roman" w:cs="Times New Roman"/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7B0BBD15" wp14:editId="28E8961D">
            <wp:simplePos x="0" y="0"/>
            <wp:positionH relativeFrom="margin">
              <wp:align>center</wp:align>
            </wp:positionH>
            <wp:positionV relativeFrom="paragraph">
              <wp:posOffset>1374196</wp:posOffset>
            </wp:positionV>
            <wp:extent cx="5462270" cy="858520"/>
            <wp:effectExtent l="0" t="0" r="508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27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5FD5">
        <w:rPr>
          <w:noProof/>
        </w:rPr>
        <w:drawing>
          <wp:anchor distT="0" distB="0" distL="114300" distR="114300" simplePos="0" relativeHeight="251681792" behindDoc="0" locked="0" layoutInCell="1" allowOverlap="1" wp14:anchorId="4868DD07" wp14:editId="7DD3AFD9">
            <wp:simplePos x="0" y="0"/>
            <wp:positionH relativeFrom="margin">
              <wp:align>center</wp:align>
            </wp:positionH>
            <wp:positionV relativeFrom="paragraph">
              <wp:posOffset>316617</wp:posOffset>
            </wp:positionV>
            <wp:extent cx="5128260" cy="946150"/>
            <wp:effectExtent l="0" t="0" r="0" b="635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94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44DF">
        <w:rPr>
          <w:rFonts w:ascii="Times New Roman" w:hAnsi="Times New Roman" w:cs="Times New Roman"/>
          <w:b/>
          <w:bCs/>
          <w:u w:val="single"/>
        </w:rPr>
        <w:t xml:space="preserve">2.12 </w:t>
      </w:r>
      <w:r w:rsidR="00BD6CCB">
        <w:rPr>
          <w:rFonts w:ascii="Times New Roman" w:hAnsi="Times New Roman" w:cs="Times New Roman"/>
          <w:b/>
          <w:bCs/>
          <w:u w:val="single"/>
        </w:rPr>
        <w:t>TRAINED_OFFICIAL_DRIVING_INSTRUCTOR_DI</w:t>
      </w:r>
    </w:p>
    <w:p w14:paraId="10557DAE" w14:textId="77777777" w:rsidR="005A19FF" w:rsidRDefault="005A19FF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48463692" w14:textId="11A87131" w:rsidR="003A5881" w:rsidRDefault="00D84B1F" w:rsidP="00A33C51">
      <w:pPr>
        <w:rPr>
          <w:rFonts w:ascii="Times New Roman" w:hAnsi="Times New Roman" w:cs="Times New Roman"/>
          <w:b/>
          <w:bCs/>
          <w:u w:val="single"/>
        </w:rPr>
      </w:pPr>
      <w:r w:rsidRPr="00D84B1F">
        <w:rPr>
          <w:rFonts w:ascii="Times New Roman" w:hAnsi="Times New Roman" w:cs="Times New Roman"/>
          <w:b/>
          <w:bCs/>
          <w:u w:val="single"/>
        </w:rPr>
        <w:t>2.13 NOTES</w:t>
      </w:r>
    </w:p>
    <w:p w14:paraId="060B1775" w14:textId="2167F7FD" w:rsidR="00BF2AD6" w:rsidRDefault="001C77B7" w:rsidP="00AC04BB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ySQL</w:t>
      </w:r>
      <w:r w:rsidR="00AC04B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utomatically </w:t>
      </w:r>
      <w:r w:rsidR="00AC04BB">
        <w:rPr>
          <w:rFonts w:ascii="Times New Roman" w:hAnsi="Times New Roman" w:cs="Times New Roman"/>
        </w:rPr>
        <w:t xml:space="preserve">converts </w:t>
      </w:r>
      <w:r>
        <w:rPr>
          <w:rFonts w:ascii="Times New Roman" w:hAnsi="Times New Roman" w:cs="Times New Roman"/>
        </w:rPr>
        <w:t xml:space="preserve">boolean </w:t>
      </w:r>
      <w:r w:rsidR="00573816">
        <w:rPr>
          <w:rFonts w:ascii="Times New Roman" w:hAnsi="Times New Roman" w:cs="Times New Roman"/>
        </w:rPr>
        <w:t>data types</w:t>
      </w:r>
      <w:r>
        <w:rPr>
          <w:rFonts w:ascii="Times New Roman" w:hAnsi="Times New Roman" w:cs="Times New Roman"/>
        </w:rPr>
        <w:t xml:space="preserve"> (the attribute </w:t>
      </w:r>
      <w:r w:rsidR="006F7D82">
        <w:rPr>
          <w:rFonts w:ascii="Times New Roman" w:hAnsi="Times New Roman" w:cs="Times New Roman"/>
          <w:i/>
          <w:iCs/>
        </w:rPr>
        <w:t>P</w:t>
      </w:r>
      <w:r w:rsidR="005F2193" w:rsidRPr="005F2193">
        <w:rPr>
          <w:rFonts w:ascii="Times New Roman" w:hAnsi="Times New Roman" w:cs="Times New Roman"/>
          <w:i/>
          <w:iCs/>
        </w:rPr>
        <w:t>ossible_</w:t>
      </w:r>
      <w:r w:rsidR="006F7D82">
        <w:rPr>
          <w:rFonts w:ascii="Times New Roman" w:hAnsi="Times New Roman" w:cs="Times New Roman"/>
          <w:i/>
          <w:iCs/>
        </w:rPr>
        <w:t>I</w:t>
      </w:r>
      <w:r w:rsidR="005F2193" w:rsidRPr="005F2193">
        <w:rPr>
          <w:rFonts w:ascii="Times New Roman" w:hAnsi="Times New Roman" w:cs="Times New Roman"/>
          <w:i/>
          <w:iCs/>
        </w:rPr>
        <w:t>n_</w:t>
      </w:r>
      <w:r w:rsidR="006F7D82">
        <w:rPr>
          <w:rFonts w:ascii="Times New Roman" w:hAnsi="Times New Roman" w:cs="Times New Roman"/>
          <w:i/>
          <w:iCs/>
        </w:rPr>
        <w:t>W</w:t>
      </w:r>
      <w:r w:rsidR="005F2193" w:rsidRPr="005F2193">
        <w:rPr>
          <w:rFonts w:ascii="Times New Roman" w:hAnsi="Times New Roman" w:cs="Times New Roman"/>
          <w:i/>
          <w:iCs/>
        </w:rPr>
        <w:t>inter</w:t>
      </w:r>
      <w:r w:rsidR="00F46DEB">
        <w:rPr>
          <w:rFonts w:ascii="Times New Roman" w:hAnsi="Times New Roman" w:cs="Times New Roman"/>
          <w:i/>
          <w:iCs/>
        </w:rPr>
        <w:t xml:space="preserve"> </w:t>
      </w:r>
      <w:r w:rsidR="000376BD">
        <w:rPr>
          <w:rFonts w:ascii="Times New Roman" w:hAnsi="Times New Roman" w:cs="Times New Roman"/>
        </w:rPr>
        <w:t xml:space="preserve">from </w:t>
      </w:r>
      <w:r w:rsidR="000376BD">
        <w:rPr>
          <w:rFonts w:ascii="Times New Roman" w:hAnsi="Times New Roman" w:cs="Times New Roman"/>
          <w:i/>
          <w:iCs/>
        </w:rPr>
        <w:t>Exam_Driving_Route</w:t>
      </w:r>
      <w:r>
        <w:rPr>
          <w:rFonts w:ascii="Times New Roman" w:hAnsi="Times New Roman" w:cs="Times New Roman"/>
        </w:rPr>
        <w:t>)</w:t>
      </w:r>
      <w:r w:rsidR="008941B3">
        <w:rPr>
          <w:rFonts w:ascii="Times New Roman" w:hAnsi="Times New Roman" w:cs="Times New Roman"/>
        </w:rPr>
        <w:t xml:space="preserve"> </w:t>
      </w:r>
      <w:r w:rsidR="00336C5F">
        <w:rPr>
          <w:rFonts w:ascii="Times New Roman" w:hAnsi="Times New Roman" w:cs="Times New Roman"/>
        </w:rPr>
        <w:t xml:space="preserve">into </w:t>
      </w:r>
      <w:r w:rsidR="00336C5F" w:rsidRPr="00336C5F">
        <w:rPr>
          <w:rFonts w:ascii="Times New Roman" w:hAnsi="Times New Roman" w:cs="Times New Roman"/>
          <w:i/>
          <w:iCs/>
        </w:rPr>
        <w:t>tinyint</w:t>
      </w:r>
      <w:r w:rsidR="00336C5F">
        <w:rPr>
          <w:rFonts w:ascii="Times New Roman" w:hAnsi="Times New Roman" w:cs="Times New Roman"/>
        </w:rPr>
        <w:t xml:space="preserve"> data types</w:t>
      </w:r>
      <w:r w:rsidR="005969B4">
        <w:rPr>
          <w:rFonts w:ascii="Times New Roman" w:hAnsi="Times New Roman" w:cs="Times New Roman"/>
        </w:rPr>
        <w:t xml:space="preserve">. The 0 represents </w:t>
      </w:r>
      <w:r w:rsidR="005969B4" w:rsidRPr="005969B4">
        <w:rPr>
          <w:rFonts w:ascii="Times New Roman" w:hAnsi="Times New Roman" w:cs="Times New Roman"/>
          <w:i/>
          <w:iCs/>
        </w:rPr>
        <w:t>FALSE</w:t>
      </w:r>
      <w:r w:rsidR="005969B4">
        <w:rPr>
          <w:rFonts w:ascii="Times New Roman" w:hAnsi="Times New Roman" w:cs="Times New Roman"/>
        </w:rPr>
        <w:t xml:space="preserve"> and 1 represents </w:t>
      </w:r>
      <w:r w:rsidR="005969B4" w:rsidRPr="005969B4">
        <w:rPr>
          <w:rFonts w:ascii="Times New Roman" w:hAnsi="Times New Roman" w:cs="Times New Roman"/>
          <w:i/>
          <w:iCs/>
        </w:rPr>
        <w:t>TRUE</w:t>
      </w:r>
    </w:p>
    <w:p w14:paraId="154FC570" w14:textId="77777777" w:rsidR="007A669C" w:rsidRPr="007A669C" w:rsidRDefault="007A669C" w:rsidP="007A669C">
      <w:pPr>
        <w:rPr>
          <w:rFonts w:ascii="Times New Roman" w:hAnsi="Times New Roman" w:cs="Times New Roman"/>
        </w:rPr>
      </w:pPr>
    </w:p>
    <w:p w14:paraId="7D74E0C3" w14:textId="3E52EEA5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31F918F2" w14:textId="5DC57BFC" w:rsidR="00235FD5" w:rsidRDefault="00235FD5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24D75129" w14:textId="520828CD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12F59B9F" w14:textId="4B0EA6AD" w:rsidR="003A5881" w:rsidRDefault="003A5881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0C1D2327" w14:textId="3C4281B1" w:rsidR="0065651D" w:rsidRDefault="0065651D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5E76258A" w14:textId="758AFF7D" w:rsidR="00AA031A" w:rsidRDefault="00AA031A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70784EE0" w14:textId="77777777" w:rsidR="00AA031A" w:rsidRPr="00EB1148" w:rsidRDefault="00AA031A" w:rsidP="00A33C51">
      <w:pPr>
        <w:rPr>
          <w:rFonts w:ascii="Times New Roman" w:hAnsi="Times New Roman" w:cs="Times New Roman"/>
        </w:rPr>
      </w:pPr>
    </w:p>
    <w:p w14:paraId="53558FF5" w14:textId="77777777" w:rsidR="0065651D" w:rsidRDefault="0065651D" w:rsidP="00A33C51">
      <w:pPr>
        <w:rPr>
          <w:rFonts w:ascii="Times New Roman" w:hAnsi="Times New Roman" w:cs="Times New Roman"/>
          <w:b/>
          <w:bCs/>
          <w:u w:val="single"/>
        </w:rPr>
      </w:pPr>
    </w:p>
    <w:p w14:paraId="63C3EEED" w14:textId="0A41FD16" w:rsidR="008D6D85" w:rsidRDefault="008D6D85" w:rsidP="003817DD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8D6D85">
        <w:rPr>
          <w:rFonts w:ascii="Times New Roman" w:hAnsi="Times New Roman" w:cs="Times New Roman"/>
          <w:b/>
          <w:bCs/>
          <w:u w:val="single"/>
        </w:rPr>
        <w:lastRenderedPageBreak/>
        <w:t>3. SQL QUERIES</w:t>
      </w:r>
    </w:p>
    <w:p w14:paraId="06850311" w14:textId="064C04E2" w:rsidR="003A5881" w:rsidRDefault="008F6495" w:rsidP="00A33C51">
      <w:pPr>
        <w:rPr>
          <w:rFonts w:ascii="Times New Roman" w:hAnsi="Times New Roman" w:cs="Times New Roman"/>
          <w:b/>
          <w:bCs/>
          <w:u w:val="single"/>
        </w:rPr>
      </w:pPr>
      <w:r w:rsidRPr="008F6495">
        <w:rPr>
          <w:rFonts w:ascii="Times New Roman" w:hAnsi="Times New Roman" w:cs="Times New Roman"/>
          <w:b/>
          <w:bCs/>
          <w:u w:val="single"/>
        </w:rPr>
        <w:t xml:space="preserve">QUERY 1  </w:t>
      </w:r>
    </w:p>
    <w:p w14:paraId="6FBE4160" w14:textId="4FD2DBC5" w:rsidR="008F6495" w:rsidRPr="00876772" w:rsidRDefault="008F6495" w:rsidP="008F6495">
      <w:pPr>
        <w:rPr>
          <w:rFonts w:ascii="Times New Roman" w:hAnsi="Times New Roman" w:cs="Times New Roman"/>
          <w:i/>
          <w:iCs/>
        </w:rPr>
      </w:pPr>
      <w:r w:rsidRPr="00876772">
        <w:rPr>
          <w:rFonts w:ascii="Times New Roman" w:hAnsi="Times New Roman" w:cs="Times New Roman"/>
          <w:i/>
          <w:iCs/>
        </w:rPr>
        <w:t>An SQL Update statement using WHERE</w:t>
      </w:r>
    </w:p>
    <w:p w14:paraId="6745FD2A" w14:textId="5486C7D4" w:rsidR="00125579" w:rsidRPr="00876772" w:rsidRDefault="00125579" w:rsidP="008F6495">
      <w:pPr>
        <w:rPr>
          <w:rFonts w:ascii="Times New Roman" w:hAnsi="Times New Roman" w:cs="Times New Roman"/>
        </w:rPr>
      </w:pPr>
      <w:r w:rsidRPr="00876772">
        <w:rPr>
          <w:rFonts w:ascii="Times New Roman" w:hAnsi="Times New Roman" w:cs="Times New Roman"/>
        </w:rPr>
        <w:t xml:space="preserve">This query updates the </w:t>
      </w:r>
      <w:r w:rsidR="00FF39C3" w:rsidRPr="00876772">
        <w:rPr>
          <w:rFonts w:ascii="Times New Roman" w:hAnsi="Times New Roman" w:cs="Times New Roman"/>
        </w:rPr>
        <w:t xml:space="preserve">brand of the </w:t>
      </w:r>
      <w:r w:rsidRPr="00876772">
        <w:rPr>
          <w:rFonts w:ascii="Times New Roman" w:hAnsi="Times New Roman" w:cs="Times New Roman"/>
        </w:rPr>
        <w:t>car whose registration is ‘ZX36KLY’</w:t>
      </w:r>
      <w:r w:rsidR="00FF39C3" w:rsidRPr="00876772">
        <w:rPr>
          <w:rFonts w:ascii="Times New Roman" w:hAnsi="Times New Roman" w:cs="Times New Roman"/>
        </w:rPr>
        <w:t>, from ‘LAMBORGHINI’ to ‘NISSAN’</w:t>
      </w:r>
    </w:p>
    <w:p w14:paraId="2D63FBC3" w14:textId="7557AD84" w:rsidR="008F6495" w:rsidRPr="008F6495" w:rsidRDefault="00FC7267" w:rsidP="00A33C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3FA88668" wp14:editId="072E84F8">
                <wp:simplePos x="0" y="0"/>
                <wp:positionH relativeFrom="margin">
                  <wp:align>center</wp:align>
                </wp:positionH>
                <wp:positionV relativeFrom="paragraph">
                  <wp:posOffset>67945</wp:posOffset>
                </wp:positionV>
                <wp:extent cx="5200015" cy="4502638"/>
                <wp:effectExtent l="0" t="0" r="635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0015" cy="4502638"/>
                          <a:chOff x="0" y="0"/>
                          <a:chExt cx="5200015" cy="4502638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26"/>
                          <a:stretch/>
                        </pic:blipFill>
                        <pic:spPr bwMode="auto">
                          <a:xfrm>
                            <a:off x="84406" y="0"/>
                            <a:ext cx="5025390" cy="1224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0" name="Arrow: Down 30"/>
                        <wps:cNvSpPr/>
                        <wps:spPr>
                          <a:xfrm>
                            <a:off x="2445727" y="1448972"/>
                            <a:ext cx="294198" cy="421419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0252" y="1997612"/>
                            <a:ext cx="4670425" cy="4933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Arrow: Down 32"/>
                        <wps:cNvSpPr/>
                        <wps:spPr>
                          <a:xfrm>
                            <a:off x="2445727" y="2841674"/>
                            <a:ext cx="294198" cy="421419"/>
                          </a:xfrm>
                          <a:prstGeom prst="downArrow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53618"/>
                            <a:ext cx="5200015" cy="10490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B0E438" id="Group 34" o:spid="_x0000_s1026" style="position:absolute;margin-left:0;margin-top:5.35pt;width:409.45pt;height:354.55pt;z-index:251693056;mso-position-horizontal:center;mso-position-horizontal-relative:margin" coordsize="52000,450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">
                <v:shape id="Picture 29" o:spid="_x0000_s1027" type="#_x0000_t75" style="position:absolute;left:844;width:50253;height:12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">
                  <v:imagedata r:id="rId36" o:title="" cropright="1918f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Arrow: Down 30" o:spid="_x0000_s1028" type="#_x0000_t67" style="position:absolute;left:24457;top:14489;width:2942;height:4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" adj="14060" fillcolor="red" strokecolor="red" strokeweight="1pt"/>
                <v:shape id="Picture 31" o:spid="_x0000_s1029" type="#_x0000_t75" style="position:absolute;left:2602;top:19976;width:46704;height:4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">
                  <v:imagedata r:id="rId37" o:title=""/>
                </v:shape>
                <v:shape id="Arrow: Down 32" o:spid="_x0000_s1030" type="#_x0000_t67" style="position:absolute;left:24457;top:28416;width:2942;height:42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" adj="14060" fillcolor="red" strokecolor="red" strokeweight="1pt"/>
                <v:shape id="Picture 33" o:spid="_x0000_s1031" type="#_x0000_t75" style="position:absolute;top:34536;width:52000;height:10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">
                  <v:imagedata r:id="rId38" o:title=""/>
                </v:shape>
                <w10:wrap anchorx="margin"/>
              </v:group>
            </w:pict>
          </mc:Fallback>
        </mc:AlternateContent>
      </w:r>
    </w:p>
    <w:p w14:paraId="204DC978" w14:textId="1EAA53B3" w:rsidR="008D6D85" w:rsidRDefault="008D6D85" w:rsidP="00A33C51">
      <w:pPr>
        <w:rPr>
          <w:rFonts w:ascii="Times New Roman" w:hAnsi="Times New Roman" w:cs="Times New Roman"/>
        </w:rPr>
      </w:pPr>
    </w:p>
    <w:p w14:paraId="0759B4ED" w14:textId="177E92BC" w:rsidR="006E1476" w:rsidRDefault="006E1476" w:rsidP="00A33C51">
      <w:pPr>
        <w:rPr>
          <w:rFonts w:ascii="Times New Roman" w:hAnsi="Times New Roman" w:cs="Times New Roman"/>
        </w:rPr>
      </w:pPr>
    </w:p>
    <w:p w14:paraId="6DCFF755" w14:textId="5E506B31" w:rsidR="006E1476" w:rsidRDefault="006E1476" w:rsidP="00A33C51">
      <w:pPr>
        <w:rPr>
          <w:rFonts w:ascii="Times New Roman" w:hAnsi="Times New Roman" w:cs="Times New Roman"/>
        </w:rPr>
      </w:pPr>
    </w:p>
    <w:p w14:paraId="4E2D259F" w14:textId="3509110A" w:rsidR="006E1476" w:rsidRDefault="006E1476" w:rsidP="00A33C51">
      <w:pPr>
        <w:rPr>
          <w:rFonts w:ascii="Times New Roman" w:hAnsi="Times New Roman" w:cs="Times New Roman"/>
        </w:rPr>
      </w:pPr>
    </w:p>
    <w:p w14:paraId="37DF8307" w14:textId="6016AC21" w:rsidR="006E1476" w:rsidRDefault="006E1476" w:rsidP="00A33C51">
      <w:pPr>
        <w:rPr>
          <w:rFonts w:ascii="Times New Roman" w:hAnsi="Times New Roman" w:cs="Times New Roman"/>
        </w:rPr>
      </w:pPr>
    </w:p>
    <w:p w14:paraId="1B3C6FE9" w14:textId="4995D8C0" w:rsidR="006E1476" w:rsidRDefault="006E1476" w:rsidP="00A33C51">
      <w:pPr>
        <w:rPr>
          <w:rFonts w:ascii="Times New Roman" w:hAnsi="Times New Roman" w:cs="Times New Roman"/>
        </w:rPr>
      </w:pPr>
    </w:p>
    <w:p w14:paraId="14A91186" w14:textId="20E675ED" w:rsidR="00D53B89" w:rsidRDefault="00D53B89" w:rsidP="00A33C51">
      <w:pPr>
        <w:rPr>
          <w:rFonts w:ascii="Times New Roman" w:hAnsi="Times New Roman" w:cs="Times New Roman"/>
        </w:rPr>
      </w:pPr>
    </w:p>
    <w:p w14:paraId="545A2D16" w14:textId="761FA43C" w:rsidR="00D53B89" w:rsidRDefault="00D53B89" w:rsidP="00A33C51">
      <w:pPr>
        <w:rPr>
          <w:rFonts w:ascii="Times New Roman" w:hAnsi="Times New Roman" w:cs="Times New Roman"/>
        </w:rPr>
      </w:pPr>
    </w:p>
    <w:p w14:paraId="3B39B4F0" w14:textId="0C8C050C" w:rsidR="00945FFA" w:rsidRDefault="00945FFA" w:rsidP="00A33C51">
      <w:pPr>
        <w:rPr>
          <w:rFonts w:ascii="Times New Roman" w:hAnsi="Times New Roman" w:cs="Times New Roman"/>
        </w:rPr>
      </w:pPr>
    </w:p>
    <w:p w14:paraId="71DD3974" w14:textId="44156DDB" w:rsidR="00945FFA" w:rsidRDefault="00945FFA" w:rsidP="00A33C51">
      <w:pPr>
        <w:rPr>
          <w:rFonts w:ascii="Times New Roman" w:hAnsi="Times New Roman" w:cs="Times New Roman"/>
        </w:rPr>
      </w:pPr>
    </w:p>
    <w:p w14:paraId="05244407" w14:textId="5CE6B094" w:rsidR="0007466E" w:rsidRDefault="0007466E" w:rsidP="00A33C51">
      <w:pPr>
        <w:rPr>
          <w:rFonts w:ascii="Times New Roman" w:hAnsi="Times New Roman" w:cs="Times New Roman"/>
        </w:rPr>
      </w:pPr>
    </w:p>
    <w:p w14:paraId="1910FB21" w14:textId="3B7EE0E7" w:rsidR="0007466E" w:rsidRDefault="0007466E" w:rsidP="00A33C51">
      <w:pPr>
        <w:rPr>
          <w:rFonts w:ascii="Times New Roman" w:hAnsi="Times New Roman" w:cs="Times New Roman"/>
        </w:rPr>
      </w:pPr>
    </w:p>
    <w:p w14:paraId="0D86D570" w14:textId="08B6E329" w:rsidR="0007466E" w:rsidRDefault="0007466E" w:rsidP="00A33C51">
      <w:pPr>
        <w:rPr>
          <w:rFonts w:ascii="Times New Roman" w:hAnsi="Times New Roman" w:cs="Times New Roman"/>
        </w:rPr>
      </w:pPr>
    </w:p>
    <w:p w14:paraId="6B355B95" w14:textId="79074C1A" w:rsidR="0007466E" w:rsidRDefault="0007466E" w:rsidP="00A33C51">
      <w:pPr>
        <w:rPr>
          <w:rFonts w:ascii="Times New Roman" w:hAnsi="Times New Roman" w:cs="Times New Roman"/>
        </w:rPr>
      </w:pPr>
    </w:p>
    <w:p w14:paraId="27FF6DB8" w14:textId="0D20F175" w:rsidR="0007466E" w:rsidRDefault="0007466E" w:rsidP="00A33C51">
      <w:pPr>
        <w:rPr>
          <w:rFonts w:ascii="Times New Roman" w:hAnsi="Times New Roman" w:cs="Times New Roman"/>
        </w:rPr>
      </w:pPr>
    </w:p>
    <w:p w14:paraId="43DBBF2A" w14:textId="604187CC" w:rsidR="0007466E" w:rsidRDefault="0007466E" w:rsidP="00A33C51">
      <w:pPr>
        <w:rPr>
          <w:rFonts w:ascii="Times New Roman" w:hAnsi="Times New Roman" w:cs="Times New Roman"/>
        </w:rPr>
      </w:pPr>
    </w:p>
    <w:p w14:paraId="4D037945" w14:textId="16C02D6D" w:rsidR="0007466E" w:rsidRDefault="0007466E" w:rsidP="00A33C51">
      <w:pPr>
        <w:rPr>
          <w:rFonts w:ascii="Times New Roman" w:hAnsi="Times New Roman" w:cs="Times New Roman"/>
        </w:rPr>
      </w:pPr>
    </w:p>
    <w:p w14:paraId="659B787A" w14:textId="1869C969" w:rsidR="00240193" w:rsidRDefault="00240193" w:rsidP="00A33C51">
      <w:pPr>
        <w:rPr>
          <w:rFonts w:ascii="Times New Roman" w:hAnsi="Times New Roman" w:cs="Times New Roman"/>
        </w:rPr>
      </w:pPr>
    </w:p>
    <w:p w14:paraId="2D607E4A" w14:textId="69D998C0" w:rsidR="00240193" w:rsidRDefault="00240193" w:rsidP="00A33C51">
      <w:pPr>
        <w:rPr>
          <w:rFonts w:ascii="Times New Roman" w:hAnsi="Times New Roman" w:cs="Times New Roman"/>
        </w:rPr>
      </w:pPr>
    </w:p>
    <w:p w14:paraId="5BC5DC9C" w14:textId="20F46758" w:rsidR="00240193" w:rsidRDefault="00240193" w:rsidP="00A33C51">
      <w:pPr>
        <w:rPr>
          <w:rFonts w:ascii="Times New Roman" w:hAnsi="Times New Roman" w:cs="Times New Roman"/>
        </w:rPr>
      </w:pPr>
    </w:p>
    <w:p w14:paraId="5B2D67EB" w14:textId="77F8911D" w:rsidR="00A472A6" w:rsidRDefault="00A472A6" w:rsidP="00A33C51">
      <w:pPr>
        <w:rPr>
          <w:rFonts w:ascii="Times New Roman" w:hAnsi="Times New Roman" w:cs="Times New Roman"/>
        </w:rPr>
      </w:pPr>
    </w:p>
    <w:p w14:paraId="15E3F136" w14:textId="64A958D7" w:rsidR="00A472A6" w:rsidRDefault="00A472A6" w:rsidP="00A33C51">
      <w:pPr>
        <w:rPr>
          <w:rFonts w:ascii="Times New Roman" w:hAnsi="Times New Roman" w:cs="Times New Roman"/>
        </w:rPr>
      </w:pPr>
    </w:p>
    <w:p w14:paraId="4FC22119" w14:textId="657C929F" w:rsidR="00A472A6" w:rsidRDefault="00A472A6" w:rsidP="00A33C51">
      <w:pPr>
        <w:rPr>
          <w:rFonts w:ascii="Times New Roman" w:hAnsi="Times New Roman" w:cs="Times New Roman"/>
        </w:rPr>
      </w:pPr>
    </w:p>
    <w:p w14:paraId="7711D618" w14:textId="77777777" w:rsidR="00A472A6" w:rsidRDefault="00A472A6" w:rsidP="00A33C51">
      <w:pPr>
        <w:rPr>
          <w:rFonts w:ascii="Times New Roman" w:hAnsi="Times New Roman" w:cs="Times New Roman"/>
        </w:rPr>
      </w:pPr>
    </w:p>
    <w:p w14:paraId="1D6C041C" w14:textId="53E66722" w:rsidR="00240193" w:rsidRDefault="00240193" w:rsidP="00A33C51">
      <w:pPr>
        <w:rPr>
          <w:rFonts w:ascii="Times New Roman" w:hAnsi="Times New Roman" w:cs="Times New Roman"/>
        </w:rPr>
      </w:pPr>
    </w:p>
    <w:p w14:paraId="490F6FB3" w14:textId="703CF287" w:rsidR="00240193" w:rsidRDefault="00240193" w:rsidP="00A33C51">
      <w:pPr>
        <w:rPr>
          <w:rFonts w:ascii="Times New Roman" w:hAnsi="Times New Roman" w:cs="Times New Roman"/>
        </w:rPr>
      </w:pPr>
    </w:p>
    <w:p w14:paraId="6D311056" w14:textId="0E4CB7A5" w:rsidR="00240193" w:rsidRDefault="00240193" w:rsidP="00A33C51">
      <w:pPr>
        <w:rPr>
          <w:rFonts w:ascii="Times New Roman" w:hAnsi="Times New Roman" w:cs="Times New Roman"/>
        </w:rPr>
      </w:pPr>
    </w:p>
    <w:p w14:paraId="35322B47" w14:textId="05097FC8" w:rsidR="0007466E" w:rsidRDefault="0007466E" w:rsidP="00A33C51">
      <w:pPr>
        <w:rPr>
          <w:rFonts w:ascii="Times New Roman" w:hAnsi="Times New Roman" w:cs="Times New Roman"/>
          <w:b/>
          <w:bCs/>
          <w:u w:val="single"/>
        </w:rPr>
      </w:pPr>
      <w:r w:rsidRPr="0007466E">
        <w:rPr>
          <w:rFonts w:ascii="Times New Roman" w:hAnsi="Times New Roman" w:cs="Times New Roman"/>
          <w:b/>
          <w:bCs/>
          <w:u w:val="single"/>
        </w:rPr>
        <w:lastRenderedPageBreak/>
        <w:t>QUERY 2</w:t>
      </w:r>
    </w:p>
    <w:p w14:paraId="5C11CF17" w14:textId="395C6850" w:rsidR="0055040D" w:rsidRPr="00EB4C55" w:rsidRDefault="0055040D" w:rsidP="0055040D">
      <w:pPr>
        <w:rPr>
          <w:rFonts w:ascii="Times New Roman" w:hAnsi="Times New Roman" w:cs="Times New Roman"/>
          <w:i/>
          <w:iCs/>
        </w:rPr>
      </w:pPr>
      <w:r w:rsidRPr="00EB4C55">
        <w:rPr>
          <w:rFonts w:ascii="Times New Roman" w:hAnsi="Times New Roman" w:cs="Times New Roman"/>
          <w:i/>
          <w:iCs/>
        </w:rPr>
        <w:t>An outer join SQL query</w:t>
      </w:r>
    </w:p>
    <w:p w14:paraId="3B972002" w14:textId="08646A11" w:rsidR="000D450E" w:rsidRPr="00EB4C55" w:rsidRDefault="00335474" w:rsidP="0055040D">
      <w:pPr>
        <w:rPr>
          <w:rFonts w:ascii="Times New Roman" w:hAnsi="Times New Roman" w:cs="Times New Roman"/>
        </w:rPr>
      </w:pPr>
      <w:r w:rsidRPr="00EB4C55">
        <w:rPr>
          <w:rFonts w:ascii="Times New Roman" w:hAnsi="Times New Roman" w:cs="Times New Roman"/>
        </w:rPr>
        <w:t xml:space="preserve">Performs a right outer join </w:t>
      </w:r>
      <w:r w:rsidR="00390C9C" w:rsidRPr="00EB4C55">
        <w:rPr>
          <w:rFonts w:ascii="Times New Roman" w:hAnsi="Times New Roman" w:cs="Times New Roman"/>
        </w:rPr>
        <w:t xml:space="preserve">between </w:t>
      </w:r>
      <w:r w:rsidRPr="00EB4C55">
        <w:rPr>
          <w:rFonts w:ascii="Times New Roman" w:hAnsi="Times New Roman" w:cs="Times New Roman"/>
        </w:rPr>
        <w:t>the ‘CAR’ and ‘DRIVING_SCHOOL_COMPANY’</w:t>
      </w:r>
      <w:r w:rsidR="00390C9C" w:rsidRPr="00EB4C55">
        <w:rPr>
          <w:rFonts w:ascii="Times New Roman" w:hAnsi="Times New Roman" w:cs="Times New Roman"/>
        </w:rPr>
        <w:t xml:space="preserve"> </w:t>
      </w:r>
      <w:r w:rsidR="00786E53" w:rsidRPr="00EB4C55">
        <w:rPr>
          <w:rFonts w:ascii="Times New Roman" w:hAnsi="Times New Roman" w:cs="Times New Roman"/>
        </w:rPr>
        <w:t xml:space="preserve">on the </w:t>
      </w:r>
      <w:r w:rsidR="005742A1" w:rsidRPr="00EB4C55">
        <w:rPr>
          <w:rFonts w:ascii="Times New Roman" w:hAnsi="Times New Roman" w:cs="Times New Roman"/>
        </w:rPr>
        <w:t>COMPANY</w:t>
      </w:r>
      <w:r w:rsidR="00841537">
        <w:rPr>
          <w:rFonts w:ascii="Times New Roman" w:hAnsi="Times New Roman" w:cs="Times New Roman"/>
        </w:rPr>
        <w:t xml:space="preserve"> (</w:t>
      </w:r>
      <w:r w:rsidR="005742A1" w:rsidRPr="00EB4C55">
        <w:rPr>
          <w:rFonts w:ascii="Times New Roman" w:hAnsi="Times New Roman" w:cs="Times New Roman"/>
        </w:rPr>
        <w:t>VAT_NUMBER</w:t>
      </w:r>
      <w:r w:rsidR="00841537">
        <w:rPr>
          <w:rFonts w:ascii="Times New Roman" w:hAnsi="Times New Roman" w:cs="Times New Roman"/>
        </w:rPr>
        <w:t>)</w:t>
      </w:r>
      <w:r w:rsidR="004B1011" w:rsidRPr="00EB4C55">
        <w:rPr>
          <w:rFonts w:ascii="Times New Roman" w:hAnsi="Times New Roman" w:cs="Times New Roman"/>
        </w:rPr>
        <w:t xml:space="preserve"> column</w:t>
      </w:r>
      <w:r w:rsidR="00C85AAB">
        <w:rPr>
          <w:rFonts w:ascii="Times New Roman" w:hAnsi="Times New Roman" w:cs="Times New Roman"/>
        </w:rPr>
        <w:t xml:space="preserve">. </w:t>
      </w:r>
    </w:p>
    <w:p w14:paraId="5877CF6E" w14:textId="291A8BDF" w:rsidR="0007466E" w:rsidRDefault="000D450E" w:rsidP="00A33C51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95104" behindDoc="0" locked="0" layoutInCell="1" allowOverlap="1" wp14:anchorId="32427A8D" wp14:editId="58B144A9">
            <wp:simplePos x="0" y="0"/>
            <wp:positionH relativeFrom="margin">
              <wp:align>center</wp:align>
            </wp:positionH>
            <wp:positionV relativeFrom="paragraph">
              <wp:posOffset>96520</wp:posOffset>
            </wp:positionV>
            <wp:extent cx="4958715" cy="2232025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8715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AAB38B" w14:textId="130B4320" w:rsidR="0055040D" w:rsidRDefault="0055040D" w:rsidP="00A33C51">
      <w:pPr>
        <w:rPr>
          <w:rFonts w:ascii="Times New Roman" w:hAnsi="Times New Roman" w:cs="Times New Roman"/>
        </w:rPr>
      </w:pPr>
    </w:p>
    <w:p w14:paraId="321AD042" w14:textId="49B43F34" w:rsidR="0055040D" w:rsidRDefault="0055040D" w:rsidP="00A33C51">
      <w:pPr>
        <w:rPr>
          <w:rFonts w:ascii="Times New Roman" w:hAnsi="Times New Roman" w:cs="Times New Roman"/>
        </w:rPr>
      </w:pPr>
    </w:p>
    <w:p w14:paraId="22E995D1" w14:textId="76254A4A" w:rsidR="0055040D" w:rsidRDefault="0055040D" w:rsidP="00A33C51">
      <w:pPr>
        <w:rPr>
          <w:rFonts w:ascii="Times New Roman" w:hAnsi="Times New Roman" w:cs="Times New Roman"/>
        </w:rPr>
      </w:pPr>
    </w:p>
    <w:p w14:paraId="0F9FF125" w14:textId="51EFF225" w:rsidR="0055040D" w:rsidRDefault="0055040D" w:rsidP="00A33C51">
      <w:pPr>
        <w:rPr>
          <w:rFonts w:ascii="Times New Roman" w:hAnsi="Times New Roman" w:cs="Times New Roman"/>
        </w:rPr>
      </w:pPr>
    </w:p>
    <w:p w14:paraId="5199649B" w14:textId="565A197C" w:rsidR="0055040D" w:rsidRDefault="0055040D" w:rsidP="00A33C51">
      <w:pPr>
        <w:rPr>
          <w:rFonts w:ascii="Times New Roman" w:hAnsi="Times New Roman" w:cs="Times New Roman"/>
        </w:rPr>
      </w:pPr>
    </w:p>
    <w:p w14:paraId="4199A6C0" w14:textId="266A18B5" w:rsidR="0055040D" w:rsidRDefault="0055040D" w:rsidP="00A33C51">
      <w:pPr>
        <w:rPr>
          <w:rFonts w:ascii="Times New Roman" w:hAnsi="Times New Roman" w:cs="Times New Roman"/>
        </w:rPr>
      </w:pPr>
    </w:p>
    <w:p w14:paraId="6F10EDED" w14:textId="5E3DE062" w:rsidR="0055040D" w:rsidRDefault="0055040D" w:rsidP="00A33C51">
      <w:pPr>
        <w:rPr>
          <w:rFonts w:ascii="Times New Roman" w:hAnsi="Times New Roman" w:cs="Times New Roman"/>
        </w:rPr>
      </w:pPr>
    </w:p>
    <w:p w14:paraId="330F81B1" w14:textId="74EF1FC4" w:rsidR="0055040D" w:rsidRDefault="0055040D" w:rsidP="00A33C51">
      <w:pPr>
        <w:rPr>
          <w:rFonts w:ascii="Times New Roman" w:hAnsi="Times New Roman" w:cs="Times New Roman"/>
        </w:rPr>
      </w:pPr>
    </w:p>
    <w:p w14:paraId="14A29273" w14:textId="00AEBD0B" w:rsidR="0055040D" w:rsidRDefault="00AB7B27" w:rsidP="00A33C51">
      <w:pPr>
        <w:rPr>
          <w:rFonts w:ascii="Times New Roman" w:hAnsi="Times New Roman" w:cs="Times New Roman"/>
          <w:b/>
          <w:bCs/>
          <w:u w:val="single"/>
        </w:rPr>
      </w:pPr>
      <w:r w:rsidRPr="00AB7B27">
        <w:rPr>
          <w:rFonts w:ascii="Times New Roman" w:hAnsi="Times New Roman" w:cs="Times New Roman"/>
          <w:b/>
          <w:bCs/>
          <w:u w:val="single"/>
        </w:rPr>
        <w:t>QUERY 3</w:t>
      </w:r>
    </w:p>
    <w:p w14:paraId="5B11EC93" w14:textId="74E114D5" w:rsidR="000E7B83" w:rsidRDefault="000E7B83" w:rsidP="000E7B83">
      <w:pPr>
        <w:rPr>
          <w:rFonts w:ascii="Times New Roman" w:hAnsi="Times New Roman" w:cs="Times New Roman"/>
          <w:i/>
          <w:iCs/>
        </w:rPr>
      </w:pPr>
      <w:r w:rsidRPr="00052AF3">
        <w:rPr>
          <w:rFonts w:ascii="Times New Roman" w:hAnsi="Times New Roman" w:cs="Times New Roman"/>
          <w:i/>
          <w:iCs/>
        </w:rPr>
        <w:t>A correlated SQL query with NOT EXISTS</w:t>
      </w:r>
    </w:p>
    <w:p w14:paraId="79E9241D" w14:textId="717DD6D9" w:rsidR="00052AF3" w:rsidRPr="00052AF3" w:rsidRDefault="00FA5474" w:rsidP="000E7B8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turns </w:t>
      </w:r>
      <w:r w:rsidR="008B74BB">
        <w:rPr>
          <w:rFonts w:ascii="Times New Roman" w:hAnsi="Times New Roman" w:cs="Times New Roman"/>
        </w:rPr>
        <w:t xml:space="preserve">all </w:t>
      </w:r>
      <w:r>
        <w:rPr>
          <w:rFonts w:ascii="Times New Roman" w:hAnsi="Times New Roman" w:cs="Times New Roman"/>
        </w:rPr>
        <w:t xml:space="preserve">the </w:t>
      </w:r>
      <w:r w:rsidR="008B74BB">
        <w:rPr>
          <w:rFonts w:ascii="Times New Roman" w:hAnsi="Times New Roman" w:cs="Times New Roman"/>
        </w:rPr>
        <w:t>‘EXAMINER’ IDs and Names</w:t>
      </w:r>
      <w:r w:rsidR="00FF688F">
        <w:rPr>
          <w:rFonts w:ascii="Times New Roman" w:hAnsi="Times New Roman" w:cs="Times New Roman"/>
        </w:rPr>
        <w:t xml:space="preserve"> who have not been assigned to an ‘EXAM OPPORTUNITY’</w:t>
      </w:r>
      <w:r w:rsidR="00AE6C4B">
        <w:rPr>
          <w:rFonts w:ascii="Times New Roman" w:hAnsi="Times New Roman" w:cs="Times New Roman"/>
        </w:rPr>
        <w:t xml:space="preserve"> (examiners who have not been assigned to any exams). </w:t>
      </w:r>
      <w:r w:rsidR="00FB2042">
        <w:rPr>
          <w:rFonts w:ascii="Times New Roman" w:hAnsi="Times New Roman" w:cs="Times New Roman"/>
        </w:rPr>
        <w:t xml:space="preserve">‘AS’ has been used to change the column names accordingly. </w:t>
      </w:r>
      <w:r w:rsidR="00C73766">
        <w:rPr>
          <w:rFonts w:ascii="Times New Roman" w:hAnsi="Times New Roman" w:cs="Times New Roman"/>
        </w:rPr>
        <w:t xml:space="preserve">‘ORDER BY’ and ‘ASC’ have been used to order the results by ascending ‘EMPLOYEE_ID’. </w:t>
      </w:r>
      <w:r w:rsidR="00FB2042">
        <w:rPr>
          <w:rFonts w:ascii="Times New Roman" w:hAnsi="Times New Roman" w:cs="Times New Roman"/>
        </w:rPr>
        <w:t xml:space="preserve">(Note: </w:t>
      </w:r>
      <w:r w:rsidR="00FB2042">
        <w:rPr>
          <w:rFonts w:ascii="Times New Roman" w:hAnsi="Times New Roman" w:cs="Times New Roman"/>
          <w:i/>
          <w:iCs/>
        </w:rPr>
        <w:t>Inline</w:t>
      </w:r>
      <w:r w:rsidR="00FB2042">
        <w:rPr>
          <w:rFonts w:ascii="Times New Roman" w:hAnsi="Times New Roman" w:cs="Times New Roman"/>
        </w:rPr>
        <w:t xml:space="preserve"> option on the query has been selected to ensure </w:t>
      </w:r>
      <w:r w:rsidR="001F7A5E">
        <w:rPr>
          <w:rFonts w:ascii="Times New Roman" w:hAnsi="Times New Roman" w:cs="Times New Roman"/>
        </w:rPr>
        <w:t>the whole query can be viewed</w:t>
      </w:r>
      <w:r w:rsidR="00FB2042">
        <w:rPr>
          <w:rFonts w:ascii="Times New Roman" w:hAnsi="Times New Roman" w:cs="Times New Roman"/>
        </w:rPr>
        <w:t>)</w:t>
      </w:r>
      <w:r w:rsidR="001F7A5E">
        <w:rPr>
          <w:rFonts w:ascii="Times New Roman" w:hAnsi="Times New Roman" w:cs="Times New Roman"/>
        </w:rPr>
        <w:t xml:space="preserve">. </w:t>
      </w:r>
    </w:p>
    <w:p w14:paraId="3ADFB664" w14:textId="4F42AAC6" w:rsidR="0046031F" w:rsidRPr="00D5156C" w:rsidRDefault="00825F40" w:rsidP="000E7B83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55C85543" wp14:editId="48505EED">
            <wp:simplePos x="0" y="0"/>
            <wp:positionH relativeFrom="margin">
              <wp:align>center</wp:align>
            </wp:positionH>
            <wp:positionV relativeFrom="paragraph">
              <wp:posOffset>79752</wp:posOffset>
            </wp:positionV>
            <wp:extent cx="4576445" cy="3485515"/>
            <wp:effectExtent l="0" t="0" r="0" b="63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6445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6A96A9" w14:textId="09FDB406" w:rsidR="00AB7B27" w:rsidRPr="00E750AA" w:rsidRDefault="00AB7B27" w:rsidP="00A33C51">
      <w:pPr>
        <w:rPr>
          <w:rFonts w:ascii="Times New Roman" w:hAnsi="Times New Roman" w:cs="Times New Roman"/>
        </w:rPr>
      </w:pPr>
    </w:p>
    <w:sectPr w:rsidR="00AB7B27" w:rsidRPr="00E750AA">
      <w:headerReference w:type="default" r:id="rId41"/>
      <w:footerReference w:type="default" r:id="rId4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D3EF5" w14:textId="77777777" w:rsidR="004E3B70" w:rsidRDefault="004E3B70" w:rsidP="005A3FED">
      <w:pPr>
        <w:spacing w:after="0" w:line="240" w:lineRule="auto"/>
      </w:pPr>
      <w:r>
        <w:separator/>
      </w:r>
    </w:p>
  </w:endnote>
  <w:endnote w:type="continuationSeparator" w:id="0">
    <w:p w14:paraId="11179924" w14:textId="77777777" w:rsidR="004E3B70" w:rsidRDefault="004E3B70" w:rsidP="005A3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18"/>
        <w:szCs w:val="18"/>
      </w:rPr>
      <w:id w:val="-9465439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EF2E74" w14:textId="1AA29C81" w:rsidR="009C4112" w:rsidRPr="00224931" w:rsidRDefault="009C4112">
        <w:pPr>
          <w:pStyle w:val="Footer"/>
          <w:jc w:val="right"/>
          <w:rPr>
            <w:rFonts w:ascii="Times New Roman" w:hAnsi="Times New Roman" w:cs="Times New Roman"/>
            <w:sz w:val="18"/>
            <w:szCs w:val="18"/>
          </w:rPr>
        </w:pPr>
        <w:r w:rsidRPr="00224931">
          <w:rPr>
            <w:rFonts w:ascii="Times New Roman" w:hAnsi="Times New Roman" w:cs="Times New Roman"/>
            <w:sz w:val="18"/>
            <w:szCs w:val="18"/>
          </w:rPr>
          <w:fldChar w:fldCharType="begin"/>
        </w:r>
        <w:r w:rsidRPr="00224931">
          <w:rPr>
            <w:rFonts w:ascii="Times New Roman" w:hAnsi="Times New Roman" w:cs="Times New Roman"/>
            <w:sz w:val="18"/>
            <w:szCs w:val="18"/>
          </w:rPr>
          <w:instrText xml:space="preserve"> PAGE   \* MERGEFORMAT </w:instrText>
        </w:r>
        <w:r w:rsidRPr="00224931">
          <w:rPr>
            <w:rFonts w:ascii="Times New Roman" w:hAnsi="Times New Roman" w:cs="Times New Roman"/>
            <w:sz w:val="18"/>
            <w:szCs w:val="18"/>
          </w:rPr>
          <w:fldChar w:fldCharType="separate"/>
        </w:r>
        <w:r w:rsidRPr="00224931">
          <w:rPr>
            <w:rFonts w:ascii="Times New Roman" w:hAnsi="Times New Roman" w:cs="Times New Roman"/>
            <w:noProof/>
            <w:sz w:val="18"/>
            <w:szCs w:val="18"/>
          </w:rPr>
          <w:t>2</w:t>
        </w:r>
        <w:r w:rsidRPr="00224931">
          <w:rPr>
            <w:rFonts w:ascii="Times New Roman" w:hAnsi="Times New Roman" w:cs="Times New Roman"/>
            <w:noProof/>
            <w:sz w:val="18"/>
            <w:szCs w:val="18"/>
          </w:rPr>
          <w:fldChar w:fldCharType="end"/>
        </w:r>
      </w:p>
    </w:sdtContent>
  </w:sdt>
  <w:p w14:paraId="2E40BCB5" w14:textId="77777777" w:rsidR="009C4112" w:rsidRPr="00224931" w:rsidRDefault="009C411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42795F" w14:textId="77777777" w:rsidR="004E3B70" w:rsidRDefault="004E3B70" w:rsidP="005A3FED">
      <w:pPr>
        <w:spacing w:after="0" w:line="240" w:lineRule="auto"/>
      </w:pPr>
      <w:r>
        <w:separator/>
      </w:r>
    </w:p>
  </w:footnote>
  <w:footnote w:type="continuationSeparator" w:id="0">
    <w:p w14:paraId="7DA06978" w14:textId="77777777" w:rsidR="004E3B70" w:rsidRDefault="004E3B70" w:rsidP="005A3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5A6F5" w14:textId="01C9CCED" w:rsidR="00595B72" w:rsidRPr="00224931" w:rsidRDefault="009C4112" w:rsidP="009C4112">
    <w:pPr>
      <w:pStyle w:val="Header"/>
      <w:rPr>
        <w:rFonts w:ascii="Times New Roman" w:hAnsi="Times New Roman" w:cs="Times New Roman"/>
      </w:rPr>
    </w:pPr>
    <w:r w:rsidRPr="00224931">
      <w:rPr>
        <w:rFonts w:ascii="Times New Roman" w:hAnsi="Times New Roman" w:cs="Times New Roman"/>
      </w:rPr>
      <w:tab/>
    </w:r>
    <w:r w:rsidRPr="00224931">
      <w:rPr>
        <w:rFonts w:ascii="Times New Roman" w:hAnsi="Times New Roman" w:cs="Times New Roman"/>
      </w:rPr>
      <w:tab/>
    </w:r>
    <w:r w:rsidRPr="00224931">
      <w:rPr>
        <w:rFonts w:ascii="Times New Roman" w:hAnsi="Times New Roman" w:cs="Times New Roman"/>
        <w:sz w:val="18"/>
        <w:szCs w:val="18"/>
      </w:rPr>
      <w:t>20040340_INST0012cw</w:t>
    </w:r>
    <w:r w:rsidR="006A52CC" w:rsidRPr="00224931">
      <w:rPr>
        <w:rFonts w:ascii="Times New Roman" w:hAnsi="Times New Roman" w:cs="Times New Roman"/>
        <w:sz w:val="18"/>
        <w:szCs w:val="18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10DEC"/>
    <w:multiLevelType w:val="hybridMultilevel"/>
    <w:tmpl w:val="4B28C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6F4F"/>
    <w:multiLevelType w:val="hybridMultilevel"/>
    <w:tmpl w:val="0742ED2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6A3FCC"/>
    <w:multiLevelType w:val="hybridMultilevel"/>
    <w:tmpl w:val="9F505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E10CC"/>
    <w:multiLevelType w:val="hybridMultilevel"/>
    <w:tmpl w:val="3F2AAB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8035A"/>
    <w:multiLevelType w:val="hybridMultilevel"/>
    <w:tmpl w:val="811A3AD8"/>
    <w:lvl w:ilvl="0" w:tplc="09D468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97287"/>
    <w:multiLevelType w:val="hybridMultilevel"/>
    <w:tmpl w:val="1B947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290DBC"/>
    <w:multiLevelType w:val="hybridMultilevel"/>
    <w:tmpl w:val="FE4661AA"/>
    <w:lvl w:ilvl="0" w:tplc="DA208DA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D31A33"/>
    <w:multiLevelType w:val="hybridMultilevel"/>
    <w:tmpl w:val="1CBA6916"/>
    <w:lvl w:ilvl="0" w:tplc="B6D8F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686DD4"/>
    <w:multiLevelType w:val="hybridMultilevel"/>
    <w:tmpl w:val="1314659E"/>
    <w:lvl w:ilvl="0" w:tplc="E8C6729A">
      <w:numFmt w:val="bullet"/>
      <w:lvlText w:val="-"/>
      <w:lvlJc w:val="left"/>
      <w:pPr>
        <w:ind w:left="720" w:hanging="360"/>
      </w:pPr>
      <w:rPr>
        <w:rFonts w:ascii="LM Roman 12" w:eastAsiaTheme="minorHAnsi" w:hAnsi="LM Roman 12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1C3498"/>
    <w:multiLevelType w:val="hybridMultilevel"/>
    <w:tmpl w:val="B31A656E"/>
    <w:lvl w:ilvl="0" w:tplc="669E43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9F50D8"/>
    <w:multiLevelType w:val="hybridMultilevel"/>
    <w:tmpl w:val="695670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8"/>
  </w:num>
  <w:num w:numId="4">
    <w:abstractNumId w:val="5"/>
  </w:num>
  <w:num w:numId="5">
    <w:abstractNumId w:val="3"/>
  </w:num>
  <w:num w:numId="6">
    <w:abstractNumId w:val="2"/>
  </w:num>
  <w:num w:numId="7">
    <w:abstractNumId w:val="9"/>
  </w:num>
  <w:num w:numId="8">
    <w:abstractNumId w:val="7"/>
  </w:num>
  <w:num w:numId="9">
    <w:abstractNumId w:val="0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TAzsTQ0MTUxMDJV0lEKTi0uzszPAykwMqkFACXtV4ctAAAA"/>
  </w:docVars>
  <w:rsids>
    <w:rsidRoot w:val="006415CF"/>
    <w:rsid w:val="000003A0"/>
    <w:rsid w:val="0000124B"/>
    <w:rsid w:val="000013E1"/>
    <w:rsid w:val="00002988"/>
    <w:rsid w:val="000044AD"/>
    <w:rsid w:val="00010312"/>
    <w:rsid w:val="000105D1"/>
    <w:rsid w:val="00010D81"/>
    <w:rsid w:val="00012327"/>
    <w:rsid w:val="00012DBA"/>
    <w:rsid w:val="0001307A"/>
    <w:rsid w:val="0001362E"/>
    <w:rsid w:val="000141CD"/>
    <w:rsid w:val="000152CC"/>
    <w:rsid w:val="000167A6"/>
    <w:rsid w:val="000208A2"/>
    <w:rsid w:val="00024B37"/>
    <w:rsid w:val="000353D6"/>
    <w:rsid w:val="000376BD"/>
    <w:rsid w:val="00042721"/>
    <w:rsid w:val="000434E2"/>
    <w:rsid w:val="00045EFD"/>
    <w:rsid w:val="00052AF3"/>
    <w:rsid w:val="00054952"/>
    <w:rsid w:val="00061C9B"/>
    <w:rsid w:val="00061E8F"/>
    <w:rsid w:val="00067BFC"/>
    <w:rsid w:val="00071D94"/>
    <w:rsid w:val="00072353"/>
    <w:rsid w:val="00073F0A"/>
    <w:rsid w:val="0007466E"/>
    <w:rsid w:val="00080D60"/>
    <w:rsid w:val="00083D5F"/>
    <w:rsid w:val="000867C2"/>
    <w:rsid w:val="00090313"/>
    <w:rsid w:val="00090789"/>
    <w:rsid w:val="0009190D"/>
    <w:rsid w:val="00092813"/>
    <w:rsid w:val="00093EE9"/>
    <w:rsid w:val="00094E44"/>
    <w:rsid w:val="000959E9"/>
    <w:rsid w:val="00095ECC"/>
    <w:rsid w:val="000A3227"/>
    <w:rsid w:val="000A55C4"/>
    <w:rsid w:val="000A79C4"/>
    <w:rsid w:val="000B0187"/>
    <w:rsid w:val="000B09A2"/>
    <w:rsid w:val="000B411F"/>
    <w:rsid w:val="000B4A42"/>
    <w:rsid w:val="000C0578"/>
    <w:rsid w:val="000C0B94"/>
    <w:rsid w:val="000C1951"/>
    <w:rsid w:val="000D450E"/>
    <w:rsid w:val="000D645D"/>
    <w:rsid w:val="000D79FE"/>
    <w:rsid w:val="000E18AF"/>
    <w:rsid w:val="000E2222"/>
    <w:rsid w:val="000E2E0C"/>
    <w:rsid w:val="000E35FC"/>
    <w:rsid w:val="000E384F"/>
    <w:rsid w:val="000E5994"/>
    <w:rsid w:val="000E5AF5"/>
    <w:rsid w:val="000E7B83"/>
    <w:rsid w:val="000F0A34"/>
    <w:rsid w:val="000F331B"/>
    <w:rsid w:val="000F4D54"/>
    <w:rsid w:val="000F6308"/>
    <w:rsid w:val="000F6B3C"/>
    <w:rsid w:val="000F7BE0"/>
    <w:rsid w:val="0010026B"/>
    <w:rsid w:val="0010292B"/>
    <w:rsid w:val="001105C4"/>
    <w:rsid w:val="001119EB"/>
    <w:rsid w:val="00112F83"/>
    <w:rsid w:val="00114D5A"/>
    <w:rsid w:val="0011719A"/>
    <w:rsid w:val="001178DA"/>
    <w:rsid w:val="001233D4"/>
    <w:rsid w:val="00125579"/>
    <w:rsid w:val="00126C2F"/>
    <w:rsid w:val="00130138"/>
    <w:rsid w:val="001317FC"/>
    <w:rsid w:val="00132737"/>
    <w:rsid w:val="00132CAD"/>
    <w:rsid w:val="001344AE"/>
    <w:rsid w:val="001345EF"/>
    <w:rsid w:val="00140010"/>
    <w:rsid w:val="0014193E"/>
    <w:rsid w:val="00153201"/>
    <w:rsid w:val="00154C5E"/>
    <w:rsid w:val="00167185"/>
    <w:rsid w:val="001677B3"/>
    <w:rsid w:val="00174776"/>
    <w:rsid w:val="00177930"/>
    <w:rsid w:val="00181CC2"/>
    <w:rsid w:val="001873E7"/>
    <w:rsid w:val="00190D3B"/>
    <w:rsid w:val="00194639"/>
    <w:rsid w:val="001A3717"/>
    <w:rsid w:val="001B0ABC"/>
    <w:rsid w:val="001B0BF2"/>
    <w:rsid w:val="001B1CC3"/>
    <w:rsid w:val="001B36FF"/>
    <w:rsid w:val="001B63C9"/>
    <w:rsid w:val="001B6C7E"/>
    <w:rsid w:val="001C4DA4"/>
    <w:rsid w:val="001C55BE"/>
    <w:rsid w:val="001C77B7"/>
    <w:rsid w:val="001C7896"/>
    <w:rsid w:val="001D28D7"/>
    <w:rsid w:val="001D3E67"/>
    <w:rsid w:val="001D5632"/>
    <w:rsid w:val="001D6018"/>
    <w:rsid w:val="001D7267"/>
    <w:rsid w:val="001D78C3"/>
    <w:rsid w:val="001E17A3"/>
    <w:rsid w:val="001E27C0"/>
    <w:rsid w:val="001F037D"/>
    <w:rsid w:val="001F25BC"/>
    <w:rsid w:val="001F3AC9"/>
    <w:rsid w:val="001F5C75"/>
    <w:rsid w:val="001F5FB4"/>
    <w:rsid w:val="001F7A5E"/>
    <w:rsid w:val="00207253"/>
    <w:rsid w:val="002136C7"/>
    <w:rsid w:val="00223F97"/>
    <w:rsid w:val="00224931"/>
    <w:rsid w:val="0022551E"/>
    <w:rsid w:val="00226081"/>
    <w:rsid w:val="0022701B"/>
    <w:rsid w:val="0023068B"/>
    <w:rsid w:val="002320D2"/>
    <w:rsid w:val="00235FD5"/>
    <w:rsid w:val="00240193"/>
    <w:rsid w:val="002459D8"/>
    <w:rsid w:val="002501C7"/>
    <w:rsid w:val="00262EA1"/>
    <w:rsid w:val="00270340"/>
    <w:rsid w:val="002724B4"/>
    <w:rsid w:val="00274267"/>
    <w:rsid w:val="002750DC"/>
    <w:rsid w:val="00284AD8"/>
    <w:rsid w:val="00285398"/>
    <w:rsid w:val="00285B67"/>
    <w:rsid w:val="00286E73"/>
    <w:rsid w:val="0029072C"/>
    <w:rsid w:val="00290B47"/>
    <w:rsid w:val="0029171B"/>
    <w:rsid w:val="002975CE"/>
    <w:rsid w:val="002A2399"/>
    <w:rsid w:val="002A3806"/>
    <w:rsid w:val="002A3F1F"/>
    <w:rsid w:val="002A73AE"/>
    <w:rsid w:val="002A7DD1"/>
    <w:rsid w:val="002C08F4"/>
    <w:rsid w:val="002C509C"/>
    <w:rsid w:val="002C5121"/>
    <w:rsid w:val="002C6CFF"/>
    <w:rsid w:val="002D1772"/>
    <w:rsid w:val="002D4C32"/>
    <w:rsid w:val="002D732C"/>
    <w:rsid w:val="002D77A2"/>
    <w:rsid w:val="002E11C8"/>
    <w:rsid w:val="002E1BB7"/>
    <w:rsid w:val="002E58D5"/>
    <w:rsid w:val="002E7E51"/>
    <w:rsid w:val="002F0C2B"/>
    <w:rsid w:val="002F2035"/>
    <w:rsid w:val="002F3398"/>
    <w:rsid w:val="002F6221"/>
    <w:rsid w:val="002F64F4"/>
    <w:rsid w:val="003029BB"/>
    <w:rsid w:val="00303759"/>
    <w:rsid w:val="00304D5E"/>
    <w:rsid w:val="00305A46"/>
    <w:rsid w:val="003105FC"/>
    <w:rsid w:val="00311FBE"/>
    <w:rsid w:val="00324D00"/>
    <w:rsid w:val="003266EE"/>
    <w:rsid w:val="0033246B"/>
    <w:rsid w:val="00335474"/>
    <w:rsid w:val="00336C5F"/>
    <w:rsid w:val="0034275B"/>
    <w:rsid w:val="00344E0D"/>
    <w:rsid w:val="00346563"/>
    <w:rsid w:val="00350482"/>
    <w:rsid w:val="0035327B"/>
    <w:rsid w:val="00377524"/>
    <w:rsid w:val="003817DD"/>
    <w:rsid w:val="003845E5"/>
    <w:rsid w:val="003904C6"/>
    <w:rsid w:val="00390C9C"/>
    <w:rsid w:val="00392E73"/>
    <w:rsid w:val="003956DC"/>
    <w:rsid w:val="00396536"/>
    <w:rsid w:val="00397C56"/>
    <w:rsid w:val="003A5881"/>
    <w:rsid w:val="003A7973"/>
    <w:rsid w:val="003A7B99"/>
    <w:rsid w:val="003B17D5"/>
    <w:rsid w:val="003B4B2C"/>
    <w:rsid w:val="003B512D"/>
    <w:rsid w:val="003B5FA4"/>
    <w:rsid w:val="003C47AD"/>
    <w:rsid w:val="003C63DC"/>
    <w:rsid w:val="003D01A8"/>
    <w:rsid w:val="003D1AC3"/>
    <w:rsid w:val="003D350D"/>
    <w:rsid w:val="003D4105"/>
    <w:rsid w:val="003D6BD3"/>
    <w:rsid w:val="003D7076"/>
    <w:rsid w:val="003E0E64"/>
    <w:rsid w:val="003E6E58"/>
    <w:rsid w:val="003F1E10"/>
    <w:rsid w:val="003F354F"/>
    <w:rsid w:val="003F35B2"/>
    <w:rsid w:val="003F46BC"/>
    <w:rsid w:val="0040287D"/>
    <w:rsid w:val="00404454"/>
    <w:rsid w:val="00406B6B"/>
    <w:rsid w:val="004115A5"/>
    <w:rsid w:val="00411C0C"/>
    <w:rsid w:val="00412E50"/>
    <w:rsid w:val="0041312F"/>
    <w:rsid w:val="00414628"/>
    <w:rsid w:val="00417E9D"/>
    <w:rsid w:val="0042005E"/>
    <w:rsid w:val="00421794"/>
    <w:rsid w:val="00426752"/>
    <w:rsid w:val="00427CA2"/>
    <w:rsid w:val="00431B93"/>
    <w:rsid w:val="0043478B"/>
    <w:rsid w:val="0044298B"/>
    <w:rsid w:val="00446DCC"/>
    <w:rsid w:val="00452A40"/>
    <w:rsid w:val="004538E2"/>
    <w:rsid w:val="0046031F"/>
    <w:rsid w:val="00473102"/>
    <w:rsid w:val="004756F6"/>
    <w:rsid w:val="00493133"/>
    <w:rsid w:val="004953A1"/>
    <w:rsid w:val="004A1043"/>
    <w:rsid w:val="004A27CE"/>
    <w:rsid w:val="004A2992"/>
    <w:rsid w:val="004A3F4D"/>
    <w:rsid w:val="004A793E"/>
    <w:rsid w:val="004B1011"/>
    <w:rsid w:val="004B49E2"/>
    <w:rsid w:val="004B66F4"/>
    <w:rsid w:val="004C246B"/>
    <w:rsid w:val="004C2833"/>
    <w:rsid w:val="004D2481"/>
    <w:rsid w:val="004D29A4"/>
    <w:rsid w:val="004E0FA1"/>
    <w:rsid w:val="004E1397"/>
    <w:rsid w:val="004E1A51"/>
    <w:rsid w:val="004E24E6"/>
    <w:rsid w:val="004E3B70"/>
    <w:rsid w:val="004E4C90"/>
    <w:rsid w:val="004F36E7"/>
    <w:rsid w:val="00510780"/>
    <w:rsid w:val="00511738"/>
    <w:rsid w:val="00512A89"/>
    <w:rsid w:val="00513143"/>
    <w:rsid w:val="00513BC8"/>
    <w:rsid w:val="00525B71"/>
    <w:rsid w:val="0052773A"/>
    <w:rsid w:val="005359E1"/>
    <w:rsid w:val="00541CC2"/>
    <w:rsid w:val="005429B4"/>
    <w:rsid w:val="005475BE"/>
    <w:rsid w:val="00547B14"/>
    <w:rsid w:val="0055040D"/>
    <w:rsid w:val="00550C59"/>
    <w:rsid w:val="00554914"/>
    <w:rsid w:val="00560F3D"/>
    <w:rsid w:val="005631DE"/>
    <w:rsid w:val="00572178"/>
    <w:rsid w:val="00573816"/>
    <w:rsid w:val="005742A1"/>
    <w:rsid w:val="00574AF2"/>
    <w:rsid w:val="00577298"/>
    <w:rsid w:val="0058546F"/>
    <w:rsid w:val="00590F4E"/>
    <w:rsid w:val="00594E4D"/>
    <w:rsid w:val="005957F8"/>
    <w:rsid w:val="00595B72"/>
    <w:rsid w:val="005969B4"/>
    <w:rsid w:val="005A19FF"/>
    <w:rsid w:val="005A1F3A"/>
    <w:rsid w:val="005A3FED"/>
    <w:rsid w:val="005B2435"/>
    <w:rsid w:val="005B39D8"/>
    <w:rsid w:val="005B513A"/>
    <w:rsid w:val="005B682C"/>
    <w:rsid w:val="005C2475"/>
    <w:rsid w:val="005C24E2"/>
    <w:rsid w:val="005C4183"/>
    <w:rsid w:val="005C41F4"/>
    <w:rsid w:val="005C65D8"/>
    <w:rsid w:val="005C70AD"/>
    <w:rsid w:val="005D280A"/>
    <w:rsid w:val="005D48FD"/>
    <w:rsid w:val="005D4DDB"/>
    <w:rsid w:val="005E1961"/>
    <w:rsid w:val="005E6C7D"/>
    <w:rsid w:val="005F2193"/>
    <w:rsid w:val="00604EE3"/>
    <w:rsid w:val="00605E0F"/>
    <w:rsid w:val="006107C1"/>
    <w:rsid w:val="006134D8"/>
    <w:rsid w:val="00616694"/>
    <w:rsid w:val="0062019F"/>
    <w:rsid w:val="00621D59"/>
    <w:rsid w:val="00622803"/>
    <w:rsid w:val="00623A90"/>
    <w:rsid w:val="00631166"/>
    <w:rsid w:val="00632402"/>
    <w:rsid w:val="00640A79"/>
    <w:rsid w:val="006415CF"/>
    <w:rsid w:val="00642EDD"/>
    <w:rsid w:val="0064421C"/>
    <w:rsid w:val="00645C53"/>
    <w:rsid w:val="00651A4E"/>
    <w:rsid w:val="0065304E"/>
    <w:rsid w:val="0065651D"/>
    <w:rsid w:val="00661095"/>
    <w:rsid w:val="006616A2"/>
    <w:rsid w:val="00662376"/>
    <w:rsid w:val="006647E2"/>
    <w:rsid w:val="00665CFF"/>
    <w:rsid w:val="00665D7C"/>
    <w:rsid w:val="00667C00"/>
    <w:rsid w:val="00672A28"/>
    <w:rsid w:val="00673F8F"/>
    <w:rsid w:val="00685280"/>
    <w:rsid w:val="00686B11"/>
    <w:rsid w:val="006944DF"/>
    <w:rsid w:val="00694DFB"/>
    <w:rsid w:val="006A52CC"/>
    <w:rsid w:val="006A7C55"/>
    <w:rsid w:val="006B3488"/>
    <w:rsid w:val="006B6C56"/>
    <w:rsid w:val="006C5004"/>
    <w:rsid w:val="006C6556"/>
    <w:rsid w:val="006C678B"/>
    <w:rsid w:val="006D0B2C"/>
    <w:rsid w:val="006D1064"/>
    <w:rsid w:val="006D3A51"/>
    <w:rsid w:val="006D40AF"/>
    <w:rsid w:val="006D4D6A"/>
    <w:rsid w:val="006D5BBD"/>
    <w:rsid w:val="006E0E3D"/>
    <w:rsid w:val="006E1476"/>
    <w:rsid w:val="006E570D"/>
    <w:rsid w:val="006E689F"/>
    <w:rsid w:val="006E7BE0"/>
    <w:rsid w:val="006F02ED"/>
    <w:rsid w:val="006F1899"/>
    <w:rsid w:val="006F7D82"/>
    <w:rsid w:val="007001B9"/>
    <w:rsid w:val="0070382A"/>
    <w:rsid w:val="00705C20"/>
    <w:rsid w:val="0071013E"/>
    <w:rsid w:val="00711E03"/>
    <w:rsid w:val="00712C7E"/>
    <w:rsid w:val="00712FD4"/>
    <w:rsid w:val="0071789A"/>
    <w:rsid w:val="00723E46"/>
    <w:rsid w:val="0073401B"/>
    <w:rsid w:val="00734CC5"/>
    <w:rsid w:val="00737D56"/>
    <w:rsid w:val="007409AD"/>
    <w:rsid w:val="00741350"/>
    <w:rsid w:val="00744D03"/>
    <w:rsid w:val="007500E8"/>
    <w:rsid w:val="007540FA"/>
    <w:rsid w:val="007601E2"/>
    <w:rsid w:val="007644A6"/>
    <w:rsid w:val="0076601B"/>
    <w:rsid w:val="00770BAF"/>
    <w:rsid w:val="00771FCE"/>
    <w:rsid w:val="00774DBE"/>
    <w:rsid w:val="00783B68"/>
    <w:rsid w:val="0078489B"/>
    <w:rsid w:val="00785CE4"/>
    <w:rsid w:val="00786E53"/>
    <w:rsid w:val="00794AAB"/>
    <w:rsid w:val="007A12AA"/>
    <w:rsid w:val="007A4D4A"/>
    <w:rsid w:val="007A669C"/>
    <w:rsid w:val="007B7895"/>
    <w:rsid w:val="007B7BCF"/>
    <w:rsid w:val="007C1FF7"/>
    <w:rsid w:val="007C3006"/>
    <w:rsid w:val="007C37E2"/>
    <w:rsid w:val="007D33E2"/>
    <w:rsid w:val="007D4B19"/>
    <w:rsid w:val="007D6762"/>
    <w:rsid w:val="007D67BF"/>
    <w:rsid w:val="007D77AA"/>
    <w:rsid w:val="007E037A"/>
    <w:rsid w:val="007E20CF"/>
    <w:rsid w:val="007E6339"/>
    <w:rsid w:val="007F2423"/>
    <w:rsid w:val="007F3E10"/>
    <w:rsid w:val="007F60F8"/>
    <w:rsid w:val="007F7E25"/>
    <w:rsid w:val="00801EE2"/>
    <w:rsid w:val="00801FB5"/>
    <w:rsid w:val="0080253B"/>
    <w:rsid w:val="00810774"/>
    <w:rsid w:val="008157D2"/>
    <w:rsid w:val="00815AB4"/>
    <w:rsid w:val="008165B7"/>
    <w:rsid w:val="008179DF"/>
    <w:rsid w:val="008209BB"/>
    <w:rsid w:val="00824982"/>
    <w:rsid w:val="00825F23"/>
    <w:rsid w:val="00825F40"/>
    <w:rsid w:val="0082647A"/>
    <w:rsid w:val="0083176A"/>
    <w:rsid w:val="00832CA7"/>
    <w:rsid w:val="00833D21"/>
    <w:rsid w:val="00834FED"/>
    <w:rsid w:val="00841537"/>
    <w:rsid w:val="008501AB"/>
    <w:rsid w:val="0085073A"/>
    <w:rsid w:val="008616E4"/>
    <w:rsid w:val="00863596"/>
    <w:rsid w:val="00864CED"/>
    <w:rsid w:val="008667F7"/>
    <w:rsid w:val="00867258"/>
    <w:rsid w:val="00871D24"/>
    <w:rsid w:val="00872DF4"/>
    <w:rsid w:val="00874C7F"/>
    <w:rsid w:val="00876772"/>
    <w:rsid w:val="008808C1"/>
    <w:rsid w:val="00883870"/>
    <w:rsid w:val="00890DA0"/>
    <w:rsid w:val="00892B48"/>
    <w:rsid w:val="008941B3"/>
    <w:rsid w:val="008A2A81"/>
    <w:rsid w:val="008A2EC8"/>
    <w:rsid w:val="008A6F13"/>
    <w:rsid w:val="008B09E6"/>
    <w:rsid w:val="008B2621"/>
    <w:rsid w:val="008B51D9"/>
    <w:rsid w:val="008B6273"/>
    <w:rsid w:val="008B74BB"/>
    <w:rsid w:val="008B75BA"/>
    <w:rsid w:val="008C1F83"/>
    <w:rsid w:val="008C2D9D"/>
    <w:rsid w:val="008C4A40"/>
    <w:rsid w:val="008D0553"/>
    <w:rsid w:val="008D0678"/>
    <w:rsid w:val="008D2562"/>
    <w:rsid w:val="008D5E55"/>
    <w:rsid w:val="008D6D85"/>
    <w:rsid w:val="008D7F29"/>
    <w:rsid w:val="008E0BD7"/>
    <w:rsid w:val="008E1511"/>
    <w:rsid w:val="008E49A5"/>
    <w:rsid w:val="008E6E3F"/>
    <w:rsid w:val="008F1E5B"/>
    <w:rsid w:val="008F2851"/>
    <w:rsid w:val="008F5BD0"/>
    <w:rsid w:val="008F5D8F"/>
    <w:rsid w:val="008F6495"/>
    <w:rsid w:val="00902D2D"/>
    <w:rsid w:val="00906E42"/>
    <w:rsid w:val="00907F4A"/>
    <w:rsid w:val="00910A11"/>
    <w:rsid w:val="00913B1B"/>
    <w:rsid w:val="00914664"/>
    <w:rsid w:val="00917A4A"/>
    <w:rsid w:val="00922275"/>
    <w:rsid w:val="0093465A"/>
    <w:rsid w:val="009407FF"/>
    <w:rsid w:val="00942BBC"/>
    <w:rsid w:val="00943641"/>
    <w:rsid w:val="00945FFA"/>
    <w:rsid w:val="0095042B"/>
    <w:rsid w:val="00952B08"/>
    <w:rsid w:val="00952E19"/>
    <w:rsid w:val="00956572"/>
    <w:rsid w:val="00962AE8"/>
    <w:rsid w:val="009641B2"/>
    <w:rsid w:val="009659C2"/>
    <w:rsid w:val="00967690"/>
    <w:rsid w:val="00967C1C"/>
    <w:rsid w:val="00971602"/>
    <w:rsid w:val="00973B60"/>
    <w:rsid w:val="00976523"/>
    <w:rsid w:val="009810B0"/>
    <w:rsid w:val="00982722"/>
    <w:rsid w:val="00983FB5"/>
    <w:rsid w:val="00984EA2"/>
    <w:rsid w:val="00987989"/>
    <w:rsid w:val="009905D3"/>
    <w:rsid w:val="00991C31"/>
    <w:rsid w:val="0099226C"/>
    <w:rsid w:val="00993776"/>
    <w:rsid w:val="00995215"/>
    <w:rsid w:val="009967C6"/>
    <w:rsid w:val="009B36E8"/>
    <w:rsid w:val="009B59F8"/>
    <w:rsid w:val="009B6EFA"/>
    <w:rsid w:val="009B7E31"/>
    <w:rsid w:val="009C03FE"/>
    <w:rsid w:val="009C13F8"/>
    <w:rsid w:val="009C4112"/>
    <w:rsid w:val="009D488B"/>
    <w:rsid w:val="009D6B14"/>
    <w:rsid w:val="009E1EFF"/>
    <w:rsid w:val="009F0C67"/>
    <w:rsid w:val="00A01C78"/>
    <w:rsid w:val="00A02160"/>
    <w:rsid w:val="00A04CFD"/>
    <w:rsid w:val="00A04FC8"/>
    <w:rsid w:val="00A05F8D"/>
    <w:rsid w:val="00A06450"/>
    <w:rsid w:val="00A13B64"/>
    <w:rsid w:val="00A17BBB"/>
    <w:rsid w:val="00A21535"/>
    <w:rsid w:val="00A22201"/>
    <w:rsid w:val="00A259D9"/>
    <w:rsid w:val="00A3250A"/>
    <w:rsid w:val="00A33194"/>
    <w:rsid w:val="00A33982"/>
    <w:rsid w:val="00A33C51"/>
    <w:rsid w:val="00A34A7F"/>
    <w:rsid w:val="00A3564C"/>
    <w:rsid w:val="00A40CC8"/>
    <w:rsid w:val="00A4176A"/>
    <w:rsid w:val="00A42511"/>
    <w:rsid w:val="00A4324C"/>
    <w:rsid w:val="00A45931"/>
    <w:rsid w:val="00A46E69"/>
    <w:rsid w:val="00A472A6"/>
    <w:rsid w:val="00A500BB"/>
    <w:rsid w:val="00A508EA"/>
    <w:rsid w:val="00A52546"/>
    <w:rsid w:val="00A55535"/>
    <w:rsid w:val="00A6740B"/>
    <w:rsid w:val="00A70E37"/>
    <w:rsid w:val="00A74994"/>
    <w:rsid w:val="00A80E70"/>
    <w:rsid w:val="00A90EEE"/>
    <w:rsid w:val="00AA02BE"/>
    <w:rsid w:val="00AA031A"/>
    <w:rsid w:val="00AA0447"/>
    <w:rsid w:val="00AA13B5"/>
    <w:rsid w:val="00AA49AF"/>
    <w:rsid w:val="00AA6DF9"/>
    <w:rsid w:val="00AB01C8"/>
    <w:rsid w:val="00AB7B27"/>
    <w:rsid w:val="00AC04BB"/>
    <w:rsid w:val="00AC2C74"/>
    <w:rsid w:val="00AC2D71"/>
    <w:rsid w:val="00AC34BA"/>
    <w:rsid w:val="00AC69B1"/>
    <w:rsid w:val="00AC7DCB"/>
    <w:rsid w:val="00AD5424"/>
    <w:rsid w:val="00AD633A"/>
    <w:rsid w:val="00AE2592"/>
    <w:rsid w:val="00AE2E77"/>
    <w:rsid w:val="00AE4988"/>
    <w:rsid w:val="00AE65A7"/>
    <w:rsid w:val="00AE6C4B"/>
    <w:rsid w:val="00AE7B24"/>
    <w:rsid w:val="00AF1A68"/>
    <w:rsid w:val="00AF312D"/>
    <w:rsid w:val="00AF597C"/>
    <w:rsid w:val="00B0012D"/>
    <w:rsid w:val="00B046C6"/>
    <w:rsid w:val="00B0731D"/>
    <w:rsid w:val="00B1599C"/>
    <w:rsid w:val="00B15B39"/>
    <w:rsid w:val="00B16952"/>
    <w:rsid w:val="00B21A72"/>
    <w:rsid w:val="00B26841"/>
    <w:rsid w:val="00B3117F"/>
    <w:rsid w:val="00B3237E"/>
    <w:rsid w:val="00B34C5B"/>
    <w:rsid w:val="00B3528B"/>
    <w:rsid w:val="00B43258"/>
    <w:rsid w:val="00B527C4"/>
    <w:rsid w:val="00B5681E"/>
    <w:rsid w:val="00B61CBC"/>
    <w:rsid w:val="00B7070A"/>
    <w:rsid w:val="00B72BEE"/>
    <w:rsid w:val="00B74C1B"/>
    <w:rsid w:val="00B761D8"/>
    <w:rsid w:val="00B7638F"/>
    <w:rsid w:val="00B8093E"/>
    <w:rsid w:val="00B81072"/>
    <w:rsid w:val="00B82152"/>
    <w:rsid w:val="00B82568"/>
    <w:rsid w:val="00B84C5D"/>
    <w:rsid w:val="00B870F9"/>
    <w:rsid w:val="00B92F37"/>
    <w:rsid w:val="00B953B3"/>
    <w:rsid w:val="00B96D88"/>
    <w:rsid w:val="00BA131C"/>
    <w:rsid w:val="00BA4026"/>
    <w:rsid w:val="00BA491F"/>
    <w:rsid w:val="00BA6014"/>
    <w:rsid w:val="00BA678B"/>
    <w:rsid w:val="00BB11D7"/>
    <w:rsid w:val="00BB1940"/>
    <w:rsid w:val="00BB42E0"/>
    <w:rsid w:val="00BB58A4"/>
    <w:rsid w:val="00BB6151"/>
    <w:rsid w:val="00BC4EED"/>
    <w:rsid w:val="00BC5B0C"/>
    <w:rsid w:val="00BD0705"/>
    <w:rsid w:val="00BD3B0C"/>
    <w:rsid w:val="00BD4B66"/>
    <w:rsid w:val="00BD532C"/>
    <w:rsid w:val="00BD69C7"/>
    <w:rsid w:val="00BD6CCB"/>
    <w:rsid w:val="00BD78AB"/>
    <w:rsid w:val="00BE0A8C"/>
    <w:rsid w:val="00BE197E"/>
    <w:rsid w:val="00BE4D49"/>
    <w:rsid w:val="00BE59E3"/>
    <w:rsid w:val="00BE78BA"/>
    <w:rsid w:val="00BF1729"/>
    <w:rsid w:val="00BF2AD6"/>
    <w:rsid w:val="00BF6CAF"/>
    <w:rsid w:val="00C01831"/>
    <w:rsid w:val="00C02087"/>
    <w:rsid w:val="00C03EC3"/>
    <w:rsid w:val="00C0612A"/>
    <w:rsid w:val="00C1111D"/>
    <w:rsid w:val="00C21104"/>
    <w:rsid w:val="00C229E9"/>
    <w:rsid w:val="00C22FA5"/>
    <w:rsid w:val="00C239A8"/>
    <w:rsid w:val="00C24756"/>
    <w:rsid w:val="00C249FE"/>
    <w:rsid w:val="00C26ADB"/>
    <w:rsid w:val="00C309FB"/>
    <w:rsid w:val="00C32EFF"/>
    <w:rsid w:val="00C33FC3"/>
    <w:rsid w:val="00C34C57"/>
    <w:rsid w:val="00C34C5B"/>
    <w:rsid w:val="00C465B8"/>
    <w:rsid w:val="00C525FB"/>
    <w:rsid w:val="00C54555"/>
    <w:rsid w:val="00C5641E"/>
    <w:rsid w:val="00C65769"/>
    <w:rsid w:val="00C722EC"/>
    <w:rsid w:val="00C73766"/>
    <w:rsid w:val="00C85AAB"/>
    <w:rsid w:val="00C877C2"/>
    <w:rsid w:val="00C90B31"/>
    <w:rsid w:val="00C93E6E"/>
    <w:rsid w:val="00CA01B7"/>
    <w:rsid w:val="00CA0361"/>
    <w:rsid w:val="00CA48F6"/>
    <w:rsid w:val="00CA6228"/>
    <w:rsid w:val="00CB2C6D"/>
    <w:rsid w:val="00CB4641"/>
    <w:rsid w:val="00CB4A7B"/>
    <w:rsid w:val="00CB6A18"/>
    <w:rsid w:val="00CC3ACE"/>
    <w:rsid w:val="00CC47BD"/>
    <w:rsid w:val="00CC5084"/>
    <w:rsid w:val="00CD00DA"/>
    <w:rsid w:val="00CD024F"/>
    <w:rsid w:val="00CD4C4F"/>
    <w:rsid w:val="00CD569D"/>
    <w:rsid w:val="00CE0A6A"/>
    <w:rsid w:val="00CE0A73"/>
    <w:rsid w:val="00CE1070"/>
    <w:rsid w:val="00CF042A"/>
    <w:rsid w:val="00CF1A4F"/>
    <w:rsid w:val="00CF5C21"/>
    <w:rsid w:val="00D00621"/>
    <w:rsid w:val="00D00FB1"/>
    <w:rsid w:val="00D10D53"/>
    <w:rsid w:val="00D14302"/>
    <w:rsid w:val="00D1652E"/>
    <w:rsid w:val="00D22337"/>
    <w:rsid w:val="00D231A0"/>
    <w:rsid w:val="00D2693B"/>
    <w:rsid w:val="00D302D8"/>
    <w:rsid w:val="00D304A8"/>
    <w:rsid w:val="00D30ED4"/>
    <w:rsid w:val="00D3284A"/>
    <w:rsid w:val="00D352F1"/>
    <w:rsid w:val="00D360CE"/>
    <w:rsid w:val="00D379AC"/>
    <w:rsid w:val="00D43F49"/>
    <w:rsid w:val="00D53B89"/>
    <w:rsid w:val="00D554B7"/>
    <w:rsid w:val="00D56E47"/>
    <w:rsid w:val="00D604BF"/>
    <w:rsid w:val="00D626ED"/>
    <w:rsid w:val="00D63A0E"/>
    <w:rsid w:val="00D67AD3"/>
    <w:rsid w:val="00D71927"/>
    <w:rsid w:val="00D775D8"/>
    <w:rsid w:val="00D77746"/>
    <w:rsid w:val="00D848F7"/>
    <w:rsid w:val="00D84B1F"/>
    <w:rsid w:val="00D91342"/>
    <w:rsid w:val="00D919B0"/>
    <w:rsid w:val="00D91F78"/>
    <w:rsid w:val="00D92A84"/>
    <w:rsid w:val="00D9696B"/>
    <w:rsid w:val="00D974CC"/>
    <w:rsid w:val="00DA00CB"/>
    <w:rsid w:val="00DA32E2"/>
    <w:rsid w:val="00DB3266"/>
    <w:rsid w:val="00DB7493"/>
    <w:rsid w:val="00DC03E6"/>
    <w:rsid w:val="00DC0A04"/>
    <w:rsid w:val="00DC1270"/>
    <w:rsid w:val="00DC6131"/>
    <w:rsid w:val="00DD10C2"/>
    <w:rsid w:val="00DD2FB0"/>
    <w:rsid w:val="00DD4530"/>
    <w:rsid w:val="00DD4A11"/>
    <w:rsid w:val="00DD666C"/>
    <w:rsid w:val="00DD6CCA"/>
    <w:rsid w:val="00DE2136"/>
    <w:rsid w:val="00DE51B3"/>
    <w:rsid w:val="00DF1509"/>
    <w:rsid w:val="00DF48A2"/>
    <w:rsid w:val="00E00FBF"/>
    <w:rsid w:val="00E03A61"/>
    <w:rsid w:val="00E053DA"/>
    <w:rsid w:val="00E07B11"/>
    <w:rsid w:val="00E11131"/>
    <w:rsid w:val="00E11C26"/>
    <w:rsid w:val="00E168AF"/>
    <w:rsid w:val="00E23BB0"/>
    <w:rsid w:val="00E248EB"/>
    <w:rsid w:val="00E27587"/>
    <w:rsid w:val="00E3128C"/>
    <w:rsid w:val="00E340F4"/>
    <w:rsid w:val="00E34314"/>
    <w:rsid w:val="00E35123"/>
    <w:rsid w:val="00E35A16"/>
    <w:rsid w:val="00E372A8"/>
    <w:rsid w:val="00E44D0B"/>
    <w:rsid w:val="00E45AEB"/>
    <w:rsid w:val="00E50048"/>
    <w:rsid w:val="00E507E8"/>
    <w:rsid w:val="00E53421"/>
    <w:rsid w:val="00E55295"/>
    <w:rsid w:val="00E55C0D"/>
    <w:rsid w:val="00E57511"/>
    <w:rsid w:val="00E615B3"/>
    <w:rsid w:val="00E6449D"/>
    <w:rsid w:val="00E66576"/>
    <w:rsid w:val="00E724DC"/>
    <w:rsid w:val="00E750AA"/>
    <w:rsid w:val="00E76B06"/>
    <w:rsid w:val="00E80292"/>
    <w:rsid w:val="00E8114A"/>
    <w:rsid w:val="00E82F1F"/>
    <w:rsid w:val="00E90578"/>
    <w:rsid w:val="00E93A1D"/>
    <w:rsid w:val="00E96081"/>
    <w:rsid w:val="00E96B1A"/>
    <w:rsid w:val="00EA06C2"/>
    <w:rsid w:val="00EA0A29"/>
    <w:rsid w:val="00EA1726"/>
    <w:rsid w:val="00EA5D0E"/>
    <w:rsid w:val="00EA6F6A"/>
    <w:rsid w:val="00EB1148"/>
    <w:rsid w:val="00EB1370"/>
    <w:rsid w:val="00EB4C55"/>
    <w:rsid w:val="00EB5791"/>
    <w:rsid w:val="00EB6E41"/>
    <w:rsid w:val="00EC3909"/>
    <w:rsid w:val="00ED0BC2"/>
    <w:rsid w:val="00ED73FA"/>
    <w:rsid w:val="00EE36FE"/>
    <w:rsid w:val="00EE3BCB"/>
    <w:rsid w:val="00EE75C3"/>
    <w:rsid w:val="00EF1069"/>
    <w:rsid w:val="00EF2E9C"/>
    <w:rsid w:val="00EF740E"/>
    <w:rsid w:val="00F02C9F"/>
    <w:rsid w:val="00F0518B"/>
    <w:rsid w:val="00F05CD3"/>
    <w:rsid w:val="00F13C69"/>
    <w:rsid w:val="00F15FDC"/>
    <w:rsid w:val="00F16A71"/>
    <w:rsid w:val="00F2303A"/>
    <w:rsid w:val="00F2537E"/>
    <w:rsid w:val="00F35A23"/>
    <w:rsid w:val="00F43873"/>
    <w:rsid w:val="00F439F4"/>
    <w:rsid w:val="00F44B58"/>
    <w:rsid w:val="00F46DEB"/>
    <w:rsid w:val="00F50C5F"/>
    <w:rsid w:val="00F5326C"/>
    <w:rsid w:val="00F56D38"/>
    <w:rsid w:val="00F633F5"/>
    <w:rsid w:val="00F65F18"/>
    <w:rsid w:val="00F741B2"/>
    <w:rsid w:val="00F82413"/>
    <w:rsid w:val="00F831A1"/>
    <w:rsid w:val="00F86995"/>
    <w:rsid w:val="00F87139"/>
    <w:rsid w:val="00F9120A"/>
    <w:rsid w:val="00F96C65"/>
    <w:rsid w:val="00F97362"/>
    <w:rsid w:val="00FA0C5C"/>
    <w:rsid w:val="00FA10CA"/>
    <w:rsid w:val="00FA187B"/>
    <w:rsid w:val="00FA1B83"/>
    <w:rsid w:val="00FA5474"/>
    <w:rsid w:val="00FA558C"/>
    <w:rsid w:val="00FA788B"/>
    <w:rsid w:val="00FB0207"/>
    <w:rsid w:val="00FB0211"/>
    <w:rsid w:val="00FB0A5A"/>
    <w:rsid w:val="00FB2042"/>
    <w:rsid w:val="00FB28C9"/>
    <w:rsid w:val="00FB4057"/>
    <w:rsid w:val="00FB48B2"/>
    <w:rsid w:val="00FB4BFC"/>
    <w:rsid w:val="00FB749C"/>
    <w:rsid w:val="00FB7E4F"/>
    <w:rsid w:val="00FC3279"/>
    <w:rsid w:val="00FC7267"/>
    <w:rsid w:val="00FC766D"/>
    <w:rsid w:val="00FD3DA4"/>
    <w:rsid w:val="00FE1936"/>
    <w:rsid w:val="00FE668D"/>
    <w:rsid w:val="00FE6B3C"/>
    <w:rsid w:val="00FE7294"/>
    <w:rsid w:val="00FF24EF"/>
    <w:rsid w:val="00FF2F14"/>
    <w:rsid w:val="00FF39C3"/>
    <w:rsid w:val="00FF45F1"/>
    <w:rsid w:val="00FF688F"/>
    <w:rsid w:val="00FF7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0AD8F"/>
  <w15:chartTrackingRefBased/>
  <w15:docId w15:val="{C9A13D54-A129-40D3-9A63-19457DBB1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9E9"/>
  </w:style>
  <w:style w:type="paragraph" w:styleId="Heading1">
    <w:name w:val="heading 1"/>
    <w:basedOn w:val="Normal"/>
    <w:next w:val="Normal"/>
    <w:link w:val="Heading1Char"/>
    <w:uiPriority w:val="9"/>
    <w:qFormat/>
    <w:rsid w:val="008165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3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3FED"/>
  </w:style>
  <w:style w:type="paragraph" w:styleId="Footer">
    <w:name w:val="footer"/>
    <w:basedOn w:val="Normal"/>
    <w:link w:val="FooterChar"/>
    <w:uiPriority w:val="99"/>
    <w:unhideWhenUsed/>
    <w:rsid w:val="005A3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FED"/>
  </w:style>
  <w:style w:type="paragraph" w:styleId="ListParagraph">
    <w:name w:val="List Paragraph"/>
    <w:basedOn w:val="Normal"/>
    <w:uiPriority w:val="34"/>
    <w:qFormat/>
    <w:rsid w:val="00094E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165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165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D78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D78C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808C1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01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83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93CB332-DDA3-409E-B949-3AB236BD8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2</TotalTime>
  <Pages>9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826</cp:revision>
  <dcterms:created xsi:type="dcterms:W3CDTF">2021-01-28T23:04:00Z</dcterms:created>
  <dcterms:modified xsi:type="dcterms:W3CDTF">2021-03-24T13:43:00Z</dcterms:modified>
</cp:coreProperties>
</file>